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7"/>
        <w:gridCol w:w="8128"/>
      </w:tblGrid>
      <w:tr w:rsidR="00976A4B" w:rsidRPr="00B577A8" w14:paraId="5B73C106" w14:textId="77777777" w:rsidTr="000D6FC9">
        <w:tc>
          <w:tcPr>
            <w:tcW w:w="1657" w:type="dxa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</w:tcPr>
          <w:p w14:paraId="0091B290" w14:textId="77777777" w:rsidR="00976A4B" w:rsidRPr="00B577A8" w:rsidRDefault="00D16B19" w:rsidP="00634533">
            <w:pPr>
              <w:rPr>
                <w:rFonts w:ascii="Arial" w:hAnsi="Arial" w:cs="Arial"/>
                <w:sz w:val="18"/>
                <w:szCs w:val="18"/>
                <w:lang w:val="en-ZA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ZA" w:eastAsia="en-ZA"/>
              </w:rPr>
              <w:drawing>
                <wp:anchor distT="0" distB="0" distL="114300" distR="114300" simplePos="0" relativeHeight="251657728" behindDoc="1" locked="0" layoutInCell="1" allowOverlap="1" wp14:anchorId="20B4F397" wp14:editId="58F1993B">
                  <wp:simplePos x="0" y="0"/>
                  <wp:positionH relativeFrom="column">
                    <wp:posOffset>68873</wp:posOffset>
                  </wp:positionH>
                  <wp:positionV relativeFrom="paragraph">
                    <wp:posOffset>195335</wp:posOffset>
                  </wp:positionV>
                  <wp:extent cx="1207477" cy="1223577"/>
                  <wp:effectExtent l="0" t="0" r="0" b="0"/>
                  <wp:wrapTight wrapText="bothSides">
                    <wp:wrapPolygon edited="0">
                      <wp:start x="9885" y="0"/>
                      <wp:lineTo x="6477" y="0"/>
                      <wp:lineTo x="1363" y="3364"/>
                      <wp:lineTo x="1363" y="5383"/>
                      <wp:lineTo x="0" y="5720"/>
                      <wp:lineTo x="0" y="13458"/>
                      <wp:lineTo x="1023" y="17159"/>
                      <wp:lineTo x="5795" y="20860"/>
                      <wp:lineTo x="7158" y="21196"/>
                      <wp:lineTo x="13635" y="21196"/>
                      <wp:lineTo x="14658" y="20860"/>
                      <wp:lineTo x="20112" y="16822"/>
                      <wp:lineTo x="21134" y="11439"/>
                      <wp:lineTo x="21134" y="10093"/>
                      <wp:lineTo x="20793" y="4710"/>
                      <wp:lineTo x="15339" y="673"/>
                      <wp:lineTo x="13294" y="0"/>
                      <wp:lineTo x="9885" y="0"/>
                    </wp:wrapPolygon>
                  </wp:wrapTight>
                  <wp:docPr id="4" name="Picture 4" descr="Graphic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Graphic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47" cy="12547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58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07BE100" w14:textId="77777777" w:rsidR="00976A4B" w:rsidRPr="00B577A8" w:rsidRDefault="00976A4B" w:rsidP="00B577A8">
            <w:pPr>
              <w:jc w:val="center"/>
              <w:rPr>
                <w:rFonts w:ascii="Arial" w:hAnsi="Arial" w:cs="Arial"/>
                <w:sz w:val="18"/>
                <w:szCs w:val="18"/>
                <w:lang w:val="en-ZA"/>
              </w:rPr>
            </w:pPr>
            <w:r w:rsidRPr="00B577A8">
              <w:rPr>
                <w:rFonts w:ascii="Tahoma" w:hAnsi="Tahoma" w:cs="Tahoma"/>
                <w:b/>
                <w:sz w:val="27"/>
                <w:szCs w:val="27"/>
                <w:lang w:val="en-ZA"/>
              </w:rPr>
              <w:t>THE SOUTH AFRICAN INSTITUTE OF PHYSICS</w:t>
            </w:r>
          </w:p>
        </w:tc>
      </w:tr>
      <w:tr w:rsidR="00976A4B" w:rsidRPr="00B577A8" w14:paraId="6BAC3B1E" w14:textId="77777777" w:rsidTr="000D6FC9">
        <w:tc>
          <w:tcPr>
            <w:tcW w:w="1657" w:type="dxa"/>
            <w:vMerge/>
            <w:tcBorders>
              <w:left w:val="single" w:sz="12" w:space="0" w:color="auto"/>
              <w:right w:val="nil"/>
            </w:tcBorders>
          </w:tcPr>
          <w:p w14:paraId="02C0EA83" w14:textId="77777777" w:rsidR="00976A4B" w:rsidRPr="00B577A8" w:rsidRDefault="00976A4B" w:rsidP="00634533">
            <w:pPr>
              <w:rPr>
                <w:rFonts w:ascii="Tahoma" w:hAnsi="Tahoma" w:cs="Tahoma"/>
                <w:sz w:val="18"/>
                <w:szCs w:val="18"/>
                <w:lang w:val="en-ZA"/>
              </w:rPr>
            </w:pPr>
          </w:p>
        </w:tc>
        <w:tc>
          <w:tcPr>
            <w:tcW w:w="858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DF14336" w14:textId="77777777" w:rsidR="00976A4B" w:rsidRPr="00B577A8" w:rsidRDefault="00976A4B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de-DE"/>
              </w:rPr>
            </w:pPr>
            <w:r w:rsidRPr="003F1DA5">
              <w:rPr>
                <w:rFonts w:ascii="Tahoma" w:hAnsi="Tahoma" w:cs="Tahoma"/>
                <w:b/>
                <w:sz w:val="16"/>
                <w:szCs w:val="16"/>
                <w:lang w:val="de-DE"/>
              </w:rPr>
              <w:t>Webpage:</w:t>
            </w:r>
            <w:r w:rsidRPr="00B577A8">
              <w:rPr>
                <w:rFonts w:ascii="Tahoma" w:hAnsi="Tahoma" w:cs="Tahoma"/>
                <w:sz w:val="16"/>
                <w:szCs w:val="16"/>
                <w:lang w:val="de-DE"/>
              </w:rPr>
              <w:t xml:space="preserve">  </w:t>
            </w:r>
            <w:hyperlink r:id="rId8" w:history="1">
              <w:r w:rsidRPr="00B577A8">
                <w:rPr>
                  <w:rStyle w:val="Hyperlink"/>
                  <w:rFonts w:ascii="Tahoma" w:hAnsi="Tahoma" w:cs="Tahoma"/>
                  <w:sz w:val="16"/>
                  <w:szCs w:val="16"/>
                  <w:lang w:val="de-DE"/>
                </w:rPr>
                <w:t>http://www.saip.org.za/</w:t>
              </w:r>
            </w:hyperlink>
          </w:p>
        </w:tc>
      </w:tr>
      <w:tr w:rsidR="00976A4B" w:rsidRPr="00B577A8" w14:paraId="30F92619" w14:textId="77777777" w:rsidTr="000D6FC9">
        <w:tc>
          <w:tcPr>
            <w:tcW w:w="1657" w:type="dxa"/>
            <w:vMerge/>
            <w:tcBorders>
              <w:left w:val="single" w:sz="12" w:space="0" w:color="auto"/>
              <w:right w:val="nil"/>
            </w:tcBorders>
          </w:tcPr>
          <w:p w14:paraId="4964F033" w14:textId="77777777" w:rsidR="00976A4B" w:rsidRPr="00B577A8" w:rsidRDefault="00976A4B" w:rsidP="00634533">
            <w:pPr>
              <w:rPr>
                <w:rFonts w:ascii="Tahoma" w:hAnsi="Tahoma" w:cs="Tahoma"/>
                <w:sz w:val="18"/>
                <w:szCs w:val="18"/>
                <w:lang w:val="de-DE"/>
              </w:rPr>
            </w:pPr>
          </w:p>
        </w:tc>
        <w:tc>
          <w:tcPr>
            <w:tcW w:w="858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5FA992" w14:textId="77777777" w:rsidR="00976A4B" w:rsidRPr="00B577A8" w:rsidRDefault="003F1DA5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3F1DA5">
              <w:rPr>
                <w:rFonts w:ascii="Tahoma" w:hAnsi="Tahoma" w:cs="Tahoma"/>
                <w:b/>
                <w:sz w:val="16"/>
                <w:szCs w:val="16"/>
                <w:lang w:val="en-ZA"/>
              </w:rPr>
              <w:t xml:space="preserve">Postal </w:t>
            </w:r>
            <w:r>
              <w:rPr>
                <w:rFonts w:ascii="Tahoma" w:hAnsi="Tahoma" w:cs="Tahoma"/>
                <w:b/>
                <w:sz w:val="16"/>
                <w:szCs w:val="16"/>
                <w:lang w:val="en-ZA"/>
              </w:rPr>
              <w:t>A</w:t>
            </w:r>
            <w:r w:rsidRPr="003F1DA5">
              <w:rPr>
                <w:rFonts w:ascii="Tahoma" w:hAnsi="Tahoma" w:cs="Tahoma"/>
                <w:b/>
                <w:sz w:val="16"/>
                <w:szCs w:val="16"/>
                <w:lang w:val="en-ZA"/>
              </w:rPr>
              <w:t>ddress</w:t>
            </w:r>
            <w:r>
              <w:rPr>
                <w:rFonts w:ascii="Tahoma" w:hAnsi="Tahoma" w:cs="Tahoma"/>
                <w:sz w:val="16"/>
                <w:szCs w:val="16"/>
                <w:lang w:val="en-ZA"/>
              </w:rPr>
              <w:t xml:space="preserve">: </w:t>
            </w:r>
            <w:proofErr w:type="spellStart"/>
            <w:r w:rsidR="00976A4B" w:rsidRPr="00B577A8">
              <w:rPr>
                <w:rFonts w:ascii="Tahoma" w:hAnsi="Tahoma" w:cs="Tahoma"/>
                <w:sz w:val="16"/>
                <w:szCs w:val="16"/>
                <w:lang w:val="en-ZA"/>
              </w:rPr>
              <w:t>PostNet</w:t>
            </w:r>
            <w:proofErr w:type="spellEnd"/>
            <w:r w:rsidR="00976A4B"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Suite 165, Private Bag X025, LYNNWOOD RIDGE, 0040, South Africa</w:t>
            </w:r>
          </w:p>
        </w:tc>
      </w:tr>
      <w:tr w:rsidR="00CB63A5" w:rsidRPr="00B577A8" w14:paraId="6C7D658A" w14:textId="77777777" w:rsidTr="000D6FC9">
        <w:tc>
          <w:tcPr>
            <w:tcW w:w="1657" w:type="dxa"/>
            <w:vMerge/>
            <w:tcBorders>
              <w:left w:val="single" w:sz="12" w:space="0" w:color="auto"/>
              <w:right w:val="nil"/>
            </w:tcBorders>
          </w:tcPr>
          <w:p w14:paraId="613761AD" w14:textId="77777777" w:rsidR="00CB63A5" w:rsidRPr="00B577A8" w:rsidRDefault="00CB63A5" w:rsidP="00634533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</w:p>
        </w:tc>
        <w:tc>
          <w:tcPr>
            <w:tcW w:w="858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4AB0676" w14:textId="21A37A4D" w:rsidR="00CB63A5" w:rsidRPr="00B577A8" w:rsidRDefault="00CB63A5" w:rsidP="00CB63A5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3F1DA5">
              <w:rPr>
                <w:rFonts w:ascii="Tahoma" w:hAnsi="Tahoma" w:cs="Tahoma"/>
                <w:b/>
                <w:sz w:val="16"/>
                <w:szCs w:val="16"/>
                <w:lang w:val="en-ZA"/>
              </w:rPr>
              <w:t>Telephone: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 012 841</w:t>
            </w:r>
            <w:r w:rsidR="001B075F">
              <w:rPr>
                <w:rFonts w:ascii="Tahoma" w:hAnsi="Tahoma" w:cs="Tahoma"/>
                <w:sz w:val="16"/>
                <w:szCs w:val="16"/>
                <w:lang w:val="en-ZA"/>
              </w:rPr>
              <w:t xml:space="preserve"> </w:t>
            </w:r>
            <w:proofErr w:type="gramStart"/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26</w:t>
            </w:r>
            <w:r w:rsidR="0058683E">
              <w:rPr>
                <w:rFonts w:ascii="Tahoma" w:hAnsi="Tahoma" w:cs="Tahoma"/>
                <w:sz w:val="16"/>
                <w:szCs w:val="16"/>
                <w:lang w:val="en-ZA"/>
              </w:rPr>
              <w:t>55</w:t>
            </w:r>
            <w:r w:rsidR="001B075F">
              <w:rPr>
                <w:rFonts w:ascii="Tahoma" w:hAnsi="Tahoma" w:cs="Tahoma"/>
                <w:sz w:val="16"/>
                <w:szCs w:val="16"/>
                <w:lang w:val="en-ZA"/>
              </w:rPr>
              <w:t xml:space="preserve">  </w:t>
            </w:r>
            <w:r w:rsidR="00EC6AB3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proofErr w:type="gramEnd"/>
            <w:r w:rsidR="00EC6AB3">
              <w:rPr>
                <w:rFonts w:ascii="Tahoma" w:hAnsi="Tahoma" w:cs="Tahoma"/>
                <w:sz w:val="16"/>
                <w:szCs w:val="16"/>
                <w:lang w:val="en-ZA"/>
              </w:rPr>
              <w:t>26</w:t>
            </w:r>
            <w:r w:rsidR="0058683E">
              <w:rPr>
                <w:rFonts w:ascii="Tahoma" w:hAnsi="Tahoma" w:cs="Tahoma"/>
                <w:sz w:val="16"/>
                <w:szCs w:val="16"/>
                <w:lang w:val="en-ZA"/>
              </w:rPr>
              <w:t>27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 |   </w:t>
            </w:r>
            <w:r w:rsidRPr="003F1DA5">
              <w:rPr>
                <w:rFonts w:ascii="Tahoma" w:hAnsi="Tahoma" w:cs="Tahoma"/>
                <w:b/>
                <w:sz w:val="16"/>
                <w:szCs w:val="16"/>
                <w:lang w:val="en-ZA"/>
              </w:rPr>
              <w:t>Fax: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 086 6050871</w:t>
            </w:r>
          </w:p>
          <w:p w14:paraId="5023A3D3" w14:textId="77777777" w:rsidR="00CB63A5" w:rsidRDefault="00CB63A5" w:rsidP="00CB63A5">
            <w:pPr>
              <w:jc w:val="center"/>
            </w:pPr>
            <w:r w:rsidRPr="003F1DA5">
              <w:rPr>
                <w:rFonts w:ascii="Tahoma" w:hAnsi="Tahoma" w:cs="Tahoma"/>
                <w:b/>
                <w:color w:val="000000" w:themeColor="text1"/>
                <w:sz w:val="16"/>
                <w:szCs w:val="16"/>
                <w:lang w:val="de-DE"/>
              </w:rPr>
              <w:t>E-mail:</w:t>
            </w:r>
            <w:r w:rsidRPr="003F1DA5">
              <w:rPr>
                <w:rFonts w:ascii="Tahoma" w:hAnsi="Tahoma" w:cs="Tahoma"/>
                <w:color w:val="000000" w:themeColor="text1"/>
                <w:sz w:val="16"/>
                <w:szCs w:val="16"/>
                <w:lang w:val="de-DE"/>
              </w:rPr>
              <w:t xml:space="preserve">  </w:t>
            </w:r>
            <w:hyperlink r:id="rId9" w:history="1">
              <w:r w:rsidR="00575D4A" w:rsidRPr="003A48FE">
                <w:rPr>
                  <w:rStyle w:val="Hyperlink"/>
                  <w:rFonts w:ascii="Tahoma" w:hAnsi="Tahoma" w:cs="Tahoma"/>
                  <w:sz w:val="16"/>
                  <w:szCs w:val="16"/>
                  <w:lang w:val="de-DE"/>
                </w:rPr>
                <w:t>info@saip.org.za</w:t>
              </w:r>
            </w:hyperlink>
          </w:p>
          <w:p w14:paraId="0250B005" w14:textId="77777777" w:rsidR="00CB63A5" w:rsidRPr="00B577A8" w:rsidRDefault="00CB63A5" w:rsidP="00CB63A5">
            <w:pPr>
              <w:jc w:val="center"/>
              <w:rPr>
                <w:rFonts w:ascii="Tahoma" w:hAnsi="Tahoma" w:cs="Tahoma"/>
                <w:sz w:val="16"/>
                <w:szCs w:val="16"/>
                <w:lang w:val="de-DE"/>
              </w:rPr>
            </w:pPr>
          </w:p>
        </w:tc>
      </w:tr>
      <w:tr w:rsidR="00976A4B" w:rsidRPr="00B577A8" w14:paraId="30162F53" w14:textId="77777777" w:rsidTr="000D6FC9">
        <w:tc>
          <w:tcPr>
            <w:tcW w:w="1657" w:type="dxa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</w:tcPr>
          <w:p w14:paraId="21AD420B" w14:textId="77777777" w:rsidR="00976A4B" w:rsidRPr="00B577A8" w:rsidRDefault="00976A4B" w:rsidP="00634533">
            <w:pPr>
              <w:rPr>
                <w:rFonts w:ascii="Tahoma" w:hAnsi="Tahoma" w:cs="Tahoma"/>
                <w:sz w:val="18"/>
                <w:szCs w:val="18"/>
                <w:lang w:val="de-DE"/>
              </w:rPr>
            </w:pPr>
          </w:p>
        </w:tc>
        <w:tc>
          <w:tcPr>
            <w:tcW w:w="858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ECB6190" w14:textId="16713C6E" w:rsidR="009A473C" w:rsidRPr="000719A1" w:rsidRDefault="009159BD" w:rsidP="00491DFE">
            <w:pPr>
              <w:jc w:val="center"/>
              <w:rPr>
                <w:rFonts w:ascii="Tahoma" w:hAnsi="Tahoma" w:cs="Tahoma"/>
                <w:b/>
                <w:sz w:val="36"/>
                <w:szCs w:val="27"/>
                <w:lang w:val="en-ZA"/>
              </w:rPr>
            </w:pPr>
            <w:r w:rsidRPr="009159BD">
              <w:rPr>
                <w:rFonts w:ascii="Tahoma" w:hAnsi="Tahoma" w:cs="Tahoma"/>
                <w:b/>
                <w:sz w:val="36"/>
                <w:szCs w:val="27"/>
                <w:lang w:val="en-ZA"/>
              </w:rPr>
              <w:t>Certified</w:t>
            </w:r>
            <w:r w:rsidR="00F41877">
              <w:rPr>
                <w:rFonts w:ascii="Tahoma" w:hAnsi="Tahoma" w:cs="Tahoma"/>
                <w:b/>
                <w:sz w:val="36"/>
                <w:szCs w:val="27"/>
                <w:lang w:val="en-ZA"/>
              </w:rPr>
              <w:t xml:space="preserve"> </w:t>
            </w:r>
            <w:r w:rsidR="00491DFE" w:rsidRPr="000719A1">
              <w:rPr>
                <w:rFonts w:ascii="Tahoma" w:hAnsi="Tahoma" w:cs="Tahoma"/>
                <w:b/>
                <w:sz w:val="36"/>
                <w:szCs w:val="27"/>
                <w:lang w:val="en-ZA"/>
              </w:rPr>
              <w:t>Designation</w:t>
            </w:r>
            <w:r w:rsidR="00A25EAD" w:rsidRPr="000719A1">
              <w:rPr>
                <w:rFonts w:ascii="Tahoma" w:hAnsi="Tahoma" w:cs="Tahoma"/>
                <w:b/>
                <w:sz w:val="36"/>
                <w:szCs w:val="27"/>
                <w:lang w:val="en-ZA"/>
              </w:rPr>
              <w:t xml:space="preserve"> </w:t>
            </w:r>
            <w:r w:rsidR="009A473C" w:rsidRPr="000719A1">
              <w:rPr>
                <w:rFonts w:ascii="Tahoma" w:hAnsi="Tahoma" w:cs="Tahoma"/>
                <w:b/>
                <w:sz w:val="36"/>
                <w:szCs w:val="27"/>
                <w:lang w:val="en-ZA"/>
              </w:rPr>
              <w:t xml:space="preserve"> </w:t>
            </w:r>
          </w:p>
          <w:p w14:paraId="2B6A8251" w14:textId="77777777" w:rsidR="00976A4B" w:rsidRPr="00B577A8" w:rsidRDefault="009A473C" w:rsidP="00491DFE">
            <w:pPr>
              <w:jc w:val="center"/>
              <w:rPr>
                <w:rFonts w:ascii="Tahoma" w:hAnsi="Tahoma" w:cs="Tahoma"/>
                <w:sz w:val="16"/>
                <w:szCs w:val="16"/>
                <w:lang w:val="en-US"/>
              </w:rPr>
            </w:pPr>
            <w:r w:rsidRPr="000719A1">
              <w:rPr>
                <w:rFonts w:ascii="Tahoma" w:hAnsi="Tahoma" w:cs="Tahoma"/>
                <w:b/>
                <w:sz w:val="36"/>
                <w:szCs w:val="27"/>
                <w:lang w:val="en-ZA"/>
              </w:rPr>
              <w:t>Application Form</w:t>
            </w:r>
          </w:p>
        </w:tc>
      </w:tr>
    </w:tbl>
    <w:p w14:paraId="5E224B15" w14:textId="77777777" w:rsidR="00976A4B" w:rsidRPr="003E607F" w:rsidRDefault="00976A4B">
      <w:pPr>
        <w:rPr>
          <w:rFonts w:ascii="Arial" w:hAnsi="Arial" w:cs="Arial"/>
          <w:sz w:val="12"/>
          <w:szCs w:val="12"/>
          <w:lang w:val="en-ZA"/>
        </w:rPr>
      </w:pPr>
    </w:p>
    <w:tbl>
      <w:tblPr>
        <w:tblW w:w="102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12" w:space="0" w:color="auto"/>
        </w:tblBorders>
        <w:tblLook w:val="00A0" w:firstRow="1" w:lastRow="0" w:firstColumn="1" w:lastColumn="0" w:noHBand="0" w:noVBand="0"/>
      </w:tblPr>
      <w:tblGrid>
        <w:gridCol w:w="6771"/>
        <w:gridCol w:w="3474"/>
      </w:tblGrid>
      <w:tr w:rsidR="00284643" w:rsidRPr="00B32FE8" w14:paraId="013C3A70" w14:textId="77777777" w:rsidTr="000D6FC9">
        <w:tc>
          <w:tcPr>
            <w:tcW w:w="10245" w:type="dxa"/>
            <w:gridSpan w:val="2"/>
            <w:shd w:val="clear" w:color="auto" w:fill="E0E0E0"/>
          </w:tcPr>
          <w:p w14:paraId="64A74CDA" w14:textId="77777777" w:rsidR="00284643" w:rsidRPr="00B32FE8" w:rsidRDefault="00284643" w:rsidP="00B577A8">
            <w:pPr>
              <w:jc w:val="center"/>
              <w:rPr>
                <w:rFonts w:ascii="Tahoma" w:hAnsi="Tahoma" w:cs="Tahoma"/>
                <w:lang w:val="en-ZA"/>
              </w:rPr>
            </w:pPr>
            <w:r w:rsidRPr="00B32FE8">
              <w:rPr>
                <w:rFonts w:ascii="Tahoma" w:hAnsi="Tahoma" w:cs="Tahoma"/>
                <w:b/>
                <w:lang w:val="en-ZA"/>
              </w:rPr>
              <w:t xml:space="preserve">FOR </w:t>
            </w:r>
            <w:r w:rsidR="00B32FE8">
              <w:rPr>
                <w:rFonts w:ascii="Tahoma" w:hAnsi="Tahoma" w:cs="Tahoma"/>
                <w:b/>
                <w:lang w:val="en-ZA"/>
              </w:rPr>
              <w:t xml:space="preserve">SAIP </w:t>
            </w:r>
            <w:r w:rsidRPr="00B32FE8">
              <w:rPr>
                <w:rFonts w:ascii="Tahoma" w:hAnsi="Tahoma" w:cs="Tahoma"/>
                <w:b/>
                <w:lang w:val="en-ZA"/>
              </w:rPr>
              <w:t>OFFICE USE ONLY</w:t>
            </w:r>
          </w:p>
        </w:tc>
      </w:tr>
      <w:tr w:rsidR="001D5332" w:rsidRPr="00B577A8" w14:paraId="739945B5" w14:textId="77777777" w:rsidTr="000D6FC9">
        <w:trPr>
          <w:trHeight w:hRule="exact" w:val="851"/>
        </w:trPr>
        <w:tc>
          <w:tcPr>
            <w:tcW w:w="6771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14:paraId="7E9A9C19" w14:textId="77777777" w:rsidR="00A25EAD" w:rsidRDefault="00A25EAD" w:rsidP="00B577A8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  <w:r>
              <w:rPr>
                <w:rFonts w:ascii="Tahoma" w:hAnsi="Tahoma" w:cs="Tahoma"/>
                <w:b/>
                <w:sz w:val="17"/>
                <w:szCs w:val="17"/>
                <w:lang w:val="en-ZA"/>
              </w:rPr>
              <w:t>A</w:t>
            </w:r>
            <w:r w:rsidR="008C3AB6"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pproved </w:t>
            </w:r>
          </w:p>
          <w:p w14:paraId="0C635AE1" w14:textId="77777777" w:rsidR="001D5332" w:rsidRDefault="00A25EAD" w:rsidP="00B577A8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  <w:r>
              <w:rPr>
                <w:rFonts w:ascii="Tahoma" w:hAnsi="Tahoma" w:cs="Tahoma"/>
                <w:b/>
                <w:sz w:val="17"/>
                <w:szCs w:val="17"/>
                <w:lang w:val="en-ZA"/>
              </w:rPr>
              <w:t>Professional Standards Committee Chairperson</w:t>
            </w:r>
            <w:r w:rsidR="008C3AB6"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>:</w:t>
            </w:r>
          </w:p>
          <w:p w14:paraId="5AA2290D" w14:textId="77777777" w:rsidR="00A25EAD" w:rsidRDefault="00A25EAD" w:rsidP="00B577A8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</w:p>
          <w:p w14:paraId="1A0DC439" w14:textId="77777777" w:rsidR="003A2F60" w:rsidRPr="00B577A8" w:rsidRDefault="003A2F60" w:rsidP="00B577A8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  <w:r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>Signature:</w:t>
            </w:r>
          </w:p>
        </w:tc>
        <w:tc>
          <w:tcPr>
            <w:tcW w:w="3474" w:type="dxa"/>
            <w:tcBorders>
              <w:left w:val="single" w:sz="2" w:space="0" w:color="auto"/>
            </w:tcBorders>
            <w:shd w:val="clear" w:color="auto" w:fill="E0E0E0"/>
            <w:vAlign w:val="center"/>
          </w:tcPr>
          <w:p w14:paraId="1D2D72C9" w14:textId="77777777" w:rsidR="001D5332" w:rsidRPr="00B577A8" w:rsidRDefault="001D5332" w:rsidP="00B577A8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Date </w:t>
            </w:r>
            <w:r w:rsidR="008C3AB6"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>approved</w:t>
            </w:r>
            <w:r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:  </w:t>
            </w:r>
            <w:r w:rsidR="008B3546"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 </w:t>
            </w:r>
            <w:r w:rsidR="003F7502"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</w:t>
            </w:r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r w:rsidR="00DA679B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="00DA679B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="00DA679B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gramStart"/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/</w:t>
            </w:r>
            <w:r w:rsidR="007F08B7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MM</w:t>
            </w:r>
            <w:proofErr w:type="gramEnd"/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r w:rsidR="007F08B7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r w:rsidR="00C14109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/ DD</w:t>
            </w:r>
            <w:r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</w:t>
            </w:r>
          </w:p>
        </w:tc>
      </w:tr>
      <w:tr w:rsidR="00A25EAD" w:rsidRPr="00B577A8" w14:paraId="35C90AE4" w14:textId="77777777" w:rsidTr="000D6FC9">
        <w:trPr>
          <w:trHeight w:hRule="exact" w:val="410"/>
        </w:trPr>
        <w:tc>
          <w:tcPr>
            <w:tcW w:w="6771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0E0E0"/>
            <w:vAlign w:val="center"/>
          </w:tcPr>
          <w:p w14:paraId="5A1435E6" w14:textId="77777777" w:rsidR="00A25EAD" w:rsidRDefault="00DF27A0" w:rsidP="00B577A8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  <w:r>
              <w:rPr>
                <w:rFonts w:ascii="Tahoma" w:hAnsi="Tahoma" w:cs="Tahoma"/>
                <w:b/>
                <w:sz w:val="17"/>
                <w:szCs w:val="17"/>
                <w:lang w:val="en-ZA"/>
              </w:rPr>
              <w:t>Membership</w:t>
            </w:r>
            <w:r w:rsidR="00A25EAD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Number:</w:t>
            </w:r>
          </w:p>
        </w:tc>
        <w:tc>
          <w:tcPr>
            <w:tcW w:w="3474" w:type="dxa"/>
            <w:tcBorders>
              <w:left w:val="single" w:sz="2" w:space="0" w:color="auto"/>
            </w:tcBorders>
            <w:shd w:val="clear" w:color="auto" w:fill="E0E0E0"/>
            <w:vAlign w:val="center"/>
          </w:tcPr>
          <w:p w14:paraId="5464B037" w14:textId="77777777" w:rsidR="00A25EAD" w:rsidRPr="00B577A8" w:rsidRDefault="00A25EAD" w:rsidP="00B577A8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</w:p>
        </w:tc>
      </w:tr>
      <w:tr w:rsidR="00617F50" w:rsidRPr="00B577A8" w14:paraId="42854B2A" w14:textId="77777777" w:rsidTr="000D6FC9">
        <w:trPr>
          <w:trHeight w:hRule="exact" w:val="284"/>
        </w:trPr>
        <w:tc>
          <w:tcPr>
            <w:tcW w:w="6771" w:type="dxa"/>
            <w:tcBorders>
              <w:top w:val="single" w:sz="2" w:space="0" w:color="auto"/>
              <w:bottom w:val="single" w:sz="12" w:space="0" w:color="auto"/>
              <w:right w:val="single" w:sz="2" w:space="0" w:color="auto"/>
            </w:tcBorders>
            <w:shd w:val="clear" w:color="auto" w:fill="E0E0E0"/>
            <w:vAlign w:val="center"/>
          </w:tcPr>
          <w:p w14:paraId="7CB3AFA8" w14:textId="77777777" w:rsidR="00617F50" w:rsidRPr="00B577A8" w:rsidRDefault="00617F50" w:rsidP="00B577A8">
            <w:pPr>
              <w:jc w:val="left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Captured in Database </w:t>
            </w:r>
            <w:r w:rsidR="00293173"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>–</w:t>
            </w:r>
            <w:r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 xml:space="preserve"> Person</w:t>
            </w:r>
            <w:r w:rsidR="00293173"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>’s name</w:t>
            </w:r>
            <w:r w:rsidRPr="00B577A8">
              <w:rPr>
                <w:rFonts w:ascii="Tahoma" w:hAnsi="Tahoma" w:cs="Tahoma"/>
                <w:b/>
                <w:sz w:val="17"/>
                <w:szCs w:val="17"/>
                <w:lang w:val="en-ZA"/>
              </w:rPr>
              <w:t>:</w:t>
            </w:r>
          </w:p>
        </w:tc>
        <w:tc>
          <w:tcPr>
            <w:tcW w:w="3474" w:type="dxa"/>
            <w:tcBorders>
              <w:left w:val="single" w:sz="2" w:space="0" w:color="auto"/>
            </w:tcBorders>
            <w:shd w:val="clear" w:color="auto" w:fill="E0E0E0"/>
            <w:vAlign w:val="center"/>
          </w:tcPr>
          <w:p w14:paraId="1466B047" w14:textId="77777777" w:rsidR="00617F50" w:rsidRPr="00B577A8" w:rsidRDefault="00C14109" w:rsidP="00B577A8">
            <w:pPr>
              <w:jc w:val="left"/>
              <w:rPr>
                <w:rFonts w:ascii="Tahoma" w:hAnsi="Tahoma" w:cs="Tahoma"/>
                <w:b/>
                <w:sz w:val="17"/>
                <w:szCs w:val="17"/>
                <w:lang w:val="en-ZA"/>
              </w:rPr>
            </w:pPr>
            <w:r w:rsidRPr="00B577A8">
              <w:rPr>
                <w:rFonts w:ascii="Tahoma" w:hAnsi="Tahoma" w:cs="Tahoma"/>
                <w:b/>
                <w:sz w:val="16"/>
                <w:szCs w:val="16"/>
                <w:lang w:val="en-ZA"/>
              </w:rPr>
              <w:t>Date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:  </w:t>
            </w:r>
            <w:r w:rsidR="008B3546"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 </w:t>
            </w:r>
            <w:r w:rsidR="003F7502"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 </w:t>
            </w:r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r w:rsidR="00DA679B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="00DA679B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="00DA679B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r w:rsidRPr="00B577A8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MM</w:t>
            </w:r>
            <w:r w:rsidRPr="00B577A8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/</w:t>
            </w:r>
            <w:r w:rsidRPr="00B577A8">
              <w:rPr>
                <w:rFonts w:ascii="Tahoma" w:hAnsi="Tahoma" w:cs="Tahoma"/>
                <w:color w:val="C0C0C0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DD</w:t>
            </w:r>
          </w:p>
        </w:tc>
      </w:tr>
    </w:tbl>
    <w:p w14:paraId="0EA16D04" w14:textId="77777777" w:rsidR="0036768F" w:rsidRPr="003E607F" w:rsidRDefault="0036768F">
      <w:pPr>
        <w:rPr>
          <w:rFonts w:ascii="Tahoma" w:hAnsi="Tahoma" w:cs="Tahoma"/>
          <w:sz w:val="12"/>
          <w:szCs w:val="12"/>
          <w:lang w:val="en-ZA"/>
        </w:rPr>
      </w:pPr>
    </w:p>
    <w:p w14:paraId="61DFF55D" w14:textId="77777777" w:rsidR="0089235F" w:rsidRPr="003E607F" w:rsidRDefault="0089235F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2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shd w:val="clear" w:color="auto" w:fill="E0E0E0"/>
        <w:tblLook w:val="00A0" w:firstRow="1" w:lastRow="0" w:firstColumn="1" w:lastColumn="0" w:noHBand="0" w:noVBand="0"/>
      </w:tblPr>
      <w:tblGrid>
        <w:gridCol w:w="10245"/>
      </w:tblGrid>
      <w:tr w:rsidR="0066280E" w:rsidRPr="00B577A8" w14:paraId="6A9C0037" w14:textId="77777777" w:rsidTr="00491DFE">
        <w:tc>
          <w:tcPr>
            <w:tcW w:w="10245" w:type="dxa"/>
            <w:shd w:val="clear" w:color="auto" w:fill="E0E0E0"/>
          </w:tcPr>
          <w:p w14:paraId="67D4D27D" w14:textId="77777777" w:rsidR="0068732C" w:rsidRPr="00B577A8" w:rsidRDefault="008269F6" w:rsidP="00B577A8">
            <w:pPr>
              <w:ind w:left="142" w:right="141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B32FE8">
              <w:rPr>
                <w:rFonts w:ascii="Tahoma" w:hAnsi="Tahoma" w:cs="Tahoma"/>
                <w:b/>
                <w:szCs w:val="16"/>
                <w:lang w:val="en-ZA"/>
              </w:rPr>
              <w:t>INSTRUCTIONS:</w:t>
            </w:r>
          </w:p>
        </w:tc>
      </w:tr>
      <w:tr w:rsidR="000322BD" w:rsidRPr="00B577A8" w14:paraId="6328EBD9" w14:textId="77777777" w:rsidTr="00491DFE">
        <w:trPr>
          <w:trHeight w:val="1261"/>
        </w:trPr>
        <w:tc>
          <w:tcPr>
            <w:tcW w:w="10245" w:type="dxa"/>
            <w:shd w:val="clear" w:color="auto" w:fill="E0E0E0"/>
          </w:tcPr>
          <w:p w14:paraId="7DC13304" w14:textId="77777777" w:rsidR="000322BD" w:rsidRPr="00B577A8" w:rsidRDefault="000322BD" w:rsidP="00B577A8">
            <w:pPr>
              <w:numPr>
                <w:ilvl w:val="0"/>
                <w:numId w:val="3"/>
              </w:numPr>
              <w:tabs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B577A8">
              <w:rPr>
                <w:rFonts w:ascii="Tahoma" w:hAnsi="Tahoma" w:cs="Tahoma"/>
                <w:sz w:val="17"/>
                <w:szCs w:val="17"/>
                <w:lang w:val="en-ZA"/>
              </w:rPr>
              <w:t>Please complete th</w:t>
            </w:r>
            <w:r w:rsidR="009D2570">
              <w:rPr>
                <w:rFonts w:ascii="Tahoma" w:hAnsi="Tahoma" w:cs="Tahoma"/>
                <w:sz w:val="17"/>
                <w:szCs w:val="17"/>
                <w:lang w:val="en-ZA"/>
              </w:rPr>
              <w:t xml:space="preserve">e relevant sections </w:t>
            </w:r>
            <w:r w:rsidRPr="00B577A8">
              <w:rPr>
                <w:rFonts w:ascii="Tahoma" w:hAnsi="Tahoma" w:cs="Tahoma"/>
                <w:sz w:val="17"/>
                <w:szCs w:val="17"/>
                <w:lang w:val="en-ZA"/>
              </w:rPr>
              <w:t>below.</w:t>
            </w:r>
          </w:p>
          <w:p w14:paraId="77CF1603" w14:textId="77777777" w:rsidR="00C054B6" w:rsidRPr="00301AA5" w:rsidRDefault="000322BD" w:rsidP="000322BD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Please complete in print, </w:t>
            </w:r>
            <w:proofErr w:type="gramStart"/>
            <w:r w:rsidRPr="00301AA5">
              <w:rPr>
                <w:rFonts w:ascii="Tahoma" w:hAnsi="Tahoma" w:cs="Tahoma"/>
                <w:sz w:val="17"/>
                <w:szCs w:val="17"/>
                <w:lang w:val="en-ZA"/>
              </w:rPr>
              <w:t>sign</w:t>
            </w:r>
            <w:proofErr w:type="gramEnd"/>
            <w:r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 and post to the Secretary at the address above</w:t>
            </w:r>
            <w:r w:rsidR="000D6FC9"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 or </w:t>
            </w:r>
            <w:r w:rsidR="009D2570">
              <w:rPr>
                <w:rFonts w:ascii="Tahoma" w:hAnsi="Tahoma" w:cs="Tahoma"/>
                <w:sz w:val="17"/>
                <w:szCs w:val="17"/>
                <w:lang w:val="en-ZA"/>
              </w:rPr>
              <w:t xml:space="preserve">scan and </w:t>
            </w:r>
            <w:r w:rsidR="000D6FC9"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email to </w:t>
            </w:r>
            <w:hyperlink r:id="rId10" w:history="1">
              <w:r w:rsidR="000D6FC9" w:rsidRPr="00301AA5">
                <w:rPr>
                  <w:rStyle w:val="Hyperlink"/>
                  <w:rFonts w:ascii="Tahoma" w:hAnsi="Tahoma" w:cs="Tahoma"/>
                  <w:sz w:val="17"/>
                  <w:szCs w:val="17"/>
                  <w:lang w:val="en-ZA"/>
                </w:rPr>
                <w:t>info@saip.org.za</w:t>
              </w:r>
            </w:hyperlink>
            <w:r w:rsidR="000D6FC9"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 </w:t>
            </w:r>
            <w:r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 </w:t>
            </w:r>
          </w:p>
          <w:p w14:paraId="5E8C7124" w14:textId="77777777" w:rsidR="000322BD" w:rsidRPr="00301AA5" w:rsidRDefault="00C054B6" w:rsidP="000322BD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Please also </w:t>
            </w:r>
            <w:r w:rsidR="000D6FC9" w:rsidRPr="00301AA5">
              <w:rPr>
                <w:rFonts w:ascii="Tahoma" w:hAnsi="Tahoma" w:cs="Tahoma"/>
                <w:sz w:val="17"/>
                <w:szCs w:val="17"/>
                <w:lang w:val="en-ZA"/>
              </w:rPr>
              <w:t>send us</w:t>
            </w:r>
            <w:r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 a detailed CV</w:t>
            </w:r>
            <w:r w:rsidR="000D6FC9" w:rsidRPr="00301AA5">
              <w:rPr>
                <w:rFonts w:ascii="Tahoma" w:hAnsi="Tahoma" w:cs="Tahoma"/>
                <w:sz w:val="17"/>
                <w:szCs w:val="17"/>
                <w:lang w:val="en-ZA"/>
              </w:rPr>
              <w:t>, ID Copy, Copies of certificates and two referee reports on the prescribed reference template</w:t>
            </w:r>
            <w:r w:rsidR="000322BD" w:rsidRPr="00301AA5">
              <w:rPr>
                <w:rFonts w:ascii="Tahoma" w:hAnsi="Tahoma" w:cs="Tahoma"/>
                <w:sz w:val="17"/>
                <w:szCs w:val="17"/>
                <w:lang w:val="en-ZA"/>
              </w:rPr>
              <w:t xml:space="preserve">  </w:t>
            </w:r>
          </w:p>
          <w:p w14:paraId="4CDD5C40" w14:textId="77777777" w:rsidR="000322BD" w:rsidRPr="009D2570" w:rsidRDefault="000322BD" w:rsidP="00631677">
            <w:pPr>
              <w:numPr>
                <w:ilvl w:val="0"/>
                <w:numId w:val="3"/>
              </w:numPr>
              <w:tabs>
                <w:tab w:val="clear" w:pos="720"/>
                <w:tab w:val="num" w:pos="567"/>
              </w:tabs>
              <w:ind w:left="567" w:right="141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9D2570">
              <w:rPr>
                <w:rFonts w:ascii="Tahoma" w:hAnsi="Tahoma" w:cs="Tahoma"/>
                <w:sz w:val="17"/>
                <w:szCs w:val="17"/>
                <w:lang w:val="en-ZA"/>
              </w:rPr>
              <w:t xml:space="preserve">If </w:t>
            </w:r>
            <w:r w:rsidR="00E064BF" w:rsidRPr="009D2570">
              <w:rPr>
                <w:rFonts w:ascii="Tahoma" w:hAnsi="Tahoma" w:cs="Tahoma"/>
                <w:sz w:val="17"/>
                <w:szCs w:val="17"/>
                <w:lang w:val="en-ZA"/>
              </w:rPr>
              <w:t xml:space="preserve">you obtained your qualifications </w:t>
            </w:r>
            <w:r w:rsidR="007320C2" w:rsidRPr="009D2570">
              <w:rPr>
                <w:rFonts w:ascii="Tahoma" w:hAnsi="Tahoma" w:cs="Tahoma"/>
                <w:sz w:val="17"/>
                <w:szCs w:val="17"/>
                <w:lang w:val="en-ZA"/>
              </w:rPr>
              <w:t xml:space="preserve">from </w:t>
            </w:r>
            <w:r w:rsidR="00E064BF" w:rsidRPr="009D2570">
              <w:rPr>
                <w:rFonts w:ascii="Tahoma" w:hAnsi="Tahoma" w:cs="Tahoma"/>
                <w:sz w:val="17"/>
                <w:szCs w:val="17"/>
                <w:lang w:val="en-ZA"/>
              </w:rPr>
              <w:t xml:space="preserve">outside South </w:t>
            </w:r>
            <w:r w:rsidR="009D2570" w:rsidRPr="009D2570">
              <w:rPr>
                <w:rFonts w:ascii="Tahoma" w:hAnsi="Tahoma" w:cs="Tahoma"/>
                <w:sz w:val="17"/>
                <w:szCs w:val="17"/>
                <w:lang w:val="en-ZA"/>
              </w:rPr>
              <w:t>Africa,</w:t>
            </w:r>
            <w:r w:rsidRPr="009D2570">
              <w:rPr>
                <w:rFonts w:ascii="Tahoma" w:hAnsi="Tahoma" w:cs="Tahoma"/>
                <w:sz w:val="17"/>
                <w:szCs w:val="17"/>
                <w:lang w:val="en-ZA"/>
              </w:rPr>
              <w:t xml:space="preserve"> please provide </w:t>
            </w:r>
            <w:r w:rsidR="00E064BF" w:rsidRPr="009D2570">
              <w:rPr>
                <w:rFonts w:ascii="Tahoma" w:hAnsi="Tahoma" w:cs="Tahoma"/>
                <w:sz w:val="17"/>
                <w:szCs w:val="17"/>
                <w:lang w:val="en-ZA"/>
              </w:rPr>
              <w:t xml:space="preserve">a </w:t>
            </w:r>
            <w:r w:rsidRPr="009D2570">
              <w:rPr>
                <w:rFonts w:ascii="Tahoma" w:hAnsi="Tahoma" w:cs="Tahoma"/>
                <w:sz w:val="17"/>
                <w:szCs w:val="17"/>
                <w:lang w:val="en-ZA"/>
              </w:rPr>
              <w:t>SAQA evaluation certificate</w:t>
            </w:r>
          </w:p>
        </w:tc>
      </w:tr>
    </w:tbl>
    <w:p w14:paraId="33ECD38D" w14:textId="77777777" w:rsidR="0089235F" w:rsidRDefault="0089235F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2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35"/>
        <w:gridCol w:w="8903"/>
        <w:gridCol w:w="7"/>
      </w:tblGrid>
      <w:tr w:rsidR="00491DFE" w:rsidRPr="007603D1" w14:paraId="75CACB2A" w14:textId="77777777" w:rsidTr="002A05FC">
        <w:trPr>
          <w:gridAfter w:val="1"/>
          <w:wAfter w:w="7" w:type="dxa"/>
          <w:trHeight w:val="57"/>
        </w:trPr>
        <w:tc>
          <w:tcPr>
            <w:tcW w:w="10238" w:type="dxa"/>
            <w:gridSpan w:val="2"/>
            <w:shd w:val="clear" w:color="auto" w:fill="E0E0E0"/>
            <w:vAlign w:val="center"/>
          </w:tcPr>
          <w:p w14:paraId="1F7C9B65" w14:textId="60B1CC34" w:rsidR="00491DFE" w:rsidRPr="007603D1" w:rsidRDefault="00491DFE" w:rsidP="00D15108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B32FE8">
              <w:rPr>
                <w:rFonts w:ascii="Tahoma" w:hAnsi="Tahoma" w:cs="Tahoma"/>
                <w:b/>
                <w:szCs w:val="17"/>
                <w:lang w:val="en-ZA"/>
              </w:rPr>
              <w:t xml:space="preserve">Category of </w:t>
            </w:r>
            <w:r w:rsidR="009159BD">
              <w:rPr>
                <w:rFonts w:ascii="Tahoma" w:hAnsi="Tahoma" w:cs="Tahoma"/>
                <w:b/>
                <w:szCs w:val="17"/>
                <w:lang w:val="en-ZA"/>
              </w:rPr>
              <w:t xml:space="preserve">Certified </w:t>
            </w:r>
            <w:r w:rsidRPr="00B32FE8">
              <w:rPr>
                <w:rFonts w:ascii="Tahoma" w:hAnsi="Tahoma" w:cs="Tahoma"/>
                <w:b/>
                <w:szCs w:val="17"/>
                <w:lang w:val="en-ZA"/>
              </w:rPr>
              <w:t>Professional Designation Applied for</w:t>
            </w:r>
          </w:p>
          <w:p w14:paraId="0A623CFF" w14:textId="77777777" w:rsidR="00491DFE" w:rsidRPr="007603D1" w:rsidRDefault="00491DFE" w:rsidP="00D15108">
            <w:pPr>
              <w:jc w:val="center"/>
              <w:rPr>
                <w:rFonts w:ascii="Tahoma" w:hAnsi="Tahoma" w:cs="Tahoma"/>
                <w:b/>
                <w:sz w:val="18"/>
                <w:lang w:val="en-ZA"/>
              </w:rPr>
            </w:pPr>
          </w:p>
        </w:tc>
      </w:tr>
      <w:tr w:rsidR="00491DFE" w:rsidRPr="00491DFE" w14:paraId="16175B18" w14:textId="77777777" w:rsidTr="00AB6609">
        <w:trPr>
          <w:trHeight w:val="57"/>
        </w:trPr>
        <w:tc>
          <w:tcPr>
            <w:tcW w:w="1335" w:type="dxa"/>
            <w:shd w:val="clear" w:color="auto" w:fill="auto"/>
          </w:tcPr>
          <w:p w14:paraId="7FE103DD" w14:textId="77777777" w:rsidR="00491DFE" w:rsidRPr="00491DFE" w:rsidRDefault="00491DFE" w:rsidP="00D15108">
            <w:pPr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491DFE">
              <w:rPr>
                <w:rFonts w:ascii="Tahoma" w:hAnsi="Tahoma" w:cs="Tahoma"/>
                <w:b/>
                <w:sz w:val="16"/>
                <w:szCs w:val="16"/>
                <w:lang w:val="en-ZA"/>
              </w:rPr>
              <w:t>Tick</w:t>
            </w:r>
          </w:p>
        </w:tc>
        <w:tc>
          <w:tcPr>
            <w:tcW w:w="8910" w:type="dxa"/>
            <w:gridSpan w:val="2"/>
            <w:shd w:val="clear" w:color="auto" w:fill="auto"/>
          </w:tcPr>
          <w:p w14:paraId="765E2DFE" w14:textId="77777777" w:rsidR="00491DFE" w:rsidRPr="00491DFE" w:rsidRDefault="00491DFE" w:rsidP="00D15108">
            <w:pPr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491DFE">
              <w:rPr>
                <w:rFonts w:ascii="Tahoma" w:hAnsi="Tahoma" w:cs="Tahoma"/>
                <w:b/>
                <w:sz w:val="16"/>
                <w:szCs w:val="16"/>
                <w:lang w:val="en-ZA"/>
              </w:rPr>
              <w:t xml:space="preserve"> Designation Name</w:t>
            </w:r>
          </w:p>
        </w:tc>
      </w:tr>
      <w:tr w:rsidR="00491DFE" w:rsidRPr="007603D1" w14:paraId="2BA1DDF2" w14:textId="77777777" w:rsidTr="00961495">
        <w:trPr>
          <w:trHeight w:val="57"/>
        </w:trPr>
        <w:tc>
          <w:tcPr>
            <w:tcW w:w="1335" w:type="dxa"/>
            <w:shd w:val="clear" w:color="auto" w:fill="auto"/>
          </w:tcPr>
          <w:p w14:paraId="190E57E6" w14:textId="77777777" w:rsidR="00491DFE" w:rsidRPr="007603D1" w:rsidRDefault="00491DFE" w:rsidP="00D15108">
            <w:pPr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8910" w:type="dxa"/>
            <w:gridSpan w:val="2"/>
            <w:shd w:val="clear" w:color="auto" w:fill="auto"/>
          </w:tcPr>
          <w:p w14:paraId="564EE486" w14:textId="50F1A92A" w:rsidR="00491DFE" w:rsidRPr="007603D1" w:rsidRDefault="009159BD" w:rsidP="00D15108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sz w:val="16"/>
                <w:szCs w:val="16"/>
                <w:lang w:val="en-ZA"/>
              </w:rPr>
              <w:t xml:space="preserve">Certified </w:t>
            </w:r>
            <w:r w:rsidR="00491DFE">
              <w:rPr>
                <w:rFonts w:ascii="Tahoma" w:hAnsi="Tahoma" w:cs="Tahoma"/>
                <w:sz w:val="16"/>
                <w:szCs w:val="16"/>
                <w:lang w:val="en-ZA"/>
              </w:rPr>
              <w:t>Physicist (</w:t>
            </w:r>
            <w:proofErr w:type="spellStart"/>
            <w:r w:rsidRPr="009159BD">
              <w:rPr>
                <w:rFonts w:ascii="Tahoma" w:hAnsi="Tahoma" w:cs="Tahoma"/>
                <w:sz w:val="16"/>
                <w:szCs w:val="16"/>
                <w:lang w:val="en-ZA"/>
              </w:rPr>
              <w:t>CPhys</w:t>
            </w:r>
            <w:proofErr w:type="spellEnd"/>
            <w:r w:rsidR="00491DFE">
              <w:rPr>
                <w:rFonts w:ascii="Tahoma" w:hAnsi="Tahoma" w:cs="Tahoma"/>
                <w:sz w:val="16"/>
                <w:szCs w:val="16"/>
                <w:lang w:val="en-ZA"/>
              </w:rPr>
              <w:t>)</w:t>
            </w:r>
          </w:p>
        </w:tc>
      </w:tr>
      <w:tr w:rsidR="00F93280" w:rsidRPr="007603D1" w14:paraId="57079A7C" w14:textId="77777777" w:rsidTr="00F93280">
        <w:trPr>
          <w:trHeight w:val="57"/>
        </w:trPr>
        <w:tc>
          <w:tcPr>
            <w:tcW w:w="1335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7BCC4AA7" w14:textId="77777777" w:rsidR="00F93280" w:rsidRPr="007603D1" w:rsidRDefault="00F93280" w:rsidP="00AA66BA">
            <w:pPr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8910" w:type="dxa"/>
            <w:gridSpan w:val="2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758DC48" w14:textId="04F1F286" w:rsidR="00F93280" w:rsidRPr="007603D1" w:rsidRDefault="009159BD" w:rsidP="00AA66BA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9159BD">
              <w:rPr>
                <w:rFonts w:ascii="Tahoma" w:hAnsi="Tahoma" w:cs="Tahoma"/>
                <w:sz w:val="16"/>
                <w:szCs w:val="16"/>
                <w:lang w:val="en-ZA"/>
              </w:rPr>
              <w:t xml:space="preserve">Certified Industrial and Physical Science Technologists </w:t>
            </w:r>
            <w:r w:rsidR="00F93280">
              <w:rPr>
                <w:rFonts w:ascii="Tahoma" w:hAnsi="Tahoma" w:cs="Tahoma"/>
                <w:sz w:val="16"/>
                <w:szCs w:val="16"/>
                <w:lang w:val="en-ZA"/>
              </w:rPr>
              <w:t>(</w:t>
            </w:r>
            <w:proofErr w:type="spellStart"/>
            <w:r w:rsidRPr="009159BD">
              <w:rPr>
                <w:rFonts w:ascii="Tahoma" w:hAnsi="Tahoma" w:cs="Tahoma"/>
                <w:sz w:val="16"/>
                <w:szCs w:val="16"/>
                <w:lang w:val="en-ZA"/>
              </w:rPr>
              <w:t>CPhysTech</w:t>
            </w:r>
            <w:proofErr w:type="spellEnd"/>
            <w:r w:rsidR="00F93280">
              <w:rPr>
                <w:rFonts w:ascii="Tahoma" w:hAnsi="Tahoma" w:cs="Tahoma"/>
                <w:sz w:val="16"/>
                <w:szCs w:val="16"/>
                <w:lang w:val="en-ZA"/>
              </w:rPr>
              <w:t>)</w:t>
            </w:r>
          </w:p>
        </w:tc>
      </w:tr>
    </w:tbl>
    <w:p w14:paraId="59BE6934" w14:textId="77777777" w:rsidR="000322BD" w:rsidRDefault="000322BD">
      <w:pPr>
        <w:rPr>
          <w:rFonts w:ascii="Tahoma" w:hAnsi="Tahoma" w:cs="Tahoma"/>
          <w:sz w:val="12"/>
          <w:szCs w:val="12"/>
          <w:lang w:val="en-ZA"/>
        </w:rPr>
      </w:pPr>
    </w:p>
    <w:p w14:paraId="78D6C7C7" w14:textId="77777777" w:rsidR="000322BD" w:rsidRPr="003E607F" w:rsidRDefault="000322BD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42"/>
        <w:gridCol w:w="1701"/>
        <w:gridCol w:w="2552"/>
        <w:gridCol w:w="436"/>
        <w:gridCol w:w="1963"/>
        <w:gridCol w:w="2279"/>
      </w:tblGrid>
      <w:tr w:rsidR="000864DA" w:rsidRPr="00B32FE8" w14:paraId="3FC63E8B" w14:textId="77777777" w:rsidTr="00B577A8">
        <w:tc>
          <w:tcPr>
            <w:tcW w:w="10173" w:type="dxa"/>
            <w:gridSpan w:val="6"/>
            <w:shd w:val="clear" w:color="auto" w:fill="E0E0E0"/>
          </w:tcPr>
          <w:p w14:paraId="62BB1FF7" w14:textId="77777777" w:rsidR="000864DA" w:rsidRPr="00B32FE8" w:rsidRDefault="000864DA" w:rsidP="000322BD">
            <w:pPr>
              <w:jc w:val="center"/>
              <w:rPr>
                <w:rFonts w:ascii="Tahoma" w:hAnsi="Tahoma" w:cs="Tahoma"/>
                <w:b/>
                <w:szCs w:val="16"/>
                <w:lang w:val="en-ZA"/>
              </w:rPr>
            </w:pPr>
            <w:r w:rsidRPr="00B32FE8">
              <w:rPr>
                <w:rFonts w:ascii="Tahoma" w:hAnsi="Tahoma" w:cs="Tahoma"/>
                <w:b/>
                <w:szCs w:val="16"/>
                <w:lang w:val="en-ZA"/>
              </w:rPr>
              <w:t xml:space="preserve"> APPLICANT DETAILS </w:t>
            </w:r>
          </w:p>
        </w:tc>
      </w:tr>
      <w:tr w:rsidR="001B59BF" w:rsidRPr="00B577A8" w14:paraId="4EC0277E" w14:textId="77777777" w:rsidTr="001B59BF">
        <w:trPr>
          <w:trHeight w:hRule="exact" w:val="284"/>
        </w:trPr>
        <w:tc>
          <w:tcPr>
            <w:tcW w:w="1242" w:type="dxa"/>
            <w:shd w:val="clear" w:color="auto" w:fill="auto"/>
            <w:vAlign w:val="center"/>
          </w:tcPr>
          <w:p w14:paraId="335A1EFB" w14:textId="77777777" w:rsidR="001B59BF" w:rsidRPr="00B577A8" w:rsidRDefault="001B59BF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Title:</w:t>
            </w:r>
          </w:p>
        </w:tc>
        <w:tc>
          <w:tcPr>
            <w:tcW w:w="4689" w:type="dxa"/>
            <w:gridSpan w:val="3"/>
            <w:vAlign w:val="center"/>
          </w:tcPr>
          <w:p w14:paraId="23635DC6" w14:textId="77777777" w:rsidR="001B59BF" w:rsidRPr="00B577A8" w:rsidRDefault="001B59BF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42" w:type="dxa"/>
            <w:gridSpan w:val="2"/>
            <w:vAlign w:val="center"/>
          </w:tcPr>
          <w:p w14:paraId="36113F8F" w14:textId="77777777" w:rsidR="001B59BF" w:rsidRPr="00B577A8" w:rsidRDefault="001B59BF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Gender:    Male  </w:t>
            </w:r>
            <w:r w:rsidRPr="00B577A8">
              <w:rPr>
                <w:rFonts w:ascii="Tahoma" w:hAnsi="Tahoma" w:cs="Tahoma"/>
                <w:sz w:val="22"/>
                <w:szCs w:val="22"/>
                <w:lang w:val="en-ZA"/>
              </w:rPr>
              <w:sym w:font="Wingdings" w:char="F06F"/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              Female:  </w:t>
            </w:r>
            <w:r w:rsidRPr="00B577A8">
              <w:rPr>
                <w:rFonts w:ascii="Tahoma" w:hAnsi="Tahoma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1B59BF" w:rsidRPr="00B577A8" w14:paraId="47097F60" w14:textId="77777777" w:rsidTr="001B59BF">
        <w:trPr>
          <w:trHeight w:hRule="exact" w:val="284"/>
        </w:trPr>
        <w:tc>
          <w:tcPr>
            <w:tcW w:w="1242" w:type="dxa"/>
            <w:shd w:val="clear" w:color="auto" w:fill="auto"/>
            <w:vAlign w:val="center"/>
          </w:tcPr>
          <w:p w14:paraId="3CB7DEBF" w14:textId="77777777" w:rsidR="001B59BF" w:rsidRPr="00B577A8" w:rsidRDefault="001B59BF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First Name[s]:</w:t>
            </w:r>
          </w:p>
        </w:tc>
        <w:tc>
          <w:tcPr>
            <w:tcW w:w="4689" w:type="dxa"/>
            <w:gridSpan w:val="3"/>
            <w:vAlign w:val="center"/>
          </w:tcPr>
          <w:p w14:paraId="74E91449" w14:textId="77777777" w:rsidR="001B59BF" w:rsidRPr="00B577A8" w:rsidRDefault="001B59BF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242" w:type="dxa"/>
            <w:gridSpan w:val="2"/>
            <w:vAlign w:val="center"/>
          </w:tcPr>
          <w:p w14:paraId="2CBC18A0" w14:textId="77777777" w:rsidR="001B59BF" w:rsidRPr="00B577A8" w:rsidRDefault="001B59BF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Surname:</w:t>
            </w:r>
          </w:p>
        </w:tc>
      </w:tr>
      <w:tr w:rsidR="00377C41" w:rsidRPr="00B577A8" w14:paraId="75364D5B" w14:textId="77777777" w:rsidTr="000322BD">
        <w:trPr>
          <w:trHeight w:hRule="exact" w:val="284"/>
        </w:trPr>
        <w:tc>
          <w:tcPr>
            <w:tcW w:w="5931" w:type="dxa"/>
            <w:gridSpan w:val="4"/>
            <w:shd w:val="clear" w:color="auto" w:fill="auto"/>
            <w:vAlign w:val="center"/>
          </w:tcPr>
          <w:p w14:paraId="52686A21" w14:textId="77777777" w:rsidR="00377C41" w:rsidRPr="00B577A8" w:rsidRDefault="001B59BF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sz w:val="16"/>
                <w:szCs w:val="16"/>
                <w:lang w:val="en-ZA"/>
              </w:rPr>
              <w:t xml:space="preserve">Date of Birth: </w:t>
            </w:r>
          </w:p>
        </w:tc>
        <w:tc>
          <w:tcPr>
            <w:tcW w:w="4242" w:type="dxa"/>
            <w:gridSpan w:val="2"/>
            <w:vAlign w:val="center"/>
          </w:tcPr>
          <w:p w14:paraId="0ABC4F2E" w14:textId="77777777" w:rsidR="00377C41" w:rsidRPr="00B577A8" w:rsidRDefault="001B59BF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sz w:val="16"/>
                <w:szCs w:val="16"/>
                <w:lang w:val="en-ZA"/>
              </w:rPr>
              <w:t xml:space="preserve">ID </w:t>
            </w:r>
            <w:r w:rsidR="007D6BBC">
              <w:rPr>
                <w:rFonts w:ascii="Tahoma" w:hAnsi="Tahoma" w:cs="Tahoma"/>
                <w:sz w:val="16"/>
                <w:szCs w:val="16"/>
                <w:lang w:val="en-ZA"/>
              </w:rPr>
              <w:t xml:space="preserve">or Passport </w:t>
            </w:r>
            <w:r>
              <w:rPr>
                <w:rFonts w:ascii="Tahoma" w:hAnsi="Tahoma" w:cs="Tahoma"/>
                <w:sz w:val="16"/>
                <w:szCs w:val="16"/>
                <w:lang w:val="en-ZA"/>
              </w:rPr>
              <w:t xml:space="preserve">Number: </w:t>
            </w:r>
          </w:p>
        </w:tc>
      </w:tr>
      <w:tr w:rsidR="00377C41" w:rsidRPr="00B577A8" w14:paraId="2332294A" w14:textId="77777777" w:rsidTr="00B577A8">
        <w:trPr>
          <w:trHeight w:hRule="exact" w:val="284"/>
        </w:trPr>
        <w:tc>
          <w:tcPr>
            <w:tcW w:w="5931" w:type="dxa"/>
            <w:gridSpan w:val="4"/>
            <w:shd w:val="clear" w:color="auto" w:fill="auto"/>
            <w:vAlign w:val="center"/>
          </w:tcPr>
          <w:p w14:paraId="3F429E5C" w14:textId="77777777" w:rsidR="00377C41" w:rsidRPr="00B577A8" w:rsidRDefault="00377C41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Nationality:</w:t>
            </w:r>
          </w:p>
        </w:tc>
        <w:tc>
          <w:tcPr>
            <w:tcW w:w="4242" w:type="dxa"/>
            <w:gridSpan w:val="2"/>
            <w:vAlign w:val="center"/>
          </w:tcPr>
          <w:p w14:paraId="79C20476" w14:textId="77777777" w:rsidR="00377C41" w:rsidRPr="00B577A8" w:rsidRDefault="00377C41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Race </w:t>
            </w:r>
            <w:r w:rsidR="004B09B5" w:rsidRPr="00B577A8">
              <w:rPr>
                <w:rFonts w:ascii="Tahoma" w:hAnsi="Tahoma" w:cs="Tahoma"/>
                <w:sz w:val="16"/>
                <w:szCs w:val="16"/>
                <w:lang w:val="en-ZA"/>
              </w:rPr>
              <w:t>[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optional</w:t>
            </w:r>
            <w:r w:rsidR="004B09B5" w:rsidRPr="00B577A8">
              <w:rPr>
                <w:rFonts w:ascii="Tahoma" w:hAnsi="Tahoma" w:cs="Tahoma"/>
                <w:sz w:val="16"/>
                <w:szCs w:val="16"/>
                <w:lang w:val="en-ZA"/>
              </w:rPr>
              <w:t>]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</w:p>
        </w:tc>
      </w:tr>
      <w:tr w:rsidR="000322BD" w:rsidRPr="00B577A8" w14:paraId="6117E7A2" w14:textId="77777777" w:rsidTr="004C198D">
        <w:trPr>
          <w:trHeight w:hRule="exact" w:val="1495"/>
        </w:trPr>
        <w:tc>
          <w:tcPr>
            <w:tcW w:w="10173" w:type="dxa"/>
            <w:gridSpan w:val="6"/>
            <w:shd w:val="clear" w:color="auto" w:fill="auto"/>
          </w:tcPr>
          <w:p w14:paraId="5666D0A0" w14:textId="77777777" w:rsidR="000322BD" w:rsidRDefault="000322BD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sz w:val="16"/>
                <w:szCs w:val="16"/>
                <w:lang w:val="en-ZA"/>
              </w:rPr>
              <w:t>SAIP MEMBERSHIP NUMBER:</w:t>
            </w:r>
          </w:p>
          <w:p w14:paraId="415E74AC" w14:textId="77777777" w:rsidR="004C198D" w:rsidRDefault="000322BD" w:rsidP="00B577A8">
            <w:pPr>
              <w:jc w:val="left"/>
              <w:rPr>
                <w:rFonts w:ascii="Tahoma" w:hAnsi="Tahoma" w:cs="Tahoma"/>
                <w:b/>
                <w:sz w:val="14"/>
                <w:szCs w:val="16"/>
                <w:lang w:val="en-ZA"/>
              </w:rPr>
            </w:pPr>
            <w:r w:rsidRPr="000322BD">
              <w:rPr>
                <w:rFonts w:ascii="Tahoma" w:hAnsi="Tahoma" w:cs="Tahoma"/>
                <w:b/>
                <w:sz w:val="14"/>
                <w:szCs w:val="16"/>
                <w:lang w:val="en-ZA"/>
              </w:rPr>
              <w:t>Please note that</w:t>
            </w:r>
          </w:p>
          <w:p w14:paraId="5FAECF90" w14:textId="7FAE660C" w:rsidR="004C198D" w:rsidRPr="004C198D" w:rsidRDefault="004C198D" w:rsidP="004C198D">
            <w:pPr>
              <w:pStyle w:val="ListParagraph"/>
              <w:numPr>
                <w:ilvl w:val="0"/>
                <w:numId w:val="6"/>
              </w:numPr>
              <w:jc w:val="left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b/>
                <w:sz w:val="14"/>
                <w:szCs w:val="16"/>
                <w:lang w:val="en-ZA"/>
              </w:rPr>
              <w:t>T</w:t>
            </w:r>
            <w:r w:rsidR="000322BD" w:rsidRPr="004C198D"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o be accepted as a </w:t>
            </w:r>
            <w:r w:rsidR="009159BD" w:rsidRPr="009159BD"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Certified Physicist </w:t>
            </w:r>
            <w:r w:rsidR="000322BD" w:rsidRPr="004C198D"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one must apply and be accepted as </w:t>
            </w:r>
            <w:proofErr w:type="gramStart"/>
            <w:r w:rsidR="000322BD" w:rsidRPr="004C198D">
              <w:rPr>
                <w:rFonts w:ascii="Tahoma" w:hAnsi="Tahoma" w:cs="Tahoma"/>
                <w:b/>
                <w:sz w:val="14"/>
                <w:szCs w:val="16"/>
                <w:lang w:val="en-ZA"/>
              </w:rPr>
              <w:t>an</w:t>
            </w:r>
            <w:proofErr w:type="gramEnd"/>
            <w:r w:rsidR="000322BD" w:rsidRPr="004C198D"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 SAIP Full member. </w:t>
            </w:r>
          </w:p>
          <w:p w14:paraId="505DA26D" w14:textId="09BF8277" w:rsidR="000322BD" w:rsidRPr="004C198D" w:rsidRDefault="004C198D" w:rsidP="004C198D">
            <w:pPr>
              <w:pStyle w:val="ListParagraph"/>
              <w:numPr>
                <w:ilvl w:val="0"/>
                <w:numId w:val="6"/>
              </w:numPr>
              <w:jc w:val="left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To be accepted as a </w:t>
            </w:r>
            <w:r w:rsidR="009159BD" w:rsidRPr="009159BD"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Certified Industrial and Physical Science Technologists </w:t>
            </w:r>
            <w:r>
              <w:rPr>
                <w:rFonts w:ascii="Tahoma" w:hAnsi="Tahoma" w:cs="Tahoma"/>
                <w:b/>
                <w:sz w:val="14"/>
                <w:szCs w:val="16"/>
                <w:lang w:val="en-ZA"/>
              </w:rPr>
              <w:t>one must apply and be accepted as an Associate Member of SAIP</w:t>
            </w:r>
            <w:r w:rsidR="000322BD" w:rsidRPr="004C198D"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 </w:t>
            </w:r>
          </w:p>
          <w:p w14:paraId="332D04A4" w14:textId="77777777" w:rsidR="004C198D" w:rsidRPr="004C198D" w:rsidRDefault="004C198D" w:rsidP="004C198D">
            <w:pPr>
              <w:pStyle w:val="ListParagraph"/>
              <w:numPr>
                <w:ilvl w:val="0"/>
                <w:numId w:val="6"/>
              </w:numPr>
              <w:jc w:val="left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If you are not yet a member of </w:t>
            </w:r>
            <w:proofErr w:type="gramStart"/>
            <w:r>
              <w:rPr>
                <w:rFonts w:ascii="Tahoma" w:hAnsi="Tahoma" w:cs="Tahoma"/>
                <w:b/>
                <w:sz w:val="14"/>
                <w:szCs w:val="16"/>
                <w:lang w:val="en-ZA"/>
              </w:rPr>
              <w:t>SAIP</w:t>
            </w:r>
            <w:proofErr w:type="gramEnd"/>
            <w:r>
              <w:rPr>
                <w:rFonts w:ascii="Tahoma" w:hAnsi="Tahoma" w:cs="Tahoma"/>
                <w:b/>
                <w:sz w:val="14"/>
                <w:szCs w:val="16"/>
                <w:lang w:val="en-ZA"/>
              </w:rPr>
              <w:t xml:space="preserve"> please complete the SAIP Membership Application Form and submit together with your professional designation application</w:t>
            </w:r>
          </w:p>
        </w:tc>
      </w:tr>
      <w:tr w:rsidR="001B59BF" w:rsidRPr="00B577A8" w14:paraId="39A9DDD0" w14:textId="77777777" w:rsidTr="0083450B">
        <w:trPr>
          <w:trHeight w:hRule="exact" w:val="284"/>
        </w:trPr>
        <w:tc>
          <w:tcPr>
            <w:tcW w:w="10173" w:type="dxa"/>
            <w:gridSpan w:val="6"/>
            <w:shd w:val="clear" w:color="auto" w:fill="auto"/>
            <w:vAlign w:val="center"/>
          </w:tcPr>
          <w:p w14:paraId="6D1E2CCE" w14:textId="77777777" w:rsidR="001B59BF" w:rsidRPr="00B577A8" w:rsidRDefault="001B59BF" w:rsidP="0083450B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Correspondence [One only]:   E-mail  </w:t>
            </w:r>
            <w:r w:rsidRPr="00B577A8">
              <w:rPr>
                <w:rFonts w:ascii="Tahoma" w:hAnsi="Tahoma" w:cs="Tahoma"/>
                <w:sz w:val="22"/>
                <w:szCs w:val="22"/>
                <w:lang w:val="en-ZA"/>
              </w:rPr>
              <w:sym w:font="Wingdings" w:char="F06F"/>
            </w:r>
            <w:r w:rsidRPr="00B577A8">
              <w:rPr>
                <w:rFonts w:ascii="Tahoma" w:hAnsi="Tahoma" w:cs="Tahoma"/>
                <w:lang w:val="en-ZA"/>
              </w:rPr>
              <w:t xml:space="preserve">     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Post  </w:t>
            </w:r>
            <w:r w:rsidRPr="00B577A8">
              <w:rPr>
                <w:rFonts w:ascii="Tahoma" w:hAnsi="Tahoma" w:cs="Tahoma"/>
                <w:sz w:val="22"/>
                <w:szCs w:val="22"/>
                <w:lang w:val="en-ZA"/>
              </w:rPr>
              <w:sym w:font="Wingdings" w:char="F06F"/>
            </w:r>
          </w:p>
        </w:tc>
      </w:tr>
      <w:tr w:rsidR="001B59BF" w:rsidRPr="00B577A8" w14:paraId="118B37AF" w14:textId="77777777" w:rsidTr="0083450B">
        <w:trPr>
          <w:trHeight w:hRule="exact" w:val="284"/>
        </w:trPr>
        <w:tc>
          <w:tcPr>
            <w:tcW w:w="10173" w:type="dxa"/>
            <w:gridSpan w:val="6"/>
            <w:shd w:val="clear" w:color="auto" w:fill="auto"/>
            <w:vAlign w:val="center"/>
          </w:tcPr>
          <w:p w14:paraId="44AF3B85" w14:textId="77777777" w:rsidR="001B59BF" w:rsidRPr="00B577A8" w:rsidRDefault="001B59BF" w:rsidP="0083450B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proofErr w:type="gramStart"/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E</w:t>
            </w:r>
            <w:r>
              <w:rPr>
                <w:rFonts w:ascii="Tahoma" w:hAnsi="Tahoma" w:cs="Tahoma"/>
                <w:sz w:val="16"/>
                <w:szCs w:val="16"/>
                <w:lang w:val="en-ZA"/>
              </w:rPr>
              <w:t xml:space="preserve">-mail 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:</w:t>
            </w:r>
            <w:proofErr w:type="gramEnd"/>
          </w:p>
        </w:tc>
      </w:tr>
      <w:tr w:rsidR="000322BD" w:rsidRPr="00B577A8" w14:paraId="5E0AC0CD" w14:textId="77777777" w:rsidTr="0083450B">
        <w:trPr>
          <w:trHeight w:hRule="exact" w:val="454"/>
        </w:trPr>
        <w:tc>
          <w:tcPr>
            <w:tcW w:w="5931" w:type="dxa"/>
            <w:gridSpan w:val="4"/>
            <w:shd w:val="clear" w:color="auto" w:fill="auto"/>
          </w:tcPr>
          <w:p w14:paraId="24E3EA4D" w14:textId="77777777" w:rsidR="000322BD" w:rsidRPr="00B577A8" w:rsidRDefault="000322BD" w:rsidP="0083450B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Postal address:</w:t>
            </w:r>
          </w:p>
        </w:tc>
        <w:tc>
          <w:tcPr>
            <w:tcW w:w="4242" w:type="dxa"/>
            <w:gridSpan w:val="2"/>
            <w:vAlign w:val="center"/>
          </w:tcPr>
          <w:p w14:paraId="56A04883" w14:textId="77777777" w:rsidR="000322BD" w:rsidRPr="00B577A8" w:rsidRDefault="000322BD" w:rsidP="0083450B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Postal code:</w:t>
            </w:r>
          </w:p>
        </w:tc>
      </w:tr>
      <w:tr w:rsidR="000322BD" w:rsidRPr="00B577A8" w14:paraId="1C947D2B" w14:textId="77777777" w:rsidTr="0083450B">
        <w:trPr>
          <w:trHeight w:hRule="exact" w:val="284"/>
        </w:trPr>
        <w:tc>
          <w:tcPr>
            <w:tcW w:w="2943" w:type="dxa"/>
            <w:gridSpan w:val="2"/>
            <w:tcBorders>
              <w:top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D9351F0" w14:textId="77777777" w:rsidR="000322BD" w:rsidRPr="00B577A8" w:rsidRDefault="000322BD" w:rsidP="0083450B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Telephone [Work]: Code:</w:t>
            </w:r>
          </w:p>
        </w:tc>
        <w:tc>
          <w:tcPr>
            <w:tcW w:w="2552" w:type="dxa"/>
            <w:tcBorders>
              <w:left w:val="nil"/>
            </w:tcBorders>
            <w:vAlign w:val="center"/>
          </w:tcPr>
          <w:p w14:paraId="77BB3961" w14:textId="77777777" w:rsidR="000322BD" w:rsidRPr="00B577A8" w:rsidRDefault="000322BD" w:rsidP="0083450B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  <w:tc>
          <w:tcPr>
            <w:tcW w:w="2399" w:type="dxa"/>
            <w:gridSpan w:val="2"/>
            <w:tcBorders>
              <w:top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64952C3B" w14:textId="77777777" w:rsidR="000322BD" w:rsidRPr="00B577A8" w:rsidRDefault="000322BD" w:rsidP="0083450B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Fax Number:  Code</w:t>
            </w:r>
          </w:p>
        </w:tc>
        <w:tc>
          <w:tcPr>
            <w:tcW w:w="2279" w:type="dxa"/>
            <w:tcBorders>
              <w:left w:val="nil"/>
            </w:tcBorders>
            <w:vAlign w:val="center"/>
          </w:tcPr>
          <w:p w14:paraId="49CEC626" w14:textId="77777777" w:rsidR="000322BD" w:rsidRPr="00B577A8" w:rsidRDefault="000322BD" w:rsidP="0083450B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>Number:</w:t>
            </w:r>
          </w:p>
        </w:tc>
      </w:tr>
    </w:tbl>
    <w:p w14:paraId="07929A8A" w14:textId="77777777" w:rsidR="00D05F1D" w:rsidRDefault="00D05F1D" w:rsidP="00D05F1D">
      <w:pPr>
        <w:rPr>
          <w:rFonts w:ascii="Tahoma" w:hAnsi="Tahoma" w:cs="Tahoma"/>
          <w:sz w:val="12"/>
          <w:szCs w:val="12"/>
          <w:lang w:val="en-ZA"/>
        </w:rPr>
      </w:pPr>
    </w:p>
    <w:p w14:paraId="1E3F514A" w14:textId="77777777" w:rsidR="000322BD" w:rsidRDefault="000322BD" w:rsidP="00D05F1D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69"/>
        <w:gridCol w:w="4394"/>
        <w:gridCol w:w="2394"/>
      </w:tblGrid>
      <w:tr w:rsidR="00066D1D" w:rsidRPr="00B32FE8" w14:paraId="69248BBF" w14:textId="77777777" w:rsidTr="00B577A8">
        <w:tc>
          <w:tcPr>
            <w:tcW w:w="10157" w:type="dxa"/>
            <w:gridSpan w:val="3"/>
            <w:shd w:val="clear" w:color="auto" w:fill="E0E0E0"/>
          </w:tcPr>
          <w:p w14:paraId="7E1E3D59" w14:textId="77777777" w:rsidR="00066D1D" w:rsidRPr="00B32FE8" w:rsidRDefault="00066D1D" w:rsidP="00B577A8">
            <w:pPr>
              <w:jc w:val="center"/>
              <w:rPr>
                <w:rFonts w:ascii="Tahoma" w:hAnsi="Tahoma" w:cs="Tahoma"/>
                <w:b/>
                <w:szCs w:val="16"/>
                <w:lang w:val="en-ZA"/>
              </w:rPr>
            </w:pPr>
            <w:r w:rsidRPr="00B32FE8">
              <w:rPr>
                <w:rFonts w:ascii="Tahoma" w:hAnsi="Tahoma" w:cs="Tahoma"/>
                <w:b/>
                <w:szCs w:val="16"/>
                <w:lang w:val="en-ZA"/>
              </w:rPr>
              <w:t>ACADEMIC RECORD</w:t>
            </w:r>
          </w:p>
        </w:tc>
      </w:tr>
      <w:tr w:rsidR="001B59BF" w:rsidRPr="00B577A8" w14:paraId="73124E18" w14:textId="77777777" w:rsidTr="001B59BF">
        <w:tc>
          <w:tcPr>
            <w:tcW w:w="3369" w:type="dxa"/>
          </w:tcPr>
          <w:p w14:paraId="3A120783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b/>
                <w:sz w:val="16"/>
                <w:szCs w:val="16"/>
                <w:lang w:val="en-ZA"/>
              </w:rPr>
              <w:t>Degree / Diploma</w:t>
            </w:r>
          </w:p>
        </w:tc>
        <w:tc>
          <w:tcPr>
            <w:tcW w:w="4394" w:type="dxa"/>
          </w:tcPr>
          <w:p w14:paraId="60B7005C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b/>
                <w:sz w:val="16"/>
                <w:szCs w:val="16"/>
                <w:lang w:val="en-ZA"/>
              </w:rPr>
              <w:t>Institution</w:t>
            </w:r>
          </w:p>
        </w:tc>
        <w:tc>
          <w:tcPr>
            <w:tcW w:w="2394" w:type="dxa"/>
          </w:tcPr>
          <w:p w14:paraId="6795A61B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B577A8">
              <w:rPr>
                <w:rFonts w:ascii="Tahoma" w:hAnsi="Tahoma" w:cs="Tahoma"/>
                <w:b/>
                <w:sz w:val="16"/>
                <w:szCs w:val="16"/>
                <w:lang w:val="en-ZA"/>
              </w:rPr>
              <w:t>Year</w:t>
            </w:r>
          </w:p>
        </w:tc>
      </w:tr>
      <w:tr w:rsidR="001B59BF" w:rsidRPr="00B577A8" w14:paraId="4EC7A684" w14:textId="77777777" w:rsidTr="001B59BF">
        <w:trPr>
          <w:trHeight w:hRule="exact" w:val="284"/>
        </w:trPr>
        <w:tc>
          <w:tcPr>
            <w:tcW w:w="3369" w:type="dxa"/>
            <w:vAlign w:val="center"/>
          </w:tcPr>
          <w:p w14:paraId="204AEB54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394" w:type="dxa"/>
            <w:vAlign w:val="center"/>
          </w:tcPr>
          <w:p w14:paraId="7532ABB0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394" w:type="dxa"/>
            <w:vAlign w:val="center"/>
          </w:tcPr>
          <w:p w14:paraId="33F1654A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1B59BF" w:rsidRPr="00B577A8" w14:paraId="57369D59" w14:textId="77777777" w:rsidTr="001B59BF">
        <w:trPr>
          <w:trHeight w:hRule="exact" w:val="284"/>
        </w:trPr>
        <w:tc>
          <w:tcPr>
            <w:tcW w:w="3369" w:type="dxa"/>
            <w:vAlign w:val="center"/>
          </w:tcPr>
          <w:p w14:paraId="5C4BFF9A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394" w:type="dxa"/>
            <w:vAlign w:val="center"/>
          </w:tcPr>
          <w:p w14:paraId="6A999521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394" w:type="dxa"/>
            <w:vAlign w:val="center"/>
          </w:tcPr>
          <w:p w14:paraId="20FAF931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1B59BF" w:rsidRPr="00B577A8" w14:paraId="219604D6" w14:textId="77777777" w:rsidTr="001B59BF">
        <w:trPr>
          <w:trHeight w:hRule="exact" w:val="284"/>
        </w:trPr>
        <w:tc>
          <w:tcPr>
            <w:tcW w:w="3369" w:type="dxa"/>
            <w:vAlign w:val="center"/>
          </w:tcPr>
          <w:p w14:paraId="653F4349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394" w:type="dxa"/>
            <w:vAlign w:val="center"/>
          </w:tcPr>
          <w:p w14:paraId="47052D32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394" w:type="dxa"/>
            <w:vAlign w:val="center"/>
          </w:tcPr>
          <w:p w14:paraId="2CA3C3A9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1B59BF" w:rsidRPr="00B577A8" w14:paraId="6208A2A2" w14:textId="77777777" w:rsidTr="001B59BF">
        <w:trPr>
          <w:trHeight w:hRule="exact" w:val="284"/>
        </w:trPr>
        <w:tc>
          <w:tcPr>
            <w:tcW w:w="3369" w:type="dxa"/>
            <w:vAlign w:val="center"/>
          </w:tcPr>
          <w:p w14:paraId="13444270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394" w:type="dxa"/>
            <w:vAlign w:val="center"/>
          </w:tcPr>
          <w:p w14:paraId="3CB57B1C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394" w:type="dxa"/>
            <w:vAlign w:val="center"/>
          </w:tcPr>
          <w:p w14:paraId="1940B266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1B59BF" w:rsidRPr="00B577A8" w14:paraId="20B94AEE" w14:textId="77777777" w:rsidTr="001B59BF">
        <w:trPr>
          <w:trHeight w:hRule="exact" w:val="284"/>
        </w:trPr>
        <w:tc>
          <w:tcPr>
            <w:tcW w:w="3369" w:type="dxa"/>
            <w:vAlign w:val="center"/>
          </w:tcPr>
          <w:p w14:paraId="005407CF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394" w:type="dxa"/>
            <w:vAlign w:val="center"/>
          </w:tcPr>
          <w:p w14:paraId="32BC3357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394" w:type="dxa"/>
            <w:vAlign w:val="center"/>
          </w:tcPr>
          <w:p w14:paraId="790A71B6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  <w:tr w:rsidR="001B59BF" w:rsidRPr="00B577A8" w14:paraId="485B2942" w14:textId="77777777" w:rsidTr="001B59BF">
        <w:trPr>
          <w:trHeight w:hRule="exact" w:val="284"/>
        </w:trPr>
        <w:tc>
          <w:tcPr>
            <w:tcW w:w="3369" w:type="dxa"/>
            <w:vAlign w:val="center"/>
          </w:tcPr>
          <w:p w14:paraId="7F7C5104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4394" w:type="dxa"/>
            <w:vAlign w:val="center"/>
          </w:tcPr>
          <w:p w14:paraId="5F3D0E5F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  <w:tc>
          <w:tcPr>
            <w:tcW w:w="2394" w:type="dxa"/>
            <w:vAlign w:val="center"/>
          </w:tcPr>
          <w:p w14:paraId="445D3F88" w14:textId="77777777" w:rsidR="001B59BF" w:rsidRPr="00B577A8" w:rsidRDefault="001B59BF" w:rsidP="00B577A8">
            <w:pPr>
              <w:jc w:val="center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</w:tbl>
    <w:p w14:paraId="6C4AB58C" w14:textId="77777777" w:rsidR="00A80E9A" w:rsidRPr="003E607F" w:rsidRDefault="00A80E9A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09239D45" w14:textId="77777777" w:rsidR="00223BD5" w:rsidRDefault="00223BD5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365518A3" w14:textId="77777777" w:rsidR="004C198D" w:rsidRDefault="004C198D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799F045F" w14:textId="77777777" w:rsidR="004C198D" w:rsidRDefault="004C198D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6477A493" w14:textId="77777777" w:rsidR="004C198D" w:rsidRDefault="004C198D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5CF1832D" w14:textId="77777777" w:rsidR="004C198D" w:rsidRDefault="004C198D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38424524" w14:textId="77777777" w:rsidR="004C198D" w:rsidRPr="003E607F" w:rsidRDefault="004C198D" w:rsidP="00A80E9A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1"/>
        <w:gridCol w:w="992"/>
        <w:gridCol w:w="2977"/>
        <w:gridCol w:w="5087"/>
      </w:tblGrid>
      <w:tr w:rsidR="00A80E9A" w:rsidRPr="00B577A8" w14:paraId="2CF37808" w14:textId="77777777" w:rsidTr="00B577A8">
        <w:tc>
          <w:tcPr>
            <w:tcW w:w="10157" w:type="dxa"/>
            <w:gridSpan w:val="4"/>
            <w:shd w:val="clear" w:color="auto" w:fill="E0E0E0"/>
          </w:tcPr>
          <w:p w14:paraId="61635037" w14:textId="77777777" w:rsidR="009C438D" w:rsidRDefault="00332AAE" w:rsidP="00332AAE">
            <w:pPr>
              <w:jc w:val="center"/>
              <w:rPr>
                <w:rFonts w:ascii="Tahoma" w:hAnsi="Tahoma" w:cs="Tahoma"/>
                <w:b/>
                <w:szCs w:val="16"/>
                <w:lang w:val="en-ZA"/>
              </w:rPr>
            </w:pPr>
            <w:r w:rsidRPr="00C11DB8">
              <w:rPr>
                <w:rFonts w:ascii="Tahoma" w:hAnsi="Tahoma" w:cs="Tahoma"/>
                <w:b/>
                <w:szCs w:val="16"/>
                <w:lang w:val="en-ZA"/>
              </w:rPr>
              <w:lastRenderedPageBreak/>
              <w:t>EMPLOYMENT RECORD</w:t>
            </w:r>
            <w:r w:rsidR="009C438D">
              <w:rPr>
                <w:rFonts w:ascii="Tahoma" w:hAnsi="Tahoma" w:cs="Tahoma"/>
                <w:b/>
                <w:szCs w:val="16"/>
                <w:lang w:val="en-ZA"/>
              </w:rPr>
              <w:t xml:space="preserve"> SUMMARY</w:t>
            </w:r>
          </w:p>
          <w:p w14:paraId="3A093B87" w14:textId="77777777" w:rsidR="009C438D" w:rsidRPr="009C438D" w:rsidRDefault="009C438D" w:rsidP="009C438D">
            <w:pPr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9C438D">
              <w:rPr>
                <w:rFonts w:ascii="Tahoma" w:hAnsi="Tahoma" w:cs="Tahoma"/>
                <w:b/>
                <w:sz w:val="16"/>
                <w:szCs w:val="16"/>
                <w:lang w:val="en-ZA"/>
              </w:rPr>
              <w:t>Please note:</w:t>
            </w:r>
          </w:p>
          <w:p w14:paraId="0F3D72F4" w14:textId="77777777" w:rsidR="00A80E9A" w:rsidRPr="009C438D" w:rsidRDefault="009C438D" w:rsidP="009C438D">
            <w:pPr>
              <w:pStyle w:val="ListParagraph"/>
              <w:numPr>
                <w:ilvl w:val="0"/>
                <w:numId w:val="12"/>
              </w:num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9C438D">
              <w:rPr>
                <w:rFonts w:ascii="Tahoma" w:hAnsi="Tahoma" w:cs="Tahoma"/>
                <w:sz w:val="16"/>
                <w:szCs w:val="16"/>
                <w:lang w:val="en-ZA"/>
              </w:rPr>
              <w:t>Start with the most recent employment record</w:t>
            </w:r>
          </w:p>
          <w:p w14:paraId="436FA400" w14:textId="77777777" w:rsidR="00332AAE" w:rsidRPr="00DE6D2E" w:rsidRDefault="009C438D" w:rsidP="00DE6D2E">
            <w:pPr>
              <w:pStyle w:val="ListParagraph"/>
              <w:numPr>
                <w:ilvl w:val="0"/>
                <w:numId w:val="12"/>
              </w:num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DE6D2E">
              <w:rPr>
                <w:rFonts w:ascii="Tahoma" w:hAnsi="Tahoma" w:cs="Tahoma"/>
                <w:sz w:val="16"/>
                <w:szCs w:val="16"/>
                <w:lang w:val="en-ZA"/>
              </w:rPr>
              <w:t xml:space="preserve">Attach a </w:t>
            </w:r>
            <w:r w:rsidR="00AB2365" w:rsidRPr="00DE6D2E">
              <w:rPr>
                <w:rFonts w:ascii="Tahoma" w:hAnsi="Tahoma" w:cs="Tahoma"/>
                <w:sz w:val="16"/>
                <w:szCs w:val="16"/>
                <w:lang w:val="en-ZA"/>
              </w:rPr>
              <w:t>detailed CV</w:t>
            </w:r>
          </w:p>
        </w:tc>
      </w:tr>
      <w:tr w:rsidR="00A80E9A" w:rsidRPr="00B577A8" w14:paraId="74D81452" w14:textId="77777777" w:rsidTr="001B59BF">
        <w:tc>
          <w:tcPr>
            <w:tcW w:w="1101" w:type="dxa"/>
            <w:shd w:val="clear" w:color="auto" w:fill="E0E0E0"/>
          </w:tcPr>
          <w:p w14:paraId="13509131" w14:textId="77777777" w:rsidR="00A80E9A" w:rsidRPr="00B577A8" w:rsidRDefault="001B59BF" w:rsidP="00B577A8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ZA"/>
              </w:rPr>
              <w:t>From</w:t>
            </w:r>
          </w:p>
        </w:tc>
        <w:tc>
          <w:tcPr>
            <w:tcW w:w="992" w:type="dxa"/>
            <w:shd w:val="clear" w:color="auto" w:fill="E0E0E0"/>
          </w:tcPr>
          <w:p w14:paraId="14DEC6D1" w14:textId="77777777" w:rsidR="00A80E9A" w:rsidRPr="00B577A8" w:rsidRDefault="001B59BF" w:rsidP="00B577A8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ZA"/>
              </w:rPr>
              <w:t>To</w:t>
            </w:r>
          </w:p>
        </w:tc>
        <w:tc>
          <w:tcPr>
            <w:tcW w:w="2977" w:type="dxa"/>
            <w:shd w:val="clear" w:color="auto" w:fill="E0E0E0"/>
          </w:tcPr>
          <w:p w14:paraId="417DF460" w14:textId="77777777" w:rsidR="00A80E9A" w:rsidRPr="00B577A8" w:rsidRDefault="001B59BF" w:rsidP="00B577A8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ZA"/>
              </w:rPr>
              <w:t>Employer</w:t>
            </w:r>
          </w:p>
        </w:tc>
        <w:tc>
          <w:tcPr>
            <w:tcW w:w="5087" w:type="dxa"/>
            <w:shd w:val="clear" w:color="auto" w:fill="E0E0E0"/>
          </w:tcPr>
          <w:p w14:paraId="1814E669" w14:textId="77777777" w:rsidR="00A80E9A" w:rsidRPr="00B577A8" w:rsidRDefault="001B59BF" w:rsidP="00B577A8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ZA"/>
              </w:rPr>
              <w:t>Job Title</w:t>
            </w:r>
          </w:p>
        </w:tc>
      </w:tr>
      <w:tr w:rsidR="00A80E9A" w:rsidRPr="00332AAE" w14:paraId="1CFA0610" w14:textId="77777777" w:rsidTr="001B59BF">
        <w:trPr>
          <w:trHeight w:hRule="exact" w:val="284"/>
        </w:trPr>
        <w:tc>
          <w:tcPr>
            <w:tcW w:w="1101" w:type="dxa"/>
            <w:vAlign w:val="center"/>
          </w:tcPr>
          <w:p w14:paraId="20908740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992" w:type="dxa"/>
            <w:vAlign w:val="center"/>
          </w:tcPr>
          <w:p w14:paraId="63A166A8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2977" w:type="dxa"/>
            <w:vAlign w:val="center"/>
          </w:tcPr>
          <w:p w14:paraId="41EC3504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5087" w:type="dxa"/>
            <w:vAlign w:val="center"/>
          </w:tcPr>
          <w:p w14:paraId="1DBAA935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</w:tr>
      <w:tr w:rsidR="00A80E9A" w:rsidRPr="00332AAE" w14:paraId="0C865C96" w14:textId="77777777" w:rsidTr="001B59BF">
        <w:trPr>
          <w:trHeight w:hRule="exact" w:val="284"/>
        </w:trPr>
        <w:tc>
          <w:tcPr>
            <w:tcW w:w="1101" w:type="dxa"/>
            <w:vAlign w:val="center"/>
          </w:tcPr>
          <w:p w14:paraId="3EC742F1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992" w:type="dxa"/>
            <w:vAlign w:val="center"/>
          </w:tcPr>
          <w:p w14:paraId="7D5FFB0D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2977" w:type="dxa"/>
            <w:vAlign w:val="center"/>
          </w:tcPr>
          <w:p w14:paraId="662F2A51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5087" w:type="dxa"/>
            <w:vAlign w:val="center"/>
          </w:tcPr>
          <w:p w14:paraId="3A77445C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</w:tr>
      <w:tr w:rsidR="00A80E9A" w:rsidRPr="00332AAE" w14:paraId="04B68065" w14:textId="77777777" w:rsidTr="001B59BF">
        <w:trPr>
          <w:trHeight w:hRule="exact" w:val="284"/>
        </w:trPr>
        <w:tc>
          <w:tcPr>
            <w:tcW w:w="1101" w:type="dxa"/>
            <w:vAlign w:val="center"/>
          </w:tcPr>
          <w:p w14:paraId="199A8DD5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992" w:type="dxa"/>
            <w:vAlign w:val="center"/>
          </w:tcPr>
          <w:p w14:paraId="593FE5B7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2977" w:type="dxa"/>
            <w:vAlign w:val="center"/>
          </w:tcPr>
          <w:p w14:paraId="035C864F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5087" w:type="dxa"/>
            <w:vAlign w:val="center"/>
          </w:tcPr>
          <w:p w14:paraId="0F993C99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</w:tr>
      <w:tr w:rsidR="00A80E9A" w:rsidRPr="00332AAE" w14:paraId="18975DC1" w14:textId="77777777" w:rsidTr="001B59BF">
        <w:trPr>
          <w:trHeight w:hRule="exact" w:val="284"/>
        </w:trPr>
        <w:tc>
          <w:tcPr>
            <w:tcW w:w="1101" w:type="dxa"/>
            <w:vAlign w:val="center"/>
          </w:tcPr>
          <w:p w14:paraId="686848C1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992" w:type="dxa"/>
            <w:vAlign w:val="center"/>
          </w:tcPr>
          <w:p w14:paraId="03BBF872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2977" w:type="dxa"/>
            <w:vAlign w:val="center"/>
          </w:tcPr>
          <w:p w14:paraId="5D36E935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5087" w:type="dxa"/>
            <w:vAlign w:val="center"/>
          </w:tcPr>
          <w:p w14:paraId="1E9D6E26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</w:tr>
      <w:tr w:rsidR="00A80E9A" w:rsidRPr="00332AAE" w14:paraId="74156EDE" w14:textId="77777777" w:rsidTr="001B59BF">
        <w:trPr>
          <w:trHeight w:hRule="exact" w:val="284"/>
        </w:trPr>
        <w:tc>
          <w:tcPr>
            <w:tcW w:w="1101" w:type="dxa"/>
            <w:vAlign w:val="center"/>
          </w:tcPr>
          <w:p w14:paraId="01F48690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992" w:type="dxa"/>
            <w:vAlign w:val="center"/>
          </w:tcPr>
          <w:p w14:paraId="1CDB06CD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2977" w:type="dxa"/>
            <w:vAlign w:val="center"/>
          </w:tcPr>
          <w:p w14:paraId="19A09AB4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  <w:tc>
          <w:tcPr>
            <w:tcW w:w="5087" w:type="dxa"/>
            <w:vAlign w:val="center"/>
          </w:tcPr>
          <w:p w14:paraId="415BA6A9" w14:textId="77777777" w:rsidR="00A80E9A" w:rsidRPr="00332AAE" w:rsidRDefault="00A80E9A" w:rsidP="00B577A8">
            <w:pPr>
              <w:jc w:val="center"/>
              <w:rPr>
                <w:rFonts w:ascii="Tahoma" w:hAnsi="Tahoma" w:cs="Tahoma"/>
                <w:sz w:val="24"/>
                <w:szCs w:val="16"/>
                <w:lang w:val="en-ZA"/>
              </w:rPr>
            </w:pPr>
          </w:p>
        </w:tc>
      </w:tr>
    </w:tbl>
    <w:p w14:paraId="754B33CE" w14:textId="77777777" w:rsidR="0007785D" w:rsidRPr="003E607F" w:rsidRDefault="0007785D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610F5B19" w14:textId="77777777" w:rsidR="00223BD5" w:rsidRPr="00332AAE" w:rsidRDefault="00223BD5" w:rsidP="00A80E9A">
      <w:pPr>
        <w:rPr>
          <w:rFonts w:ascii="Tahoma" w:hAnsi="Tahoma" w:cs="Tahoma"/>
          <w:b/>
          <w:sz w:val="22"/>
          <w:szCs w:val="16"/>
          <w:lang w:val="en-ZA"/>
        </w:rPr>
      </w:pPr>
    </w:p>
    <w:p w14:paraId="2526B243" w14:textId="77777777" w:rsidR="007D6BBC" w:rsidRDefault="007D6BBC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5891888F" w14:textId="77777777" w:rsidR="007D6BBC" w:rsidRDefault="007D6BBC" w:rsidP="00A80E9A">
      <w:pPr>
        <w:rPr>
          <w:rFonts w:ascii="Tahoma" w:hAnsi="Tahoma" w:cs="Tahoma"/>
          <w:sz w:val="12"/>
          <w:szCs w:val="12"/>
          <w:lang w:val="en-ZA"/>
        </w:rPr>
      </w:pPr>
    </w:p>
    <w:p w14:paraId="6230B615" w14:textId="77777777" w:rsidR="007D6BBC" w:rsidRDefault="007D6BBC" w:rsidP="00A80E9A">
      <w:pPr>
        <w:rPr>
          <w:rFonts w:ascii="Tahoma" w:hAnsi="Tahoma" w:cs="Tahoma"/>
          <w:sz w:val="12"/>
          <w:szCs w:val="12"/>
          <w:lang w:val="en-ZA"/>
        </w:rPr>
      </w:pPr>
    </w:p>
    <w:tbl>
      <w:tblPr>
        <w:tblW w:w="101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70"/>
        <w:gridCol w:w="2269"/>
        <w:gridCol w:w="2278"/>
        <w:gridCol w:w="756"/>
        <w:gridCol w:w="1246"/>
        <w:gridCol w:w="1336"/>
      </w:tblGrid>
      <w:tr w:rsidR="00332AAE" w:rsidRPr="00B577A8" w14:paraId="3E9A5C61" w14:textId="77777777" w:rsidTr="004C198D">
        <w:tc>
          <w:tcPr>
            <w:tcW w:w="10155" w:type="dxa"/>
            <w:gridSpan w:val="6"/>
            <w:shd w:val="clear" w:color="auto" w:fill="E0E0E0"/>
          </w:tcPr>
          <w:p w14:paraId="01C61F32" w14:textId="77777777" w:rsidR="00332AAE" w:rsidRPr="00AA6520" w:rsidRDefault="00332AAE" w:rsidP="00B577A8">
            <w:pPr>
              <w:jc w:val="center"/>
              <w:rPr>
                <w:rFonts w:ascii="Tahoma" w:hAnsi="Tahoma" w:cs="Tahoma"/>
                <w:b/>
                <w:lang w:val="en-ZA"/>
              </w:rPr>
            </w:pPr>
            <w:r w:rsidRPr="00AA6520">
              <w:rPr>
                <w:rFonts w:ascii="Tahoma" w:hAnsi="Tahoma" w:cs="Tahoma"/>
                <w:b/>
                <w:lang w:val="en-ZA"/>
              </w:rPr>
              <w:t>REFE</w:t>
            </w:r>
            <w:r w:rsidR="007940CE" w:rsidRPr="00AA6520">
              <w:rPr>
                <w:rFonts w:ascii="Tahoma" w:hAnsi="Tahoma" w:cs="Tahoma"/>
                <w:b/>
                <w:lang w:val="en-ZA"/>
              </w:rPr>
              <w:t>REES</w:t>
            </w:r>
          </w:p>
          <w:p w14:paraId="28A7734B" w14:textId="77777777" w:rsidR="007940CE" w:rsidRPr="00AA6520" w:rsidRDefault="00332AAE" w:rsidP="007940CE">
            <w:pPr>
              <w:ind w:left="360"/>
              <w:jc w:val="left"/>
              <w:rPr>
                <w:rFonts w:ascii="Tahoma" w:hAnsi="Tahoma" w:cs="Tahoma"/>
                <w:b/>
                <w:sz w:val="16"/>
                <w:u w:val="single"/>
                <w:lang w:val="en-ZA"/>
              </w:rPr>
            </w:pPr>
            <w:r w:rsidRPr="00AA6520">
              <w:rPr>
                <w:rFonts w:ascii="Tahoma" w:hAnsi="Tahoma" w:cs="Tahoma"/>
                <w:b/>
                <w:sz w:val="16"/>
                <w:u w:val="single"/>
                <w:lang w:val="en-ZA"/>
              </w:rPr>
              <w:t>Please note that</w:t>
            </w:r>
          </w:p>
          <w:p w14:paraId="3AFECB95" w14:textId="77777777" w:rsidR="007940CE" w:rsidRPr="00AA6520" w:rsidRDefault="007940CE" w:rsidP="007940CE">
            <w:pPr>
              <w:pStyle w:val="ListParagraph"/>
              <w:numPr>
                <w:ilvl w:val="0"/>
                <w:numId w:val="11"/>
              </w:numPr>
              <w:jc w:val="left"/>
              <w:rPr>
                <w:rFonts w:ascii="Tahoma" w:hAnsi="Tahoma" w:cs="Tahoma"/>
                <w:sz w:val="16"/>
                <w:lang w:val="en-ZA"/>
              </w:rPr>
            </w:pPr>
            <w:r w:rsidRPr="00AA6520">
              <w:rPr>
                <w:rFonts w:ascii="Tahoma" w:hAnsi="Tahoma" w:cs="Tahoma"/>
                <w:sz w:val="16"/>
                <w:lang w:val="en-ZA"/>
              </w:rPr>
              <w:t xml:space="preserve">One of the two referees must be </w:t>
            </w:r>
            <w:proofErr w:type="gramStart"/>
            <w:r w:rsidRPr="00AA6520">
              <w:rPr>
                <w:rFonts w:ascii="Tahoma" w:hAnsi="Tahoma" w:cs="Tahoma"/>
                <w:sz w:val="16"/>
                <w:lang w:val="en-ZA"/>
              </w:rPr>
              <w:t>an</w:t>
            </w:r>
            <w:proofErr w:type="gramEnd"/>
            <w:r w:rsidRPr="00AA6520">
              <w:rPr>
                <w:rFonts w:ascii="Tahoma" w:hAnsi="Tahoma" w:cs="Tahoma"/>
                <w:sz w:val="16"/>
                <w:lang w:val="en-ZA"/>
              </w:rPr>
              <w:t xml:space="preserve"> SAIP Member</w:t>
            </w:r>
          </w:p>
          <w:p w14:paraId="5BD4DA9C" w14:textId="77777777" w:rsidR="00332AAE" w:rsidRPr="00AA6520" w:rsidRDefault="007940CE" w:rsidP="007940CE">
            <w:pPr>
              <w:pStyle w:val="ListParagraph"/>
              <w:numPr>
                <w:ilvl w:val="0"/>
                <w:numId w:val="11"/>
              </w:numPr>
              <w:jc w:val="left"/>
              <w:rPr>
                <w:rFonts w:ascii="Tahoma" w:hAnsi="Tahoma" w:cs="Tahoma"/>
                <w:sz w:val="16"/>
                <w:lang w:val="en-ZA"/>
              </w:rPr>
            </w:pPr>
            <w:r w:rsidRPr="00AA6520">
              <w:rPr>
                <w:rFonts w:ascii="Tahoma" w:hAnsi="Tahoma" w:cs="Tahoma"/>
                <w:sz w:val="16"/>
                <w:lang w:val="en-ZA"/>
              </w:rPr>
              <w:t>If you are not aware of any SAIP member who can be your referee, one of the referees must be your immediate supervisor/line manager</w:t>
            </w:r>
          </w:p>
          <w:p w14:paraId="0FD37774" w14:textId="77777777" w:rsidR="007940CE" w:rsidRPr="007940CE" w:rsidRDefault="007940CE" w:rsidP="007940CE">
            <w:pPr>
              <w:pStyle w:val="ListParagraph"/>
              <w:jc w:val="left"/>
              <w:rPr>
                <w:rFonts w:ascii="Tahoma" w:hAnsi="Tahoma" w:cs="Tahoma"/>
                <w:b/>
                <w:sz w:val="18"/>
                <w:lang w:val="en-ZA"/>
              </w:rPr>
            </w:pPr>
          </w:p>
        </w:tc>
      </w:tr>
      <w:tr w:rsidR="00332AAE" w:rsidRPr="00332AAE" w14:paraId="7587A796" w14:textId="77777777" w:rsidTr="004C198D">
        <w:trPr>
          <w:trHeight w:hRule="exact" w:val="284"/>
        </w:trPr>
        <w:tc>
          <w:tcPr>
            <w:tcW w:w="2270" w:type="dxa"/>
          </w:tcPr>
          <w:p w14:paraId="42D6DAC4" w14:textId="77777777" w:rsidR="00332AAE" w:rsidRPr="00332AAE" w:rsidRDefault="00332AAE" w:rsidP="00462FCC">
            <w:pPr>
              <w:rPr>
                <w:rFonts w:ascii="Tahoma" w:hAnsi="Tahoma" w:cs="Tahoma"/>
                <w:b/>
                <w:sz w:val="18"/>
                <w:lang w:val="en-ZA"/>
              </w:rPr>
            </w:pPr>
            <w:r w:rsidRPr="00332AAE">
              <w:rPr>
                <w:rFonts w:ascii="Tahoma" w:hAnsi="Tahoma" w:cs="Tahoma"/>
                <w:b/>
                <w:sz w:val="18"/>
                <w:lang w:val="en-ZA"/>
              </w:rPr>
              <w:t>NAME &amp; Position</w:t>
            </w:r>
          </w:p>
        </w:tc>
        <w:tc>
          <w:tcPr>
            <w:tcW w:w="2269" w:type="dxa"/>
          </w:tcPr>
          <w:p w14:paraId="47936FC3" w14:textId="77777777" w:rsidR="00332AAE" w:rsidRPr="00332AAE" w:rsidRDefault="00332AAE" w:rsidP="00462FCC">
            <w:pPr>
              <w:rPr>
                <w:rFonts w:ascii="Tahoma" w:hAnsi="Tahoma" w:cs="Tahoma"/>
                <w:b/>
                <w:sz w:val="18"/>
                <w:lang w:val="en-ZA"/>
              </w:rPr>
            </w:pPr>
            <w:r w:rsidRPr="00332AAE">
              <w:rPr>
                <w:rFonts w:ascii="Tahoma" w:hAnsi="Tahoma" w:cs="Tahoma"/>
                <w:b/>
                <w:sz w:val="18"/>
                <w:lang w:val="en-ZA"/>
              </w:rPr>
              <w:t>Address</w:t>
            </w:r>
          </w:p>
        </w:tc>
        <w:tc>
          <w:tcPr>
            <w:tcW w:w="2278" w:type="dxa"/>
          </w:tcPr>
          <w:p w14:paraId="7E336E84" w14:textId="77777777" w:rsidR="00332AAE" w:rsidRPr="00332AAE" w:rsidRDefault="00332AAE" w:rsidP="00462FCC">
            <w:pPr>
              <w:rPr>
                <w:rFonts w:ascii="Tahoma" w:hAnsi="Tahoma" w:cs="Tahoma"/>
                <w:b/>
                <w:sz w:val="18"/>
                <w:lang w:val="en-ZA"/>
              </w:rPr>
            </w:pPr>
            <w:r w:rsidRPr="00332AAE">
              <w:rPr>
                <w:rFonts w:ascii="Tahoma" w:hAnsi="Tahoma" w:cs="Tahoma"/>
                <w:b/>
                <w:sz w:val="18"/>
                <w:lang w:val="en-ZA"/>
              </w:rPr>
              <w:t>Telephone Number</w:t>
            </w:r>
          </w:p>
        </w:tc>
        <w:tc>
          <w:tcPr>
            <w:tcW w:w="3338" w:type="dxa"/>
            <w:gridSpan w:val="3"/>
          </w:tcPr>
          <w:p w14:paraId="1623C6A0" w14:textId="77777777" w:rsidR="00332AAE" w:rsidRPr="00332AAE" w:rsidRDefault="00332AAE" w:rsidP="00462FCC">
            <w:pPr>
              <w:rPr>
                <w:rFonts w:ascii="Tahoma" w:hAnsi="Tahoma" w:cs="Tahoma"/>
                <w:b/>
                <w:sz w:val="18"/>
                <w:lang w:val="en-ZA"/>
              </w:rPr>
            </w:pPr>
            <w:r w:rsidRPr="00332AAE">
              <w:rPr>
                <w:rFonts w:ascii="Tahoma" w:hAnsi="Tahoma" w:cs="Tahoma"/>
                <w:b/>
                <w:sz w:val="18"/>
                <w:lang w:val="en-ZA"/>
              </w:rPr>
              <w:t>Email Address</w:t>
            </w:r>
          </w:p>
        </w:tc>
      </w:tr>
      <w:tr w:rsidR="00332AAE" w:rsidRPr="00332AAE" w14:paraId="53A0F5E7" w14:textId="77777777" w:rsidTr="004C198D">
        <w:trPr>
          <w:trHeight w:hRule="exact" w:val="955"/>
        </w:trPr>
        <w:tc>
          <w:tcPr>
            <w:tcW w:w="2270" w:type="dxa"/>
          </w:tcPr>
          <w:p w14:paraId="70351FEC" w14:textId="77777777" w:rsidR="00332AAE" w:rsidRPr="00332AAE" w:rsidRDefault="00332AAE" w:rsidP="00332AAE">
            <w:pPr>
              <w:spacing w:line="600" w:lineRule="auto"/>
              <w:rPr>
                <w:rFonts w:ascii="Tahoma" w:hAnsi="Tahoma" w:cs="Tahoma"/>
                <w:sz w:val="40"/>
                <w:lang w:val="en-ZA"/>
              </w:rPr>
            </w:pPr>
          </w:p>
        </w:tc>
        <w:tc>
          <w:tcPr>
            <w:tcW w:w="2269" w:type="dxa"/>
          </w:tcPr>
          <w:p w14:paraId="41169972" w14:textId="77777777" w:rsidR="00332AAE" w:rsidRPr="00332AAE" w:rsidRDefault="00332AAE" w:rsidP="00332AAE">
            <w:pPr>
              <w:spacing w:line="600" w:lineRule="auto"/>
              <w:rPr>
                <w:rFonts w:ascii="Tahoma" w:hAnsi="Tahoma" w:cs="Tahoma"/>
                <w:sz w:val="40"/>
                <w:lang w:val="en-ZA"/>
              </w:rPr>
            </w:pPr>
          </w:p>
        </w:tc>
        <w:tc>
          <w:tcPr>
            <w:tcW w:w="2278" w:type="dxa"/>
          </w:tcPr>
          <w:p w14:paraId="1B0975DF" w14:textId="77777777" w:rsidR="00332AAE" w:rsidRPr="00332AAE" w:rsidRDefault="00332AAE" w:rsidP="00332AAE">
            <w:pPr>
              <w:spacing w:line="600" w:lineRule="auto"/>
              <w:rPr>
                <w:rFonts w:ascii="Tahoma" w:hAnsi="Tahoma" w:cs="Tahoma"/>
                <w:sz w:val="40"/>
                <w:lang w:val="en-ZA"/>
              </w:rPr>
            </w:pPr>
          </w:p>
        </w:tc>
        <w:tc>
          <w:tcPr>
            <w:tcW w:w="3338" w:type="dxa"/>
            <w:gridSpan w:val="3"/>
          </w:tcPr>
          <w:p w14:paraId="54FB9C1D" w14:textId="77777777" w:rsidR="00332AAE" w:rsidRPr="00332AAE" w:rsidRDefault="00332AAE" w:rsidP="00332AAE">
            <w:pPr>
              <w:spacing w:line="600" w:lineRule="auto"/>
              <w:rPr>
                <w:rFonts w:ascii="Tahoma" w:hAnsi="Tahoma" w:cs="Tahoma"/>
                <w:sz w:val="40"/>
                <w:lang w:val="en-ZA"/>
              </w:rPr>
            </w:pPr>
          </w:p>
        </w:tc>
      </w:tr>
      <w:tr w:rsidR="00332AAE" w:rsidRPr="00332AAE" w14:paraId="3F466494" w14:textId="77777777" w:rsidTr="004C198D">
        <w:trPr>
          <w:trHeight w:hRule="exact" w:val="979"/>
        </w:trPr>
        <w:tc>
          <w:tcPr>
            <w:tcW w:w="2270" w:type="dxa"/>
          </w:tcPr>
          <w:p w14:paraId="610671F0" w14:textId="77777777" w:rsidR="00332AAE" w:rsidRPr="00332AAE" w:rsidRDefault="00332AAE" w:rsidP="00332AAE">
            <w:pPr>
              <w:spacing w:line="600" w:lineRule="auto"/>
              <w:rPr>
                <w:rFonts w:ascii="Tahoma" w:hAnsi="Tahoma" w:cs="Tahoma"/>
                <w:sz w:val="40"/>
                <w:lang w:val="en-ZA"/>
              </w:rPr>
            </w:pPr>
          </w:p>
        </w:tc>
        <w:tc>
          <w:tcPr>
            <w:tcW w:w="2269" w:type="dxa"/>
          </w:tcPr>
          <w:p w14:paraId="4F4DE7EB" w14:textId="77777777" w:rsidR="00332AAE" w:rsidRPr="00332AAE" w:rsidRDefault="00332AAE" w:rsidP="00332AAE">
            <w:pPr>
              <w:spacing w:line="600" w:lineRule="auto"/>
              <w:rPr>
                <w:rFonts w:ascii="Tahoma" w:hAnsi="Tahoma" w:cs="Tahoma"/>
                <w:sz w:val="40"/>
                <w:lang w:val="en-ZA"/>
              </w:rPr>
            </w:pPr>
          </w:p>
        </w:tc>
        <w:tc>
          <w:tcPr>
            <w:tcW w:w="2278" w:type="dxa"/>
          </w:tcPr>
          <w:p w14:paraId="7AC6F324" w14:textId="77777777" w:rsidR="00332AAE" w:rsidRPr="00332AAE" w:rsidRDefault="00332AAE" w:rsidP="00332AAE">
            <w:pPr>
              <w:spacing w:line="600" w:lineRule="auto"/>
              <w:rPr>
                <w:rFonts w:ascii="Tahoma" w:hAnsi="Tahoma" w:cs="Tahoma"/>
                <w:sz w:val="40"/>
                <w:lang w:val="en-ZA"/>
              </w:rPr>
            </w:pPr>
          </w:p>
        </w:tc>
        <w:tc>
          <w:tcPr>
            <w:tcW w:w="3338" w:type="dxa"/>
            <w:gridSpan w:val="3"/>
          </w:tcPr>
          <w:p w14:paraId="3D6AA4F0" w14:textId="77777777" w:rsidR="00332AAE" w:rsidRPr="00332AAE" w:rsidRDefault="00332AAE" w:rsidP="00332AAE">
            <w:pPr>
              <w:spacing w:line="600" w:lineRule="auto"/>
              <w:rPr>
                <w:rFonts w:ascii="Tahoma" w:hAnsi="Tahoma" w:cs="Tahoma"/>
                <w:sz w:val="40"/>
                <w:lang w:val="en-ZA"/>
              </w:rPr>
            </w:pPr>
          </w:p>
        </w:tc>
      </w:tr>
      <w:tr w:rsidR="00332AAE" w:rsidRPr="004C198D" w14:paraId="400D8E33" w14:textId="77777777" w:rsidTr="004C198D">
        <w:trPr>
          <w:trHeight w:hRule="exact" w:val="325"/>
        </w:trPr>
        <w:tc>
          <w:tcPr>
            <w:tcW w:w="7573" w:type="dxa"/>
            <w:gridSpan w:val="4"/>
          </w:tcPr>
          <w:p w14:paraId="0A8D4FFF" w14:textId="77777777" w:rsidR="00332AAE" w:rsidRPr="004C198D" w:rsidRDefault="00332AAE" w:rsidP="00697217">
            <w:pPr>
              <w:rPr>
                <w:rFonts w:ascii="Tahoma" w:hAnsi="Tahoma" w:cs="Tahoma"/>
                <w:b/>
                <w:sz w:val="16"/>
                <w:szCs w:val="16"/>
                <w:lang w:val="en-ZA"/>
              </w:rPr>
            </w:pPr>
            <w:r w:rsidRPr="004C198D">
              <w:rPr>
                <w:rFonts w:ascii="Tahoma" w:hAnsi="Tahoma" w:cs="Tahoma"/>
                <w:b/>
                <w:sz w:val="16"/>
                <w:szCs w:val="16"/>
                <w:lang w:val="en-ZA"/>
              </w:rPr>
              <w:t xml:space="preserve">Reference Letters from referees are attached </w:t>
            </w:r>
            <w:r w:rsidR="00697217" w:rsidRPr="004C198D">
              <w:rPr>
                <w:rFonts w:ascii="Tahoma" w:hAnsi="Tahoma" w:cs="Tahoma"/>
                <w:b/>
                <w:sz w:val="16"/>
                <w:szCs w:val="16"/>
                <w:lang w:val="en-ZA"/>
              </w:rPr>
              <w:t>on template provided</w:t>
            </w:r>
          </w:p>
        </w:tc>
        <w:tc>
          <w:tcPr>
            <w:tcW w:w="1246" w:type="dxa"/>
          </w:tcPr>
          <w:p w14:paraId="6A428F06" w14:textId="77777777" w:rsidR="00332AAE" w:rsidRPr="004C198D" w:rsidRDefault="00332AAE" w:rsidP="00462FCC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4C198D">
              <w:rPr>
                <w:rFonts w:ascii="Tahoma" w:hAnsi="Tahoma" w:cs="Tahoma"/>
                <w:sz w:val="16"/>
                <w:szCs w:val="16"/>
                <w:lang w:val="en-ZA"/>
              </w:rPr>
              <w:t>YES</w:t>
            </w:r>
          </w:p>
        </w:tc>
        <w:tc>
          <w:tcPr>
            <w:tcW w:w="1336" w:type="dxa"/>
          </w:tcPr>
          <w:p w14:paraId="1675CB86" w14:textId="77777777" w:rsidR="00332AAE" w:rsidRPr="004C198D" w:rsidRDefault="00332AAE" w:rsidP="00462FCC">
            <w:pPr>
              <w:rPr>
                <w:rFonts w:ascii="Tahoma" w:hAnsi="Tahoma" w:cs="Tahoma"/>
                <w:sz w:val="16"/>
                <w:szCs w:val="16"/>
                <w:lang w:val="en-ZA"/>
              </w:rPr>
            </w:pPr>
            <w:r w:rsidRPr="004C198D">
              <w:rPr>
                <w:rFonts w:ascii="Tahoma" w:hAnsi="Tahoma" w:cs="Tahoma"/>
                <w:sz w:val="16"/>
                <w:szCs w:val="16"/>
                <w:lang w:val="en-ZA"/>
              </w:rPr>
              <w:t>NO</w:t>
            </w:r>
          </w:p>
        </w:tc>
      </w:tr>
    </w:tbl>
    <w:p w14:paraId="63150F0B" w14:textId="77777777" w:rsidR="00F44628" w:rsidRDefault="00F44628" w:rsidP="00A80E9A">
      <w:pPr>
        <w:rPr>
          <w:rFonts w:ascii="Tahoma" w:hAnsi="Tahoma" w:cs="Tahoma"/>
          <w:sz w:val="18"/>
          <w:lang w:val="en-ZA"/>
        </w:rPr>
      </w:pPr>
    </w:p>
    <w:p w14:paraId="39EF1501" w14:textId="77777777" w:rsidR="00332AAE" w:rsidRDefault="00332AAE" w:rsidP="00A80E9A">
      <w:pPr>
        <w:rPr>
          <w:rFonts w:ascii="Tahoma" w:hAnsi="Tahoma" w:cs="Tahoma"/>
          <w:sz w:val="18"/>
          <w:lang w:val="en-ZA"/>
        </w:rPr>
      </w:pPr>
    </w:p>
    <w:p w14:paraId="24059272" w14:textId="77777777" w:rsidR="00332AAE" w:rsidRDefault="00332AAE" w:rsidP="00A80E9A">
      <w:pPr>
        <w:rPr>
          <w:rFonts w:ascii="Tahoma" w:hAnsi="Tahoma" w:cs="Tahoma"/>
          <w:sz w:val="18"/>
          <w:lang w:val="en-ZA"/>
        </w:rPr>
      </w:pPr>
    </w:p>
    <w:p w14:paraId="04CFD30B" w14:textId="77777777" w:rsidR="00332AAE" w:rsidRDefault="00332AAE" w:rsidP="00A80E9A">
      <w:pPr>
        <w:rPr>
          <w:rFonts w:ascii="Tahoma" w:hAnsi="Tahoma" w:cs="Tahoma"/>
          <w:sz w:val="18"/>
          <w:lang w:val="en-ZA"/>
        </w:rPr>
      </w:pPr>
    </w:p>
    <w:p w14:paraId="33E0063E" w14:textId="77777777" w:rsidR="00332AAE" w:rsidRPr="003E607F" w:rsidRDefault="00332AAE" w:rsidP="00A80E9A">
      <w:pPr>
        <w:rPr>
          <w:rFonts w:ascii="Tahoma" w:hAnsi="Tahoma" w:cs="Tahoma"/>
          <w:sz w:val="18"/>
          <w:lang w:val="en-ZA"/>
        </w:rPr>
      </w:pPr>
    </w:p>
    <w:tbl>
      <w:tblPr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629"/>
        <w:gridCol w:w="3544"/>
      </w:tblGrid>
      <w:tr w:rsidR="00F44628" w:rsidRPr="009C438D" w14:paraId="53831A75" w14:textId="77777777" w:rsidTr="00B577A8">
        <w:tc>
          <w:tcPr>
            <w:tcW w:w="10173" w:type="dxa"/>
            <w:gridSpan w:val="2"/>
            <w:shd w:val="clear" w:color="auto" w:fill="E0E0E0"/>
          </w:tcPr>
          <w:p w14:paraId="345C49AC" w14:textId="77777777" w:rsidR="00F44628" w:rsidRPr="009C438D" w:rsidRDefault="00332AAE" w:rsidP="00B577A8">
            <w:pPr>
              <w:jc w:val="center"/>
              <w:rPr>
                <w:rFonts w:ascii="Tahoma" w:hAnsi="Tahoma" w:cs="Tahoma"/>
                <w:lang w:val="en-ZA"/>
              </w:rPr>
            </w:pPr>
            <w:r w:rsidRPr="009C438D">
              <w:rPr>
                <w:rFonts w:ascii="Tahoma" w:hAnsi="Tahoma" w:cs="Tahoma"/>
                <w:b/>
                <w:lang w:val="en-ZA"/>
              </w:rPr>
              <w:t>Declaration by Applicant</w:t>
            </w:r>
          </w:p>
        </w:tc>
      </w:tr>
      <w:tr w:rsidR="009456A9" w:rsidRPr="00B577A8" w14:paraId="3C6627E5" w14:textId="77777777" w:rsidTr="00B577A8">
        <w:tc>
          <w:tcPr>
            <w:tcW w:w="10173" w:type="dxa"/>
            <w:gridSpan w:val="2"/>
            <w:tcBorders>
              <w:top w:val="single" w:sz="4" w:space="0" w:color="auto"/>
              <w:bottom w:val="nil"/>
            </w:tcBorders>
            <w:shd w:val="clear" w:color="auto" w:fill="E0E0E0"/>
          </w:tcPr>
          <w:p w14:paraId="679AE593" w14:textId="77777777" w:rsidR="009456A9" w:rsidRPr="00B577A8" w:rsidRDefault="009456A9" w:rsidP="00CF5102">
            <w:pPr>
              <w:rPr>
                <w:rFonts w:ascii="Tahoma" w:hAnsi="Tahoma" w:cs="Tahoma"/>
                <w:b/>
                <w:sz w:val="18"/>
                <w:lang w:val="en-ZA"/>
              </w:rPr>
            </w:pPr>
          </w:p>
        </w:tc>
      </w:tr>
      <w:tr w:rsidR="00D80657" w:rsidRPr="00B577A8" w14:paraId="33534708" w14:textId="77777777" w:rsidTr="00B577A8">
        <w:tc>
          <w:tcPr>
            <w:tcW w:w="10173" w:type="dxa"/>
            <w:gridSpan w:val="2"/>
            <w:tcBorders>
              <w:top w:val="nil"/>
              <w:bottom w:val="single" w:sz="4" w:space="0" w:color="auto"/>
            </w:tcBorders>
            <w:shd w:val="clear" w:color="auto" w:fill="E0E0E0"/>
          </w:tcPr>
          <w:p w14:paraId="361560D2" w14:textId="77777777" w:rsidR="00CF5102" w:rsidRPr="00B577A8" w:rsidRDefault="00CF5102" w:rsidP="00B577A8">
            <w:pPr>
              <w:numPr>
                <w:ilvl w:val="0"/>
                <w:numId w:val="5"/>
              </w:numPr>
              <w:ind w:left="567" w:right="176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B577A8">
              <w:rPr>
                <w:rFonts w:ascii="Tahoma" w:hAnsi="Tahoma" w:cs="Tahoma"/>
                <w:sz w:val="17"/>
                <w:szCs w:val="17"/>
              </w:rPr>
              <w:t>I have read and underst</w:t>
            </w:r>
            <w:r w:rsidR="00D87789">
              <w:rPr>
                <w:rFonts w:ascii="Tahoma" w:hAnsi="Tahoma" w:cs="Tahoma"/>
                <w:sz w:val="17"/>
                <w:szCs w:val="17"/>
              </w:rPr>
              <w:t>oo</w:t>
            </w:r>
            <w:r w:rsidRPr="00B577A8">
              <w:rPr>
                <w:rFonts w:ascii="Tahoma" w:hAnsi="Tahoma" w:cs="Tahoma"/>
                <w:sz w:val="17"/>
                <w:szCs w:val="17"/>
              </w:rPr>
              <w:t xml:space="preserve">d the SAIP </w:t>
            </w:r>
            <w:r w:rsidRPr="00D87789">
              <w:rPr>
                <w:rFonts w:ascii="Tahoma" w:hAnsi="Tahoma" w:cs="Tahoma"/>
                <w:sz w:val="17"/>
                <w:szCs w:val="17"/>
                <w:lang w:val="en-ZA"/>
              </w:rPr>
              <w:t>constitution</w:t>
            </w:r>
            <w:r w:rsidR="00C11DB8">
              <w:rPr>
                <w:rFonts w:ascii="Tahoma" w:hAnsi="Tahoma" w:cs="Tahoma"/>
                <w:sz w:val="17"/>
                <w:szCs w:val="17"/>
                <w:lang w:val="en-ZA"/>
              </w:rPr>
              <w:t xml:space="preserve"> and</w:t>
            </w:r>
            <w:r w:rsidRPr="00B577A8">
              <w:rPr>
                <w:rFonts w:ascii="Tahoma" w:hAnsi="Tahoma" w:cs="Tahoma"/>
                <w:sz w:val="17"/>
                <w:szCs w:val="17"/>
              </w:rPr>
              <w:t xml:space="preserve"> by-laws</w:t>
            </w:r>
            <w:r w:rsidR="00C054B6" w:rsidRPr="00C67C86">
              <w:rPr>
                <w:rFonts w:ascii="Tahoma" w:hAnsi="Tahoma" w:cs="Tahoma"/>
                <w:sz w:val="17"/>
                <w:szCs w:val="17"/>
              </w:rPr>
              <w:t>.</w:t>
            </w:r>
            <w:r w:rsidRPr="00B577A8"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  <w:p w14:paraId="6D302FF4" w14:textId="20A2DF94" w:rsidR="00CF5102" w:rsidRPr="00B577A8" w:rsidRDefault="00CF5102" w:rsidP="00B577A8">
            <w:pPr>
              <w:numPr>
                <w:ilvl w:val="0"/>
                <w:numId w:val="5"/>
              </w:numPr>
              <w:ind w:left="567" w:right="176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B577A8">
              <w:rPr>
                <w:rFonts w:ascii="Tahoma" w:hAnsi="Tahoma" w:cs="Tahoma"/>
                <w:sz w:val="17"/>
                <w:szCs w:val="17"/>
              </w:rPr>
              <w:t xml:space="preserve">I hereby declare that I undertake to abide by the SAIP </w:t>
            </w:r>
            <w:r w:rsidR="00F33D4A">
              <w:rPr>
                <w:rFonts w:ascii="Tahoma" w:hAnsi="Tahoma" w:cs="Tahoma"/>
                <w:sz w:val="17"/>
                <w:szCs w:val="17"/>
              </w:rPr>
              <w:t xml:space="preserve">code of </w:t>
            </w:r>
            <w:r w:rsidR="00F41877">
              <w:rPr>
                <w:rFonts w:ascii="Tahoma" w:hAnsi="Tahoma" w:cs="Tahoma"/>
                <w:sz w:val="17"/>
                <w:szCs w:val="17"/>
              </w:rPr>
              <w:t>conduct</w:t>
            </w:r>
            <w:r w:rsidR="00F41877" w:rsidRPr="00B577A8">
              <w:rPr>
                <w:rFonts w:ascii="Tahoma" w:hAnsi="Tahoma" w:cs="Tahoma"/>
                <w:sz w:val="17"/>
                <w:szCs w:val="17"/>
              </w:rPr>
              <w:t>; and</w:t>
            </w:r>
          </w:p>
          <w:p w14:paraId="6CAC9168" w14:textId="77777777" w:rsidR="00D80657" w:rsidRPr="00B577A8" w:rsidRDefault="00C14109" w:rsidP="00B577A8">
            <w:pPr>
              <w:numPr>
                <w:ilvl w:val="0"/>
                <w:numId w:val="5"/>
              </w:numPr>
              <w:ind w:left="567" w:right="176" w:hanging="425"/>
              <w:rPr>
                <w:rFonts w:ascii="Tahoma" w:hAnsi="Tahoma" w:cs="Tahoma"/>
                <w:sz w:val="17"/>
                <w:szCs w:val="17"/>
                <w:lang w:val="en-ZA"/>
              </w:rPr>
            </w:pPr>
            <w:r w:rsidRPr="00B577A8">
              <w:rPr>
                <w:rFonts w:ascii="Tahoma" w:hAnsi="Tahoma" w:cs="Tahoma"/>
                <w:sz w:val="17"/>
                <w:szCs w:val="17"/>
              </w:rPr>
              <w:t xml:space="preserve">I certify that the information supplied in this application is correct and </w:t>
            </w:r>
            <w:r w:rsidR="00CF5102" w:rsidRPr="00B577A8">
              <w:rPr>
                <w:rFonts w:ascii="Tahoma" w:hAnsi="Tahoma" w:cs="Tahoma"/>
                <w:sz w:val="17"/>
                <w:szCs w:val="17"/>
              </w:rPr>
              <w:t xml:space="preserve">I </w:t>
            </w:r>
            <w:r w:rsidRPr="00B577A8">
              <w:rPr>
                <w:rFonts w:ascii="Tahoma" w:hAnsi="Tahoma" w:cs="Tahoma"/>
                <w:sz w:val="17"/>
                <w:szCs w:val="17"/>
              </w:rPr>
              <w:t>agree to inform the SAIP of any change to my contact detail</w:t>
            </w:r>
            <w:r w:rsidRPr="00C67C86">
              <w:rPr>
                <w:rFonts w:ascii="Tahoma" w:hAnsi="Tahoma" w:cs="Tahoma"/>
                <w:sz w:val="17"/>
                <w:szCs w:val="17"/>
              </w:rPr>
              <w:t>s</w:t>
            </w:r>
            <w:r w:rsidR="00C054B6" w:rsidRPr="00C67C86">
              <w:rPr>
                <w:rFonts w:ascii="Tahoma" w:hAnsi="Tahoma" w:cs="Tahoma"/>
                <w:sz w:val="17"/>
                <w:szCs w:val="17"/>
              </w:rPr>
              <w:t>.</w:t>
            </w:r>
          </w:p>
        </w:tc>
      </w:tr>
      <w:tr w:rsidR="00480E67" w:rsidRPr="00B577A8" w14:paraId="0935BF5E" w14:textId="77777777" w:rsidTr="00A31A59">
        <w:trPr>
          <w:trHeight w:hRule="exact" w:val="794"/>
        </w:trPr>
        <w:tc>
          <w:tcPr>
            <w:tcW w:w="6629" w:type="dxa"/>
            <w:tcBorders>
              <w:top w:val="single" w:sz="4" w:space="0" w:color="auto"/>
              <w:bottom w:val="nil"/>
            </w:tcBorders>
            <w:vAlign w:val="bottom"/>
          </w:tcPr>
          <w:p w14:paraId="1CD8C850" w14:textId="77777777" w:rsidR="007A0FE3" w:rsidRPr="00B577A8" w:rsidRDefault="00480E67" w:rsidP="00B577A8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  <w:r w:rsidRPr="00B577A8">
              <w:rPr>
                <w:rFonts w:ascii="Tahoma" w:hAnsi="Tahoma" w:cs="Tahoma"/>
                <w:sz w:val="18"/>
                <w:lang w:val="en-ZA"/>
              </w:rPr>
              <w:t>Signature of Applicant:  ______________________________________</w:t>
            </w:r>
          </w:p>
        </w:tc>
        <w:tc>
          <w:tcPr>
            <w:tcW w:w="3544" w:type="dxa"/>
            <w:tcBorders>
              <w:top w:val="single" w:sz="4" w:space="0" w:color="auto"/>
              <w:bottom w:val="nil"/>
            </w:tcBorders>
            <w:vAlign w:val="bottom"/>
          </w:tcPr>
          <w:p w14:paraId="438966B3" w14:textId="77777777" w:rsidR="00480E67" w:rsidRPr="00B577A8" w:rsidRDefault="00480E67" w:rsidP="00B577A8">
            <w:pPr>
              <w:jc w:val="left"/>
              <w:rPr>
                <w:rFonts w:ascii="Tahoma" w:hAnsi="Tahoma" w:cs="Tahoma"/>
                <w:color w:val="969696"/>
                <w:sz w:val="18"/>
                <w:lang w:val="en-ZA"/>
              </w:rPr>
            </w:pP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Date: </w:t>
            </w:r>
            <w:r w:rsidR="005D7BB3"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   </w:t>
            </w:r>
            <w:r w:rsidRPr="00B577A8">
              <w:rPr>
                <w:rFonts w:ascii="Tahoma" w:hAnsi="Tahoma" w:cs="Tahoma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r w:rsidR="005D7BB3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="005D7BB3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="005D7BB3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proofErr w:type="spellStart"/>
            <w:proofErr w:type="gramStart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>Y</w:t>
            </w:r>
            <w:proofErr w:type="spellEnd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 /</w:t>
            </w:r>
            <w:proofErr w:type="gramEnd"/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r w:rsidR="005D7BB3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MM</w:t>
            </w:r>
            <w:r w:rsidR="005D7BB3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 / </w:t>
            </w:r>
            <w:r w:rsidR="005D7BB3"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</w:t>
            </w:r>
            <w:r w:rsidRPr="00B577A8">
              <w:rPr>
                <w:rFonts w:ascii="Tahoma" w:hAnsi="Tahoma" w:cs="Tahoma"/>
                <w:color w:val="BFBFBF"/>
                <w:sz w:val="16"/>
                <w:szCs w:val="16"/>
                <w:lang w:val="en-ZA"/>
              </w:rPr>
              <w:t xml:space="preserve"> DD</w:t>
            </w:r>
          </w:p>
        </w:tc>
      </w:tr>
      <w:tr w:rsidR="004631F4" w:rsidRPr="00B577A8" w14:paraId="31141E2E" w14:textId="77777777" w:rsidTr="00B577A8">
        <w:trPr>
          <w:trHeight w:hRule="exact" w:val="170"/>
        </w:trPr>
        <w:tc>
          <w:tcPr>
            <w:tcW w:w="6629" w:type="dxa"/>
            <w:tcBorders>
              <w:top w:val="nil"/>
              <w:bottom w:val="single" w:sz="12" w:space="0" w:color="auto"/>
            </w:tcBorders>
            <w:vAlign w:val="bottom"/>
          </w:tcPr>
          <w:p w14:paraId="6DFB208F" w14:textId="77777777" w:rsidR="004631F4" w:rsidRPr="00B577A8" w:rsidRDefault="004631F4" w:rsidP="00B577A8">
            <w:pPr>
              <w:jc w:val="left"/>
              <w:rPr>
                <w:rFonts w:ascii="Tahoma" w:hAnsi="Tahoma" w:cs="Tahoma"/>
                <w:sz w:val="18"/>
                <w:lang w:val="en-ZA"/>
              </w:rPr>
            </w:pPr>
          </w:p>
        </w:tc>
        <w:tc>
          <w:tcPr>
            <w:tcW w:w="3544" w:type="dxa"/>
            <w:tcBorders>
              <w:top w:val="nil"/>
              <w:bottom w:val="single" w:sz="12" w:space="0" w:color="auto"/>
            </w:tcBorders>
            <w:vAlign w:val="bottom"/>
          </w:tcPr>
          <w:p w14:paraId="561CFC9E" w14:textId="77777777" w:rsidR="004631F4" w:rsidRPr="00B577A8" w:rsidRDefault="004631F4" w:rsidP="00B577A8">
            <w:pPr>
              <w:jc w:val="left"/>
              <w:rPr>
                <w:rFonts w:ascii="Tahoma" w:hAnsi="Tahoma" w:cs="Tahoma"/>
                <w:sz w:val="16"/>
                <w:szCs w:val="16"/>
                <w:lang w:val="en-ZA"/>
              </w:rPr>
            </w:pPr>
          </w:p>
        </w:tc>
      </w:tr>
    </w:tbl>
    <w:p w14:paraId="6BD689F3" w14:textId="77777777" w:rsidR="0076799F" w:rsidRDefault="0076799F">
      <w:pPr>
        <w:rPr>
          <w:rFonts w:ascii="Tahoma" w:hAnsi="Tahoma" w:cs="Tahoma"/>
          <w:sz w:val="18"/>
          <w:lang w:val="en-ZA"/>
        </w:rPr>
      </w:pPr>
    </w:p>
    <w:p w14:paraId="207714CF" w14:textId="77777777" w:rsidR="00B0709D" w:rsidRDefault="00B0709D">
      <w:pPr>
        <w:rPr>
          <w:rFonts w:ascii="Tahoma" w:hAnsi="Tahoma" w:cs="Tahoma"/>
          <w:sz w:val="18"/>
          <w:lang w:val="en-ZA"/>
        </w:rPr>
      </w:pPr>
    </w:p>
    <w:p w14:paraId="13660179" w14:textId="77777777" w:rsidR="00B0709D" w:rsidRDefault="00B0709D">
      <w:pPr>
        <w:rPr>
          <w:rFonts w:ascii="Tahoma" w:hAnsi="Tahoma" w:cs="Tahoma"/>
          <w:sz w:val="18"/>
          <w:lang w:val="en-ZA"/>
        </w:rPr>
      </w:pPr>
    </w:p>
    <w:p w14:paraId="4B53423E" w14:textId="77777777" w:rsidR="00B0709D" w:rsidRDefault="00B0709D">
      <w:pPr>
        <w:rPr>
          <w:rFonts w:ascii="Tahoma" w:hAnsi="Tahoma" w:cs="Tahoma"/>
          <w:color w:val="0000FF"/>
          <w:sz w:val="24"/>
          <w:lang w:val="en-ZA"/>
        </w:rPr>
      </w:pPr>
    </w:p>
    <w:p w14:paraId="542122B5" w14:textId="77777777" w:rsidR="00AA6520" w:rsidRDefault="00AA6520">
      <w:pPr>
        <w:rPr>
          <w:rFonts w:ascii="Tahoma" w:hAnsi="Tahoma" w:cs="Tahoma"/>
          <w:color w:val="0000FF"/>
          <w:sz w:val="24"/>
          <w:lang w:val="en-ZA"/>
        </w:rPr>
      </w:pPr>
    </w:p>
    <w:p w14:paraId="163D5FF5" w14:textId="77777777" w:rsidR="00AA6520" w:rsidRDefault="00AA6520">
      <w:pPr>
        <w:rPr>
          <w:rFonts w:ascii="Tahoma" w:hAnsi="Tahoma" w:cs="Tahoma"/>
          <w:color w:val="0000FF"/>
          <w:sz w:val="24"/>
          <w:lang w:val="en-ZA"/>
        </w:rPr>
        <w:sectPr w:rsidR="00AA6520" w:rsidSect="00332AAE">
          <w:footerReference w:type="default" r:id="rId11"/>
          <w:type w:val="continuous"/>
          <w:pgSz w:w="11907" w:h="16840" w:code="9"/>
          <w:pgMar w:top="567" w:right="851" w:bottom="568" w:left="1134" w:header="720" w:footer="227" w:gutter="0"/>
          <w:cols w:space="720"/>
        </w:sectPr>
      </w:pPr>
    </w:p>
    <w:p w14:paraId="4B970A8D" w14:textId="77777777" w:rsidR="00B0709D" w:rsidRDefault="00B0709D" w:rsidP="00B0709D">
      <w:pPr>
        <w:pBdr>
          <w:bottom w:val="single" w:sz="4" w:space="1" w:color="auto"/>
        </w:pBdr>
        <w:jc w:val="center"/>
        <w:rPr>
          <w:rFonts w:cstheme="minorHAnsi"/>
          <w:b/>
        </w:rPr>
      </w:pPr>
      <w:r>
        <w:rPr>
          <w:rFonts w:cstheme="minorHAnsi"/>
          <w:b/>
          <w:noProof/>
          <w:lang w:val="en-ZA" w:eastAsia="en-ZA"/>
        </w:rPr>
        <w:lastRenderedPageBreak/>
        <w:drawing>
          <wp:inline distT="0" distB="0" distL="0" distR="0" wp14:anchorId="4790612C" wp14:editId="08ECAEAD">
            <wp:extent cx="846307" cy="847725"/>
            <wp:effectExtent l="19050" t="0" r="0" b="0"/>
            <wp:docPr id="1" name="Picture 0" descr="SAIP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IP Logo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4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A72C" w14:textId="2367EF68" w:rsidR="009274ED" w:rsidRPr="00B0709D" w:rsidRDefault="009159BD" w:rsidP="009274ED">
      <w:pPr>
        <w:jc w:val="center"/>
        <w:rPr>
          <w:rFonts w:asciiTheme="minorHAnsi" w:eastAsiaTheme="minorHAnsi" w:hAnsiTheme="minorHAnsi" w:cstheme="minorBidi"/>
          <w:b/>
          <w:sz w:val="28"/>
          <w:szCs w:val="28"/>
          <w:lang w:val="en-ZA"/>
        </w:rPr>
      </w:pPr>
      <w:r>
        <w:rPr>
          <w:rFonts w:asciiTheme="minorHAnsi" w:eastAsiaTheme="minorHAnsi" w:hAnsiTheme="minorHAnsi" w:cstheme="minorBidi"/>
          <w:b/>
          <w:sz w:val="28"/>
          <w:szCs w:val="28"/>
          <w:lang w:val="en-ZA"/>
        </w:rPr>
        <w:t xml:space="preserve">Certified </w:t>
      </w:r>
      <w:r w:rsidR="009274ED">
        <w:rPr>
          <w:rFonts w:asciiTheme="minorHAnsi" w:eastAsiaTheme="minorHAnsi" w:hAnsiTheme="minorHAnsi" w:cstheme="minorBidi"/>
          <w:b/>
          <w:sz w:val="28"/>
          <w:szCs w:val="28"/>
          <w:lang w:val="en-ZA"/>
        </w:rPr>
        <w:t>Designation Application</w:t>
      </w:r>
    </w:p>
    <w:p w14:paraId="55264F06" w14:textId="77777777" w:rsidR="009274ED" w:rsidRPr="00FE64BA" w:rsidRDefault="009274ED" w:rsidP="00FE64BA">
      <w:pPr>
        <w:pBdr>
          <w:bottom w:val="single" w:sz="4" w:space="1" w:color="auto"/>
        </w:pBdr>
        <w:jc w:val="center"/>
        <w:rPr>
          <w:rFonts w:asciiTheme="minorHAnsi" w:eastAsiaTheme="minorHAnsi" w:hAnsiTheme="minorHAnsi" w:cstheme="minorBidi"/>
          <w:b/>
          <w:sz w:val="28"/>
          <w:szCs w:val="28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8"/>
          <w:szCs w:val="28"/>
          <w:lang w:val="en-ZA"/>
        </w:rPr>
        <w:t>REFEREE REPORT – CONFIDENTIAL</w:t>
      </w:r>
    </w:p>
    <w:p w14:paraId="39B285C0" w14:textId="77777777" w:rsidR="009274ED" w:rsidRDefault="009274ED" w:rsidP="009274ED">
      <w:pPr>
        <w:jc w:val="center"/>
        <w:rPr>
          <w:rFonts w:asciiTheme="minorHAnsi" w:eastAsiaTheme="minorHAnsi" w:hAnsiTheme="minorHAnsi" w:cstheme="minorBidi"/>
          <w:b/>
          <w:sz w:val="28"/>
          <w:szCs w:val="28"/>
          <w:lang w:val="en-ZA"/>
        </w:rPr>
      </w:pPr>
    </w:p>
    <w:p w14:paraId="10C1F829" w14:textId="77777777" w:rsidR="00B0709D" w:rsidRPr="009274ED" w:rsidRDefault="00B0709D" w:rsidP="009274ED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4"/>
          <w:szCs w:val="28"/>
          <w:lang w:val="en-ZA"/>
        </w:rPr>
      </w:pPr>
      <w:r w:rsidRPr="009274ED">
        <w:rPr>
          <w:rFonts w:asciiTheme="minorHAnsi" w:eastAsiaTheme="minorHAnsi" w:hAnsiTheme="minorHAnsi" w:cstheme="minorBidi"/>
          <w:b/>
          <w:sz w:val="24"/>
          <w:szCs w:val="28"/>
          <w:lang w:val="en-ZA"/>
        </w:rPr>
        <w:t>Applicant Name: ____________________________________</w:t>
      </w:r>
    </w:p>
    <w:p w14:paraId="7C59F576" w14:textId="77777777" w:rsidR="00B0709D" w:rsidRPr="00B0709D" w:rsidRDefault="00B0709D" w:rsidP="00B0709D">
      <w:pPr>
        <w:spacing w:after="200" w:line="276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8"/>
          <w:szCs w:val="28"/>
          <w:lang w:val="en-ZA"/>
        </w:rPr>
        <w:t>REFEREE’S COMMENTS</w:t>
      </w:r>
    </w:p>
    <w:p w14:paraId="222AB564" w14:textId="77777777" w:rsidR="00B0709D" w:rsidRPr="00522BBD" w:rsidRDefault="00B0709D" w:rsidP="006B7923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4"/>
          <w:szCs w:val="22"/>
          <w:lang w:val="en-ZA"/>
        </w:rPr>
      </w:pPr>
      <w:r w:rsidRPr="00522BBD">
        <w:rPr>
          <w:rFonts w:asciiTheme="minorHAnsi" w:eastAsiaTheme="minorHAnsi" w:hAnsiTheme="minorHAnsi" w:cstheme="minorBidi"/>
          <w:b/>
          <w:sz w:val="24"/>
          <w:szCs w:val="22"/>
          <w:lang w:val="en-ZA"/>
        </w:rPr>
        <w:t>Association with Applicant</w:t>
      </w:r>
    </w:p>
    <w:p w14:paraId="5B7D8B2D" w14:textId="77777777" w:rsidR="00B0709D" w:rsidRPr="009274ED" w:rsidRDefault="00B0709D" w:rsidP="006B7923">
      <w:pPr>
        <w:spacing w:after="200" w:line="276" w:lineRule="auto"/>
        <w:jc w:val="left"/>
        <w:rPr>
          <w:rFonts w:asciiTheme="minorHAnsi" w:eastAsiaTheme="minorHAnsi" w:hAnsiTheme="minorHAnsi" w:cstheme="minorBidi"/>
          <w:sz w:val="22"/>
          <w:szCs w:val="22"/>
          <w:lang w:val="en-ZA"/>
        </w:rPr>
      </w:pPr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I have known the Applicant over the period:  </w:t>
      </w:r>
    </w:p>
    <w:p w14:paraId="7A5132FB" w14:textId="77777777" w:rsidR="00B0709D" w:rsidRPr="009274ED" w:rsidRDefault="00B0709D" w:rsidP="006B7923">
      <w:pPr>
        <w:spacing w:after="200" w:line="276" w:lineRule="auto"/>
        <w:jc w:val="left"/>
        <w:rPr>
          <w:rFonts w:asciiTheme="minorHAnsi" w:eastAsiaTheme="minorHAnsi" w:hAnsiTheme="minorHAnsi" w:cstheme="minorBidi"/>
          <w:sz w:val="22"/>
          <w:szCs w:val="22"/>
          <w:lang w:val="en-ZA"/>
        </w:rPr>
      </w:pPr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from ………………………………….……………., to ……………………………….…………………… </w:t>
      </w:r>
    </w:p>
    <w:p w14:paraId="181DCE22" w14:textId="77777777" w:rsidR="00B0709D" w:rsidRPr="009274ED" w:rsidRDefault="00B0709D" w:rsidP="006B7923">
      <w:pPr>
        <w:spacing w:after="200" w:line="276" w:lineRule="auto"/>
        <w:jc w:val="left"/>
        <w:rPr>
          <w:rFonts w:asciiTheme="minorHAnsi" w:eastAsiaTheme="minorHAnsi" w:hAnsiTheme="minorHAnsi" w:cstheme="minorBidi"/>
          <w:sz w:val="22"/>
          <w:szCs w:val="22"/>
          <w:lang w:val="en-ZA"/>
        </w:rPr>
      </w:pPr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as Employer or </w:t>
      </w:r>
      <w:proofErr w:type="spellStart"/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>HoD</w:t>
      </w:r>
      <w:proofErr w:type="spellEnd"/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 or supervisor / Colleague / University lecturer / Supervisor of dissertation or </w:t>
      </w:r>
      <w:r w:rsidR="00E5463A"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>thesis /</w:t>
      </w:r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 Other (please specify) …………………………………………</w:t>
      </w:r>
      <w:proofErr w:type="gramStart"/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>…..</w:t>
      </w:r>
      <w:proofErr w:type="gramEnd"/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>………………………………</w:t>
      </w:r>
    </w:p>
    <w:p w14:paraId="4A79A712" w14:textId="77777777" w:rsidR="00B0709D" w:rsidRPr="006B7923" w:rsidRDefault="00B0709D" w:rsidP="006B7923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Assessment of the Applicant (Please score using the following scale)</w:t>
      </w:r>
    </w:p>
    <w:p w14:paraId="380B4AA3" w14:textId="77777777" w:rsidR="00B0709D" w:rsidRPr="006B7923" w:rsidRDefault="00B0709D" w:rsidP="006B7923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 xml:space="preserve">Above </w:t>
      </w:r>
      <w:proofErr w:type="gramStart"/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average  1</w:t>
      </w:r>
      <w:proofErr w:type="gramEnd"/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  <w:t>Average  2</w:t>
      </w:r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  <w:t>Below average  3</w:t>
      </w:r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  <w:t>Do not know  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856"/>
        <w:gridCol w:w="5306"/>
      </w:tblGrid>
      <w:tr w:rsidR="00B0709D" w:rsidRPr="004B5B3F" w14:paraId="40DCC1B9" w14:textId="77777777" w:rsidTr="0027094E">
        <w:tc>
          <w:tcPr>
            <w:tcW w:w="3080" w:type="dxa"/>
          </w:tcPr>
          <w:p w14:paraId="243B14AD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b/>
                <w:sz w:val="22"/>
                <w:szCs w:val="22"/>
                <w:lang w:val="en-ZA"/>
              </w:rPr>
              <w:t>CHARACTERISTIC</w:t>
            </w:r>
          </w:p>
        </w:tc>
        <w:tc>
          <w:tcPr>
            <w:tcW w:w="856" w:type="dxa"/>
          </w:tcPr>
          <w:p w14:paraId="0994F2F0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b/>
                <w:sz w:val="22"/>
                <w:szCs w:val="22"/>
                <w:lang w:val="en-ZA"/>
              </w:rPr>
              <w:t>SCORE</w:t>
            </w:r>
          </w:p>
        </w:tc>
        <w:tc>
          <w:tcPr>
            <w:tcW w:w="5306" w:type="dxa"/>
            <w:shd w:val="clear" w:color="auto" w:fill="FFFF00"/>
          </w:tcPr>
          <w:p w14:paraId="32389C9B" w14:textId="77777777" w:rsidR="00B0709D" w:rsidRPr="004B5B3F" w:rsidRDefault="0001696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proofErr w:type="gramStart"/>
            <w:r w:rsidRPr="00042029">
              <w:rPr>
                <w:rFonts w:asciiTheme="minorHAnsi" w:eastAsiaTheme="minorHAnsi" w:hAnsiTheme="minorHAnsi" w:cstheme="minorBidi"/>
                <w:b/>
                <w:sz w:val="22"/>
                <w:szCs w:val="22"/>
                <w:highlight w:val="yellow"/>
                <w:lang w:val="en-ZA"/>
              </w:rPr>
              <w:t>COMMENTS  _</w:t>
            </w:r>
            <w:proofErr w:type="gramEnd"/>
            <w:r w:rsidRPr="00042029">
              <w:rPr>
                <w:rFonts w:asciiTheme="minorHAnsi" w:eastAsiaTheme="minorHAnsi" w:hAnsiTheme="minorHAnsi" w:cstheme="minorBidi"/>
                <w:b/>
                <w:sz w:val="22"/>
                <w:szCs w:val="22"/>
                <w:highlight w:val="yellow"/>
                <w:lang w:val="en-ZA"/>
              </w:rPr>
              <w:t xml:space="preserve"> Mandatory Please Complete this section </w:t>
            </w:r>
            <w:r w:rsidR="00BD2596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fully justify the score citing  </w:t>
            </w:r>
            <w:r w:rsidR="00BD2596" w:rsidRPr="00454AA2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u w:val="single"/>
                <w:lang w:val="en-ZA"/>
              </w:rPr>
              <w:t>relevant work experience</w:t>
            </w:r>
            <w:r w:rsidR="00BD2596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 </w:t>
            </w:r>
            <w:r w:rsidR="00BD2596" w:rsidRPr="00042029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 </w:t>
            </w:r>
            <w:r w:rsidR="00BD2596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>o</w:t>
            </w:r>
            <w:r w:rsidR="00BD2596" w:rsidRPr="00042029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ne word  answers will </w:t>
            </w:r>
            <w:r w:rsidR="00BD2596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not </w:t>
            </w:r>
            <w:r w:rsidR="00BD2596" w:rsidRPr="00042029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>be acceptable</w:t>
            </w:r>
            <w:r w:rsidR="00BD2596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lang w:val="en-ZA"/>
              </w:rPr>
              <w:t>.</w:t>
            </w:r>
          </w:p>
        </w:tc>
      </w:tr>
      <w:tr w:rsidR="00B0709D" w:rsidRPr="004B5B3F" w14:paraId="139A1127" w14:textId="77777777" w:rsidTr="00716F0E">
        <w:tc>
          <w:tcPr>
            <w:tcW w:w="3080" w:type="dxa"/>
          </w:tcPr>
          <w:p w14:paraId="7000A0C2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Professional conduct</w:t>
            </w:r>
          </w:p>
        </w:tc>
        <w:tc>
          <w:tcPr>
            <w:tcW w:w="856" w:type="dxa"/>
          </w:tcPr>
          <w:p w14:paraId="63242869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7D2F40BF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18D3E237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B0709D" w:rsidRPr="004B5B3F" w14:paraId="2044594A" w14:textId="77777777" w:rsidTr="00716F0E">
        <w:tc>
          <w:tcPr>
            <w:tcW w:w="3080" w:type="dxa"/>
          </w:tcPr>
          <w:p w14:paraId="1890CF5A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Scientific judgment</w:t>
            </w:r>
          </w:p>
        </w:tc>
        <w:tc>
          <w:tcPr>
            <w:tcW w:w="856" w:type="dxa"/>
          </w:tcPr>
          <w:p w14:paraId="066F5C6E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7939AC4B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3493AC43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B0709D" w:rsidRPr="004B5B3F" w14:paraId="6A152616" w14:textId="77777777" w:rsidTr="00716F0E">
        <w:tc>
          <w:tcPr>
            <w:tcW w:w="3080" w:type="dxa"/>
          </w:tcPr>
          <w:p w14:paraId="79222247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Quality of work</w:t>
            </w:r>
          </w:p>
        </w:tc>
        <w:tc>
          <w:tcPr>
            <w:tcW w:w="856" w:type="dxa"/>
          </w:tcPr>
          <w:p w14:paraId="2D89F90D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212439EC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05CED02E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B0709D" w:rsidRPr="004B5B3F" w14:paraId="31E61823" w14:textId="77777777" w:rsidTr="00716F0E">
        <w:tc>
          <w:tcPr>
            <w:tcW w:w="3080" w:type="dxa"/>
          </w:tcPr>
          <w:p w14:paraId="48630EBB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Attitude towards physics</w:t>
            </w:r>
          </w:p>
        </w:tc>
        <w:tc>
          <w:tcPr>
            <w:tcW w:w="856" w:type="dxa"/>
          </w:tcPr>
          <w:p w14:paraId="1B38F5A0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7333BEDB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232DDF8E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B0709D" w:rsidRPr="004B5B3F" w14:paraId="1FBEDD43" w14:textId="77777777" w:rsidTr="00716F0E">
        <w:tc>
          <w:tcPr>
            <w:tcW w:w="3080" w:type="dxa"/>
          </w:tcPr>
          <w:p w14:paraId="6338D07A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Application of scientific principles and methods</w:t>
            </w:r>
          </w:p>
        </w:tc>
        <w:tc>
          <w:tcPr>
            <w:tcW w:w="856" w:type="dxa"/>
          </w:tcPr>
          <w:p w14:paraId="15A2C964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2114B87A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32F5EE2C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B0709D" w:rsidRPr="004B5B3F" w14:paraId="376EAD8A" w14:textId="77777777" w:rsidTr="00716F0E">
        <w:tc>
          <w:tcPr>
            <w:tcW w:w="3080" w:type="dxa"/>
          </w:tcPr>
          <w:p w14:paraId="783B0D8E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Ethical standards</w:t>
            </w:r>
          </w:p>
        </w:tc>
        <w:tc>
          <w:tcPr>
            <w:tcW w:w="856" w:type="dxa"/>
          </w:tcPr>
          <w:p w14:paraId="0C8405F6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3FE56E22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5FBED7EE" w14:textId="77777777" w:rsidR="00B0709D" w:rsidRPr="004B5B3F" w:rsidRDefault="00B0709D" w:rsidP="004B5B3F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</w:tbl>
    <w:p w14:paraId="2C044613" w14:textId="77777777" w:rsidR="00B0709D" w:rsidRDefault="00B0709D" w:rsidP="00B0709D"/>
    <w:p w14:paraId="3B01108F" w14:textId="77777777" w:rsidR="00B0709D" w:rsidRPr="00B0709D" w:rsidRDefault="00B0709D" w:rsidP="00745359">
      <w:pPr>
        <w:spacing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Recommendation</w:t>
      </w:r>
    </w:p>
    <w:p w14:paraId="64259785" w14:textId="77777777" w:rsidR="00912A08" w:rsidRPr="00912A08" w:rsidRDefault="00B0709D" w:rsidP="00912A08">
      <w:pPr>
        <w:rPr>
          <w:rFonts w:asciiTheme="minorHAnsi" w:eastAsiaTheme="minorHAnsi" w:hAnsiTheme="minorHAnsi" w:cstheme="minorBidi"/>
          <w:sz w:val="22"/>
          <w:szCs w:val="22"/>
          <w:lang w:val="en-ZA"/>
        </w:rPr>
      </w:pPr>
      <w:r w:rsidRPr="004C198D">
        <w:rPr>
          <w:rFonts w:asciiTheme="minorHAnsi" w:eastAsiaTheme="minorHAnsi" w:hAnsiTheme="minorHAnsi" w:cstheme="minorBidi"/>
          <w:sz w:val="22"/>
          <w:szCs w:val="22"/>
          <w:lang w:val="en-ZA"/>
        </w:rPr>
        <w:t>I recommend that the Applicant is registered / is not registe</w:t>
      </w:r>
      <w:r w:rsidR="00745359">
        <w:rPr>
          <w:rFonts w:asciiTheme="minorHAnsi" w:eastAsiaTheme="minorHAnsi" w:hAnsiTheme="minorHAnsi" w:cstheme="minorBidi"/>
          <w:sz w:val="22"/>
          <w:szCs w:val="22"/>
          <w:lang w:val="en-ZA"/>
        </w:rPr>
        <w:t>red</w:t>
      </w:r>
      <w:r w:rsidR="000740D0">
        <w:rPr>
          <w:rFonts w:asciiTheme="minorHAnsi" w:eastAsiaTheme="minorHAnsi" w:hAnsiTheme="minorHAnsi" w:cstheme="minorBidi"/>
          <w:sz w:val="22"/>
          <w:szCs w:val="22"/>
          <w:lang w:val="en-ZA"/>
        </w:rPr>
        <w:t>/</w:t>
      </w:r>
      <w:r w:rsidR="00E5463A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 </w:t>
      </w:r>
      <w:r w:rsidR="00912A08" w:rsidRPr="00912A08">
        <w:rPr>
          <w:rFonts w:asciiTheme="minorHAnsi" w:eastAsiaTheme="minorHAnsi" w:hAnsiTheme="minorHAnsi" w:cstheme="minorBidi"/>
          <w:sz w:val="22"/>
          <w:szCs w:val="22"/>
          <w:lang w:val="en-ZA"/>
        </w:rPr>
        <w:t>as a Certified Physicist / as a Certified Industrial and Physical Science Technologists</w:t>
      </w:r>
    </w:p>
    <w:p w14:paraId="173C2FAC" w14:textId="1132B166" w:rsidR="00745359" w:rsidRPr="004C198D" w:rsidRDefault="00745359" w:rsidP="00745359">
      <w:pPr>
        <w:jc w:val="left"/>
        <w:rPr>
          <w:rFonts w:asciiTheme="minorHAnsi" w:eastAsiaTheme="minorHAnsi" w:hAnsiTheme="minorHAnsi" w:cstheme="minorBidi"/>
          <w:sz w:val="22"/>
          <w:szCs w:val="22"/>
          <w:lang w:val="en-ZA"/>
        </w:rPr>
      </w:pPr>
    </w:p>
    <w:p w14:paraId="7AFDA383" w14:textId="77777777" w:rsidR="00B0709D" w:rsidRPr="00B0709D" w:rsidRDefault="00B0709D" w:rsidP="00B0709D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Referee Details Mandatory to Fill</w:t>
      </w:r>
    </w:p>
    <w:p w14:paraId="6F76C41C" w14:textId="77777777" w:rsidR="00B0709D" w:rsidRPr="00B0709D" w:rsidRDefault="00B0709D" w:rsidP="00B0709D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Name :</w:t>
      </w:r>
      <w:proofErr w:type="gramEnd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________________________________________</w:t>
      </w:r>
      <w:r w:rsidR="00CE5EF5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</w:t>
      </w:r>
    </w:p>
    <w:p w14:paraId="3A4E5930" w14:textId="77777777" w:rsidR="00B0709D" w:rsidRPr="00B0709D" w:rsidRDefault="00B0709D" w:rsidP="00B0709D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 xml:space="preserve">Institution and </w:t>
      </w: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Address:_</w:t>
      </w:r>
      <w:proofErr w:type="gramEnd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_________________________</w:t>
      </w:r>
      <w:r w:rsidR="00CE5EF5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</w:t>
      </w:r>
    </w:p>
    <w:p w14:paraId="6AC05961" w14:textId="77777777" w:rsidR="00B0709D" w:rsidRPr="00B0709D" w:rsidRDefault="00B0709D" w:rsidP="00B0709D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 xml:space="preserve">Current Occupation/Designation / </w:t>
      </w: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Position:_</w:t>
      </w:r>
      <w:proofErr w:type="gramEnd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__________________________</w:t>
      </w:r>
    </w:p>
    <w:p w14:paraId="7031E15C" w14:textId="77777777" w:rsidR="00B0709D" w:rsidRDefault="00B0709D" w:rsidP="00B0709D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 xml:space="preserve">Are you an SAIP </w:t>
      </w: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Member:</w:t>
      </w:r>
      <w:proofErr w:type="gramEnd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_________________________</w:t>
      </w:r>
      <w:r w:rsidR="00CE5EF5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</w:t>
      </w:r>
    </w:p>
    <w:p w14:paraId="449F81AE" w14:textId="77777777" w:rsidR="009F16E9" w:rsidRPr="00B0709D" w:rsidRDefault="009F16E9" w:rsidP="00B0709D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</w:p>
    <w:p w14:paraId="363EC268" w14:textId="302729C5" w:rsidR="000D5F30" w:rsidRDefault="00B0709D" w:rsidP="00120AF9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Signature ……………………………………………………………………</w:t>
      </w: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</w: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  <w:t>Date:  …………………………………</w:t>
      </w: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…..</w:t>
      </w:r>
      <w:proofErr w:type="gramEnd"/>
    </w:p>
    <w:p w14:paraId="130696CD" w14:textId="77777777" w:rsidR="000D5F30" w:rsidRDefault="000D5F30" w:rsidP="000D5F30">
      <w:pPr>
        <w:pBdr>
          <w:bottom w:val="single" w:sz="4" w:space="1" w:color="auto"/>
        </w:pBdr>
        <w:jc w:val="center"/>
        <w:rPr>
          <w:rFonts w:cstheme="minorHAnsi"/>
          <w:b/>
        </w:rPr>
      </w:pPr>
      <w:r>
        <w:rPr>
          <w:rFonts w:cstheme="minorHAnsi"/>
          <w:b/>
          <w:noProof/>
          <w:lang w:val="en-ZA" w:eastAsia="en-ZA"/>
        </w:rPr>
        <w:lastRenderedPageBreak/>
        <w:drawing>
          <wp:inline distT="0" distB="0" distL="0" distR="0" wp14:anchorId="786C5864" wp14:editId="6F87DBBA">
            <wp:extent cx="846307" cy="847725"/>
            <wp:effectExtent l="19050" t="0" r="0" b="0"/>
            <wp:docPr id="2" name="Picture 0" descr="SAIP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IP Logo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4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2944" w14:textId="77777777" w:rsidR="00F41877" w:rsidRPr="00B0709D" w:rsidRDefault="00F41877" w:rsidP="00F41877">
      <w:pPr>
        <w:jc w:val="center"/>
        <w:rPr>
          <w:rFonts w:asciiTheme="minorHAnsi" w:eastAsiaTheme="minorHAnsi" w:hAnsiTheme="minorHAnsi" w:cstheme="minorBidi"/>
          <w:b/>
          <w:sz w:val="28"/>
          <w:szCs w:val="28"/>
          <w:lang w:val="en-ZA"/>
        </w:rPr>
      </w:pPr>
      <w:r>
        <w:rPr>
          <w:rFonts w:asciiTheme="minorHAnsi" w:eastAsiaTheme="minorHAnsi" w:hAnsiTheme="minorHAnsi" w:cstheme="minorBidi"/>
          <w:b/>
          <w:sz w:val="28"/>
          <w:szCs w:val="28"/>
          <w:lang w:val="en-ZA"/>
        </w:rPr>
        <w:t>Certified Designation Application</w:t>
      </w:r>
    </w:p>
    <w:p w14:paraId="237518EF" w14:textId="77777777" w:rsidR="000D5F30" w:rsidRPr="00FE64BA" w:rsidRDefault="000D5F30" w:rsidP="000D5F30">
      <w:pPr>
        <w:pBdr>
          <w:bottom w:val="single" w:sz="4" w:space="1" w:color="auto"/>
        </w:pBdr>
        <w:jc w:val="center"/>
        <w:rPr>
          <w:rFonts w:asciiTheme="minorHAnsi" w:eastAsiaTheme="minorHAnsi" w:hAnsiTheme="minorHAnsi" w:cstheme="minorBidi"/>
          <w:b/>
          <w:sz w:val="28"/>
          <w:szCs w:val="28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8"/>
          <w:szCs w:val="28"/>
          <w:lang w:val="en-ZA"/>
        </w:rPr>
        <w:t>REFEREE REPORT – CONFIDENTIAL</w:t>
      </w:r>
    </w:p>
    <w:p w14:paraId="5E4A48E3" w14:textId="77777777" w:rsidR="000D5F30" w:rsidRDefault="000D5F30" w:rsidP="000D5F30">
      <w:pPr>
        <w:jc w:val="center"/>
        <w:rPr>
          <w:rFonts w:asciiTheme="minorHAnsi" w:eastAsiaTheme="minorHAnsi" w:hAnsiTheme="minorHAnsi" w:cstheme="minorBidi"/>
          <w:b/>
          <w:sz w:val="28"/>
          <w:szCs w:val="28"/>
          <w:lang w:val="en-ZA"/>
        </w:rPr>
      </w:pPr>
    </w:p>
    <w:p w14:paraId="62DB11EA" w14:textId="77777777" w:rsidR="000D5F30" w:rsidRPr="009274E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4"/>
          <w:szCs w:val="28"/>
          <w:lang w:val="en-ZA"/>
        </w:rPr>
      </w:pPr>
      <w:r w:rsidRPr="009274ED">
        <w:rPr>
          <w:rFonts w:asciiTheme="minorHAnsi" w:eastAsiaTheme="minorHAnsi" w:hAnsiTheme="minorHAnsi" w:cstheme="minorBidi"/>
          <w:b/>
          <w:sz w:val="24"/>
          <w:szCs w:val="28"/>
          <w:lang w:val="en-ZA"/>
        </w:rPr>
        <w:t>Applicant Name: ____________________________________</w:t>
      </w:r>
    </w:p>
    <w:p w14:paraId="094B3BF7" w14:textId="77777777" w:rsidR="000D5F30" w:rsidRPr="00B0709D" w:rsidRDefault="000D5F30" w:rsidP="000D5F30">
      <w:pPr>
        <w:spacing w:after="200" w:line="276" w:lineRule="auto"/>
        <w:jc w:val="center"/>
        <w:rPr>
          <w:rFonts w:asciiTheme="minorHAnsi" w:eastAsiaTheme="minorHAnsi" w:hAnsiTheme="minorHAnsi" w:cstheme="minorBidi"/>
          <w:b/>
          <w:sz w:val="28"/>
          <w:szCs w:val="28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8"/>
          <w:szCs w:val="28"/>
          <w:lang w:val="en-ZA"/>
        </w:rPr>
        <w:t>REFEREE’S COMMENTS</w:t>
      </w:r>
    </w:p>
    <w:p w14:paraId="2648332C" w14:textId="77777777" w:rsidR="000D5F30" w:rsidRPr="00522BB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4"/>
          <w:szCs w:val="22"/>
          <w:lang w:val="en-ZA"/>
        </w:rPr>
      </w:pPr>
      <w:r w:rsidRPr="00522BBD">
        <w:rPr>
          <w:rFonts w:asciiTheme="minorHAnsi" w:eastAsiaTheme="minorHAnsi" w:hAnsiTheme="minorHAnsi" w:cstheme="minorBidi"/>
          <w:b/>
          <w:sz w:val="24"/>
          <w:szCs w:val="22"/>
          <w:lang w:val="en-ZA"/>
        </w:rPr>
        <w:t>Association with Applicant</w:t>
      </w:r>
    </w:p>
    <w:p w14:paraId="3ADFDA8E" w14:textId="77777777" w:rsidR="000D5F30" w:rsidRPr="009274E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sz w:val="22"/>
          <w:szCs w:val="22"/>
          <w:lang w:val="en-ZA"/>
        </w:rPr>
      </w:pPr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I have known the Applicant over the period:  </w:t>
      </w:r>
    </w:p>
    <w:p w14:paraId="38D03C93" w14:textId="77777777" w:rsidR="000D5F30" w:rsidRPr="009274E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sz w:val="22"/>
          <w:szCs w:val="22"/>
          <w:lang w:val="en-ZA"/>
        </w:rPr>
      </w:pPr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from ………………………………….……………., to ……………………………….…………………… </w:t>
      </w:r>
    </w:p>
    <w:p w14:paraId="27B095B7" w14:textId="77777777" w:rsidR="000D5F30" w:rsidRPr="009274E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sz w:val="22"/>
          <w:szCs w:val="22"/>
          <w:lang w:val="en-ZA"/>
        </w:rPr>
      </w:pPr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as Employer or </w:t>
      </w:r>
      <w:proofErr w:type="spellStart"/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>HoD</w:t>
      </w:r>
      <w:proofErr w:type="spellEnd"/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 or supervisor / Colleague / University lecturer / Supervisor of dissertation or thesis / Other (please specify) …………………………………………</w:t>
      </w:r>
      <w:proofErr w:type="gramStart"/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>…..</w:t>
      </w:r>
      <w:proofErr w:type="gramEnd"/>
      <w:r w:rsidRPr="009274ED">
        <w:rPr>
          <w:rFonts w:asciiTheme="minorHAnsi" w:eastAsiaTheme="minorHAnsi" w:hAnsiTheme="minorHAnsi" w:cstheme="minorBidi"/>
          <w:sz w:val="22"/>
          <w:szCs w:val="22"/>
          <w:lang w:val="en-ZA"/>
        </w:rPr>
        <w:t>………………………………</w:t>
      </w:r>
    </w:p>
    <w:p w14:paraId="3C6C5DCE" w14:textId="77777777" w:rsidR="000D5F30" w:rsidRPr="006B7923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Assessment of the Applicant (Please score using the following scale)</w:t>
      </w:r>
    </w:p>
    <w:p w14:paraId="245776E3" w14:textId="77777777" w:rsidR="000D5F30" w:rsidRPr="006B7923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 xml:space="preserve">Above </w:t>
      </w:r>
      <w:proofErr w:type="gramStart"/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average  1</w:t>
      </w:r>
      <w:proofErr w:type="gramEnd"/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  <w:t>Average  2</w:t>
      </w:r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  <w:t>Below average  3</w:t>
      </w:r>
      <w:r w:rsidRPr="006B7923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  <w:t>Do not know  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856"/>
        <w:gridCol w:w="5306"/>
      </w:tblGrid>
      <w:tr w:rsidR="000D5F30" w:rsidRPr="004B5B3F" w14:paraId="0A98A2CE" w14:textId="77777777" w:rsidTr="00210A24">
        <w:tc>
          <w:tcPr>
            <w:tcW w:w="3080" w:type="dxa"/>
          </w:tcPr>
          <w:p w14:paraId="4A78AE24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b/>
                <w:sz w:val="22"/>
                <w:szCs w:val="22"/>
                <w:lang w:val="en-ZA"/>
              </w:rPr>
              <w:t>CHARACTERISTIC</w:t>
            </w:r>
          </w:p>
        </w:tc>
        <w:tc>
          <w:tcPr>
            <w:tcW w:w="856" w:type="dxa"/>
          </w:tcPr>
          <w:p w14:paraId="12BD8674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b/>
                <w:sz w:val="22"/>
                <w:szCs w:val="22"/>
                <w:lang w:val="en-ZA"/>
              </w:rPr>
              <w:t>SCORE</w:t>
            </w:r>
          </w:p>
        </w:tc>
        <w:tc>
          <w:tcPr>
            <w:tcW w:w="5306" w:type="dxa"/>
            <w:shd w:val="clear" w:color="auto" w:fill="FFFF00"/>
          </w:tcPr>
          <w:p w14:paraId="0BDBCEC9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proofErr w:type="gramStart"/>
            <w:r w:rsidRPr="00042029">
              <w:rPr>
                <w:rFonts w:asciiTheme="minorHAnsi" w:eastAsiaTheme="minorHAnsi" w:hAnsiTheme="minorHAnsi" w:cstheme="minorBidi"/>
                <w:b/>
                <w:sz w:val="22"/>
                <w:szCs w:val="22"/>
                <w:highlight w:val="yellow"/>
                <w:lang w:val="en-ZA"/>
              </w:rPr>
              <w:t>COMMENTS  _</w:t>
            </w:r>
            <w:proofErr w:type="gramEnd"/>
            <w:r w:rsidRPr="00042029">
              <w:rPr>
                <w:rFonts w:asciiTheme="minorHAnsi" w:eastAsiaTheme="minorHAnsi" w:hAnsiTheme="minorHAnsi" w:cstheme="minorBidi"/>
                <w:b/>
                <w:sz w:val="22"/>
                <w:szCs w:val="22"/>
                <w:highlight w:val="yellow"/>
                <w:lang w:val="en-ZA"/>
              </w:rPr>
              <w:t xml:space="preserve"> Mandatory Please Complete this section </w:t>
            </w:r>
            <w:r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fully justify the score citing  </w:t>
            </w:r>
            <w:r w:rsidRPr="00454AA2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u w:val="single"/>
                <w:lang w:val="en-ZA"/>
              </w:rPr>
              <w:t>relevant work experience</w:t>
            </w:r>
            <w:r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 </w:t>
            </w:r>
            <w:r w:rsidRPr="00042029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>o</w:t>
            </w:r>
            <w:r w:rsidRPr="00042029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ne word  answers will </w:t>
            </w:r>
            <w:r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 xml:space="preserve">not </w:t>
            </w:r>
            <w:r w:rsidRPr="00042029"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highlight w:val="yellow"/>
                <w:lang w:val="en-ZA"/>
              </w:rPr>
              <w:t>be acceptable</w:t>
            </w:r>
            <w:r>
              <w:rPr>
                <w:rFonts w:asciiTheme="minorHAnsi" w:eastAsiaTheme="minorHAnsi" w:hAnsiTheme="minorHAnsi" w:cstheme="minorBidi"/>
                <w:b/>
                <w:color w:val="FF0000"/>
                <w:sz w:val="22"/>
                <w:szCs w:val="22"/>
                <w:lang w:val="en-ZA"/>
              </w:rPr>
              <w:t>.</w:t>
            </w:r>
          </w:p>
        </w:tc>
      </w:tr>
      <w:tr w:rsidR="000D5F30" w:rsidRPr="004B5B3F" w14:paraId="0F6359B1" w14:textId="77777777" w:rsidTr="00210A24">
        <w:tc>
          <w:tcPr>
            <w:tcW w:w="3080" w:type="dxa"/>
          </w:tcPr>
          <w:p w14:paraId="1CAA6BA4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Professional conduct</w:t>
            </w:r>
          </w:p>
        </w:tc>
        <w:tc>
          <w:tcPr>
            <w:tcW w:w="856" w:type="dxa"/>
          </w:tcPr>
          <w:p w14:paraId="50F02BE6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28D0EEAC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72610756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0D5F30" w:rsidRPr="004B5B3F" w14:paraId="38290A21" w14:textId="77777777" w:rsidTr="00210A24">
        <w:tc>
          <w:tcPr>
            <w:tcW w:w="3080" w:type="dxa"/>
          </w:tcPr>
          <w:p w14:paraId="7174A10E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Scientific judgment</w:t>
            </w:r>
          </w:p>
        </w:tc>
        <w:tc>
          <w:tcPr>
            <w:tcW w:w="856" w:type="dxa"/>
          </w:tcPr>
          <w:p w14:paraId="22539A69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7C577F97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43C6AEB4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0D5F30" w:rsidRPr="004B5B3F" w14:paraId="2405F781" w14:textId="77777777" w:rsidTr="00210A24">
        <w:tc>
          <w:tcPr>
            <w:tcW w:w="3080" w:type="dxa"/>
          </w:tcPr>
          <w:p w14:paraId="19766C8E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Quality of work</w:t>
            </w:r>
          </w:p>
        </w:tc>
        <w:tc>
          <w:tcPr>
            <w:tcW w:w="856" w:type="dxa"/>
          </w:tcPr>
          <w:p w14:paraId="6F2F51E2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05654431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18F5AD4C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0D5F30" w:rsidRPr="004B5B3F" w14:paraId="57AB411C" w14:textId="77777777" w:rsidTr="00210A24">
        <w:tc>
          <w:tcPr>
            <w:tcW w:w="3080" w:type="dxa"/>
          </w:tcPr>
          <w:p w14:paraId="13F4E0DD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Attitude towards physics</w:t>
            </w:r>
          </w:p>
        </w:tc>
        <w:tc>
          <w:tcPr>
            <w:tcW w:w="856" w:type="dxa"/>
          </w:tcPr>
          <w:p w14:paraId="34633F53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5E81201A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1AB97431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0D5F30" w:rsidRPr="004B5B3F" w14:paraId="35E31178" w14:textId="77777777" w:rsidTr="00210A24">
        <w:tc>
          <w:tcPr>
            <w:tcW w:w="3080" w:type="dxa"/>
          </w:tcPr>
          <w:p w14:paraId="5FEDA9AF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Application of scientific principles and methods</w:t>
            </w:r>
          </w:p>
        </w:tc>
        <w:tc>
          <w:tcPr>
            <w:tcW w:w="856" w:type="dxa"/>
          </w:tcPr>
          <w:p w14:paraId="3B938899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25EC303F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7103B27B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  <w:tr w:rsidR="000D5F30" w:rsidRPr="004B5B3F" w14:paraId="149ED36C" w14:textId="77777777" w:rsidTr="00210A24">
        <w:tc>
          <w:tcPr>
            <w:tcW w:w="3080" w:type="dxa"/>
          </w:tcPr>
          <w:p w14:paraId="6321FAF0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  <w:r w:rsidRPr="004B5B3F"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  <w:t>Ethical standards</w:t>
            </w:r>
          </w:p>
        </w:tc>
        <w:tc>
          <w:tcPr>
            <w:tcW w:w="856" w:type="dxa"/>
          </w:tcPr>
          <w:p w14:paraId="29A4BAEE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  <w:tc>
          <w:tcPr>
            <w:tcW w:w="5306" w:type="dxa"/>
          </w:tcPr>
          <w:p w14:paraId="2FA40BF6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  <w:p w14:paraId="436BAB7E" w14:textId="77777777" w:rsidR="000D5F30" w:rsidRPr="004B5B3F" w:rsidRDefault="000D5F30" w:rsidP="00210A24">
            <w:pPr>
              <w:jc w:val="left"/>
              <w:rPr>
                <w:rFonts w:asciiTheme="minorHAnsi" w:eastAsiaTheme="minorHAnsi" w:hAnsiTheme="minorHAnsi" w:cstheme="minorBidi"/>
                <w:sz w:val="22"/>
                <w:szCs w:val="22"/>
                <w:lang w:val="en-ZA"/>
              </w:rPr>
            </w:pPr>
          </w:p>
        </w:tc>
      </w:tr>
    </w:tbl>
    <w:p w14:paraId="2C219720" w14:textId="77777777" w:rsidR="000D5F30" w:rsidRDefault="000D5F30" w:rsidP="000D5F30"/>
    <w:p w14:paraId="1FAF65A4" w14:textId="77777777" w:rsidR="000D5F30" w:rsidRPr="00B0709D" w:rsidRDefault="000D5F30" w:rsidP="000D5F30">
      <w:pPr>
        <w:spacing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Recommendation</w:t>
      </w:r>
    </w:p>
    <w:p w14:paraId="3DC93073" w14:textId="03A0A0BE" w:rsidR="000D5F30" w:rsidRPr="004C198D" w:rsidRDefault="000D5F30" w:rsidP="000D5F30">
      <w:pPr>
        <w:jc w:val="left"/>
        <w:rPr>
          <w:rFonts w:asciiTheme="minorHAnsi" w:eastAsiaTheme="minorHAnsi" w:hAnsiTheme="minorHAnsi" w:cstheme="minorBidi"/>
          <w:sz w:val="22"/>
          <w:szCs w:val="22"/>
          <w:lang w:val="en-ZA"/>
        </w:rPr>
      </w:pPr>
      <w:r w:rsidRPr="004C198D">
        <w:rPr>
          <w:rFonts w:asciiTheme="minorHAnsi" w:eastAsiaTheme="minorHAnsi" w:hAnsiTheme="minorHAnsi" w:cstheme="minorBidi"/>
          <w:sz w:val="22"/>
          <w:szCs w:val="22"/>
          <w:lang w:val="en-ZA"/>
        </w:rPr>
        <w:t>I recommend that the Applicant is registered / is not registe</w:t>
      </w:r>
      <w:r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red/ as a </w:t>
      </w:r>
      <w:r w:rsidR="00912A08" w:rsidRPr="00912A08"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Certified Physicist </w:t>
      </w:r>
      <w:r>
        <w:rPr>
          <w:rFonts w:asciiTheme="minorHAnsi" w:eastAsiaTheme="minorHAnsi" w:hAnsiTheme="minorHAnsi" w:cstheme="minorBidi"/>
          <w:sz w:val="22"/>
          <w:szCs w:val="22"/>
          <w:lang w:val="en-ZA"/>
        </w:rPr>
        <w:t xml:space="preserve">/ as a </w:t>
      </w:r>
      <w:r w:rsidR="00912A08" w:rsidRPr="00912A08">
        <w:rPr>
          <w:rFonts w:asciiTheme="minorHAnsi" w:eastAsiaTheme="minorHAnsi" w:hAnsiTheme="minorHAnsi" w:cstheme="minorBidi"/>
          <w:sz w:val="22"/>
          <w:szCs w:val="22"/>
          <w:lang w:val="en-ZA"/>
        </w:rPr>
        <w:t>Certified Industrial and Physical Science Technologists</w:t>
      </w:r>
    </w:p>
    <w:p w14:paraId="678F5D01" w14:textId="77777777" w:rsidR="00912A08" w:rsidRDefault="00912A08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</w:p>
    <w:p w14:paraId="6A548D55" w14:textId="44435E8F" w:rsidR="000D5F30" w:rsidRPr="00B0709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Referee Details Mandatory to Fill</w:t>
      </w:r>
    </w:p>
    <w:p w14:paraId="48BEE2C0" w14:textId="77777777" w:rsidR="000D5F30" w:rsidRPr="00B0709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Name :</w:t>
      </w:r>
      <w:proofErr w:type="gramEnd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________________________________________</w:t>
      </w:r>
      <w:r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</w:t>
      </w:r>
    </w:p>
    <w:p w14:paraId="5E0DB6AA" w14:textId="77777777" w:rsidR="000D5F30" w:rsidRPr="00B0709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 xml:space="preserve">Institution and </w:t>
      </w: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Address:_</w:t>
      </w:r>
      <w:proofErr w:type="gramEnd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_________________________</w:t>
      </w:r>
      <w:r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</w:t>
      </w:r>
    </w:p>
    <w:p w14:paraId="4F258C92" w14:textId="77777777" w:rsidR="000D5F30" w:rsidRPr="00B0709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 xml:space="preserve">Current Occupation/Designation / </w:t>
      </w: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Position:_</w:t>
      </w:r>
      <w:proofErr w:type="gramEnd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__________________________</w:t>
      </w:r>
    </w:p>
    <w:p w14:paraId="6E8E9DB2" w14:textId="77777777" w:rsidR="000D5F30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 xml:space="preserve">Are you an SAIP </w:t>
      </w:r>
      <w:proofErr w:type="gramStart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Member:</w:t>
      </w:r>
      <w:proofErr w:type="gramEnd"/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_________________________</w:t>
      </w:r>
      <w:r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_________________</w:t>
      </w:r>
    </w:p>
    <w:p w14:paraId="70449BA4" w14:textId="77777777" w:rsidR="000D5F30" w:rsidRPr="00B0709D" w:rsidRDefault="000D5F30" w:rsidP="000D5F30">
      <w:pPr>
        <w:spacing w:after="200" w:line="276" w:lineRule="auto"/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</w:p>
    <w:p w14:paraId="3C976034" w14:textId="535F45AD" w:rsidR="00873106" w:rsidRPr="00120AF9" w:rsidRDefault="000D5F30" w:rsidP="000B4FFA">
      <w:pPr>
        <w:jc w:val="left"/>
        <w:rPr>
          <w:rFonts w:asciiTheme="minorHAnsi" w:eastAsiaTheme="minorHAnsi" w:hAnsiTheme="minorHAnsi" w:cstheme="minorBidi"/>
          <w:b/>
          <w:sz w:val="22"/>
          <w:szCs w:val="22"/>
          <w:lang w:val="en-ZA"/>
        </w:rPr>
      </w:pP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Signature ……………………………………………………………………</w:t>
      </w: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</w:r>
      <w:r w:rsidRPr="00B0709D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ab/>
        <w:t>Date:  …………………</w:t>
      </w:r>
      <w:r w:rsidR="000B4FFA">
        <w:rPr>
          <w:rFonts w:asciiTheme="minorHAnsi" w:eastAsiaTheme="minorHAnsi" w:hAnsiTheme="minorHAnsi" w:cstheme="minorBidi"/>
          <w:b/>
          <w:sz w:val="22"/>
          <w:szCs w:val="22"/>
          <w:lang w:val="en-ZA"/>
        </w:rPr>
        <w:t>……………………...</w:t>
      </w:r>
    </w:p>
    <w:sectPr w:rsidR="00873106" w:rsidRPr="00120AF9" w:rsidSect="00522BBD">
      <w:pgSz w:w="11906" w:h="16838"/>
      <w:pgMar w:top="270" w:right="1016" w:bottom="142" w:left="1440" w:header="708" w:footer="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B081D" w14:textId="77777777" w:rsidR="00C91FFC" w:rsidRDefault="00C91FFC" w:rsidP="00FD7092">
      <w:r>
        <w:separator/>
      </w:r>
    </w:p>
  </w:endnote>
  <w:endnote w:type="continuationSeparator" w:id="0">
    <w:p w14:paraId="4424A592" w14:textId="77777777" w:rsidR="00C91FFC" w:rsidRDefault="00C91FFC" w:rsidP="00FD7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B20E8" w14:textId="77777777" w:rsidR="004F74CD" w:rsidRDefault="004F74CD" w:rsidP="002025F2">
    <w:pPr>
      <w:pStyle w:val="Footer"/>
      <w:jc w:val="center"/>
      <w:rPr>
        <w:lang w:val="en-US"/>
      </w:rPr>
    </w:pPr>
  </w:p>
  <w:p w14:paraId="4E9A434A" w14:textId="77777777" w:rsidR="004F74CD" w:rsidRPr="00F36C53" w:rsidRDefault="004F74CD" w:rsidP="002025F2">
    <w:pPr>
      <w:pStyle w:val="Footer"/>
      <w:jc w:val="center"/>
      <w:rPr>
        <w:rFonts w:ascii="Bookman Old Style" w:hAnsi="Bookman Old Style"/>
        <w:sz w:val="18"/>
        <w:szCs w:val="18"/>
        <w:lang w:val="en-US"/>
      </w:rPr>
    </w:pPr>
    <w:r w:rsidRPr="00F36C53">
      <w:rPr>
        <w:rFonts w:ascii="Bookman Old Style" w:hAnsi="Bookman Old Style"/>
        <w:sz w:val="18"/>
        <w:szCs w:val="18"/>
        <w:lang w:val="en-US"/>
      </w:rPr>
      <w:t xml:space="preserve">Page </w:t>
    </w:r>
    <w:r w:rsidR="006F6E6D" w:rsidRPr="00F36C53">
      <w:rPr>
        <w:rFonts w:ascii="Bookman Old Style" w:hAnsi="Bookman Old Style"/>
        <w:b/>
        <w:sz w:val="18"/>
        <w:szCs w:val="18"/>
        <w:lang w:val="en-US"/>
      </w:rPr>
      <w:fldChar w:fldCharType="begin"/>
    </w:r>
    <w:r w:rsidRPr="00F36C53">
      <w:rPr>
        <w:rFonts w:ascii="Bookman Old Style" w:hAnsi="Bookman Old Style"/>
        <w:b/>
        <w:sz w:val="18"/>
        <w:szCs w:val="18"/>
        <w:lang w:val="en-US"/>
      </w:rPr>
      <w:instrText xml:space="preserve"> PAGE </w:instrText>
    </w:r>
    <w:r w:rsidR="006F6E6D" w:rsidRPr="00F36C53">
      <w:rPr>
        <w:rFonts w:ascii="Bookman Old Style" w:hAnsi="Bookman Old Style"/>
        <w:b/>
        <w:sz w:val="18"/>
        <w:szCs w:val="18"/>
        <w:lang w:val="en-US"/>
      </w:rPr>
      <w:fldChar w:fldCharType="separate"/>
    </w:r>
    <w:r w:rsidR="00E3791B">
      <w:rPr>
        <w:rFonts w:ascii="Bookman Old Style" w:hAnsi="Bookman Old Style"/>
        <w:b/>
        <w:noProof/>
        <w:sz w:val="18"/>
        <w:szCs w:val="18"/>
        <w:lang w:val="en-US"/>
      </w:rPr>
      <w:t>1</w:t>
    </w:r>
    <w:r w:rsidR="006F6E6D" w:rsidRPr="00F36C53">
      <w:rPr>
        <w:rFonts w:ascii="Bookman Old Style" w:hAnsi="Bookman Old Style"/>
        <w:b/>
        <w:sz w:val="18"/>
        <w:szCs w:val="18"/>
        <w:lang w:val="en-US"/>
      </w:rPr>
      <w:fldChar w:fldCharType="end"/>
    </w:r>
    <w:r w:rsidRPr="00F36C53">
      <w:rPr>
        <w:rFonts w:ascii="Bookman Old Style" w:hAnsi="Bookman Old Style"/>
        <w:sz w:val="18"/>
        <w:szCs w:val="18"/>
        <w:lang w:val="en-US"/>
      </w:rPr>
      <w:t xml:space="preserve"> of </w:t>
    </w:r>
    <w:r w:rsidR="006F6E6D" w:rsidRPr="00F36C53">
      <w:rPr>
        <w:rFonts w:ascii="Bookman Old Style" w:hAnsi="Bookman Old Style"/>
        <w:b/>
        <w:sz w:val="18"/>
        <w:szCs w:val="18"/>
        <w:lang w:val="en-US"/>
      </w:rPr>
      <w:fldChar w:fldCharType="begin"/>
    </w:r>
    <w:r w:rsidRPr="00F36C53">
      <w:rPr>
        <w:rFonts w:ascii="Bookman Old Style" w:hAnsi="Bookman Old Style"/>
        <w:b/>
        <w:sz w:val="18"/>
        <w:szCs w:val="18"/>
        <w:lang w:val="en-US"/>
      </w:rPr>
      <w:instrText xml:space="preserve"> NUMPAGES </w:instrText>
    </w:r>
    <w:r w:rsidR="006F6E6D" w:rsidRPr="00F36C53">
      <w:rPr>
        <w:rFonts w:ascii="Bookman Old Style" w:hAnsi="Bookman Old Style"/>
        <w:b/>
        <w:sz w:val="18"/>
        <w:szCs w:val="18"/>
        <w:lang w:val="en-US"/>
      </w:rPr>
      <w:fldChar w:fldCharType="separate"/>
    </w:r>
    <w:r w:rsidR="00E3791B">
      <w:rPr>
        <w:rFonts w:ascii="Bookman Old Style" w:hAnsi="Bookman Old Style"/>
        <w:b/>
        <w:noProof/>
        <w:sz w:val="18"/>
        <w:szCs w:val="18"/>
        <w:lang w:val="en-US"/>
      </w:rPr>
      <w:t>3</w:t>
    </w:r>
    <w:r w:rsidR="006F6E6D" w:rsidRPr="00F36C53">
      <w:rPr>
        <w:rFonts w:ascii="Bookman Old Style" w:hAnsi="Bookman Old Style"/>
        <w:b/>
        <w:sz w:val="18"/>
        <w:szCs w:val="1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0E110" w14:textId="77777777" w:rsidR="00C91FFC" w:rsidRDefault="00C91FFC" w:rsidP="00FD7092">
      <w:r>
        <w:separator/>
      </w:r>
    </w:p>
  </w:footnote>
  <w:footnote w:type="continuationSeparator" w:id="0">
    <w:p w14:paraId="56EF0B31" w14:textId="77777777" w:rsidR="00C91FFC" w:rsidRDefault="00C91FFC" w:rsidP="00FD70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C17DC"/>
    <w:multiLevelType w:val="hybridMultilevel"/>
    <w:tmpl w:val="A156F5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B112F6"/>
    <w:multiLevelType w:val="hybridMultilevel"/>
    <w:tmpl w:val="34029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15722"/>
    <w:multiLevelType w:val="hybridMultilevel"/>
    <w:tmpl w:val="9774B9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F5E4D"/>
    <w:multiLevelType w:val="hybridMultilevel"/>
    <w:tmpl w:val="EFBA37B8"/>
    <w:lvl w:ilvl="0" w:tplc="0409000F">
      <w:start w:val="1"/>
      <w:numFmt w:val="decimal"/>
      <w:lvlText w:val="%1."/>
      <w:lvlJc w:val="left"/>
      <w:pPr>
        <w:ind w:left="757" w:hanging="360"/>
      </w:p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" w15:restartNumberingAfterBreak="0">
    <w:nsid w:val="18C62A25"/>
    <w:multiLevelType w:val="singleLevel"/>
    <w:tmpl w:val="0BE805FA"/>
    <w:lvl w:ilvl="0">
      <w:start w:val="1"/>
      <w:numFmt w:val="decimal"/>
      <w:pStyle w:val="Heading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268A45A0"/>
    <w:multiLevelType w:val="hybridMultilevel"/>
    <w:tmpl w:val="92C04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A5292"/>
    <w:multiLevelType w:val="hybridMultilevel"/>
    <w:tmpl w:val="46708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12C59"/>
    <w:multiLevelType w:val="hybridMultilevel"/>
    <w:tmpl w:val="9E664F1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4D5FAE"/>
    <w:multiLevelType w:val="hybridMultilevel"/>
    <w:tmpl w:val="C0DEACF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F25EE0"/>
    <w:multiLevelType w:val="hybridMultilevel"/>
    <w:tmpl w:val="F8404AE0"/>
    <w:lvl w:ilvl="0" w:tplc="0409000F">
      <w:start w:val="1"/>
      <w:numFmt w:val="decimal"/>
      <w:lvlText w:val="%1."/>
      <w:lvlJc w:val="left"/>
      <w:pPr>
        <w:ind w:left="757" w:hanging="360"/>
      </w:p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0" w15:restartNumberingAfterBreak="0">
    <w:nsid w:val="6AFC1B78"/>
    <w:multiLevelType w:val="hybridMultilevel"/>
    <w:tmpl w:val="EB9C7EBC"/>
    <w:lvl w:ilvl="0" w:tplc="04090001">
      <w:start w:val="1"/>
      <w:numFmt w:val="bullet"/>
      <w:lvlText w:val=""/>
      <w:lvlJc w:val="left"/>
      <w:pPr>
        <w:ind w:left="21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1" w:hanging="360"/>
      </w:pPr>
      <w:rPr>
        <w:rFonts w:ascii="Wingdings" w:hAnsi="Wingdings" w:hint="default"/>
      </w:rPr>
    </w:lvl>
  </w:abstractNum>
  <w:abstractNum w:abstractNumId="11" w15:restartNumberingAfterBreak="0">
    <w:nsid w:val="72631C89"/>
    <w:multiLevelType w:val="hybridMultilevel"/>
    <w:tmpl w:val="B9EE6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951BAB"/>
    <w:multiLevelType w:val="hybridMultilevel"/>
    <w:tmpl w:val="6AB8B6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5730181">
    <w:abstractNumId w:val="4"/>
  </w:num>
  <w:num w:numId="2" w16cid:durableId="230386181">
    <w:abstractNumId w:val="0"/>
  </w:num>
  <w:num w:numId="3" w16cid:durableId="780683253">
    <w:abstractNumId w:val="12"/>
  </w:num>
  <w:num w:numId="4" w16cid:durableId="500394806">
    <w:abstractNumId w:val="7"/>
  </w:num>
  <w:num w:numId="5" w16cid:durableId="1534882212">
    <w:abstractNumId w:val="2"/>
  </w:num>
  <w:num w:numId="6" w16cid:durableId="1833063910">
    <w:abstractNumId w:val="9"/>
  </w:num>
  <w:num w:numId="7" w16cid:durableId="1692535705">
    <w:abstractNumId w:val="11"/>
  </w:num>
  <w:num w:numId="8" w16cid:durableId="1107118404">
    <w:abstractNumId w:val="10"/>
  </w:num>
  <w:num w:numId="9" w16cid:durableId="1003051775">
    <w:abstractNumId w:val="3"/>
  </w:num>
  <w:num w:numId="10" w16cid:durableId="2101675378">
    <w:abstractNumId w:val="1"/>
  </w:num>
  <w:num w:numId="11" w16cid:durableId="1346712613">
    <w:abstractNumId w:val="5"/>
  </w:num>
  <w:num w:numId="12" w16cid:durableId="648677328">
    <w:abstractNumId w:val="6"/>
  </w:num>
  <w:num w:numId="13" w16cid:durableId="10230948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3NbU0tTAxMDI2MTZX0lEKTi0uzszPAykwrwUAuhtC5SwAAAA="/>
  </w:docVars>
  <w:rsids>
    <w:rsidRoot w:val="00695813"/>
    <w:rsid w:val="00011488"/>
    <w:rsid w:val="00012D9D"/>
    <w:rsid w:val="0001696D"/>
    <w:rsid w:val="000216B9"/>
    <w:rsid w:val="00027C56"/>
    <w:rsid w:val="000322BD"/>
    <w:rsid w:val="00053945"/>
    <w:rsid w:val="00066D1D"/>
    <w:rsid w:val="000719A1"/>
    <w:rsid w:val="000726D0"/>
    <w:rsid w:val="000740D0"/>
    <w:rsid w:val="0007785D"/>
    <w:rsid w:val="00082CD1"/>
    <w:rsid w:val="000864DA"/>
    <w:rsid w:val="000A4A2D"/>
    <w:rsid w:val="000B29C8"/>
    <w:rsid w:val="000B4FFA"/>
    <w:rsid w:val="000D5F30"/>
    <w:rsid w:val="000D6FC9"/>
    <w:rsid w:val="000E2862"/>
    <w:rsid w:val="000F32AC"/>
    <w:rsid w:val="00101261"/>
    <w:rsid w:val="00106F8C"/>
    <w:rsid w:val="00120AF9"/>
    <w:rsid w:val="00121426"/>
    <w:rsid w:val="0013012F"/>
    <w:rsid w:val="00152CD9"/>
    <w:rsid w:val="001600EE"/>
    <w:rsid w:val="00175925"/>
    <w:rsid w:val="001833D8"/>
    <w:rsid w:val="0018680B"/>
    <w:rsid w:val="00186E12"/>
    <w:rsid w:val="001B075F"/>
    <w:rsid w:val="001B59BF"/>
    <w:rsid w:val="001C2CDE"/>
    <w:rsid w:val="001D5332"/>
    <w:rsid w:val="001D73BD"/>
    <w:rsid w:val="001E63C3"/>
    <w:rsid w:val="001F3519"/>
    <w:rsid w:val="001F6F40"/>
    <w:rsid w:val="002025C0"/>
    <w:rsid w:val="002025F2"/>
    <w:rsid w:val="00214839"/>
    <w:rsid w:val="00223BD5"/>
    <w:rsid w:val="0022494A"/>
    <w:rsid w:val="00237BFD"/>
    <w:rsid w:val="00237EE5"/>
    <w:rsid w:val="002425C2"/>
    <w:rsid w:val="00263815"/>
    <w:rsid w:val="00266609"/>
    <w:rsid w:val="0027094E"/>
    <w:rsid w:val="00272AAE"/>
    <w:rsid w:val="002745BA"/>
    <w:rsid w:val="002845B2"/>
    <w:rsid w:val="00284643"/>
    <w:rsid w:val="002860B6"/>
    <w:rsid w:val="00293173"/>
    <w:rsid w:val="002A0274"/>
    <w:rsid w:val="002B3E1C"/>
    <w:rsid w:val="002D3BCE"/>
    <w:rsid w:val="002D4156"/>
    <w:rsid w:val="002F5DCF"/>
    <w:rsid w:val="002F6290"/>
    <w:rsid w:val="00301AA5"/>
    <w:rsid w:val="00306233"/>
    <w:rsid w:val="00325306"/>
    <w:rsid w:val="00332AAE"/>
    <w:rsid w:val="0034434C"/>
    <w:rsid w:val="00345E0E"/>
    <w:rsid w:val="00352853"/>
    <w:rsid w:val="0036768F"/>
    <w:rsid w:val="003679F3"/>
    <w:rsid w:val="003735FB"/>
    <w:rsid w:val="00377C41"/>
    <w:rsid w:val="00380AB5"/>
    <w:rsid w:val="0038207E"/>
    <w:rsid w:val="0038500C"/>
    <w:rsid w:val="00387BF7"/>
    <w:rsid w:val="003912E6"/>
    <w:rsid w:val="00391F6B"/>
    <w:rsid w:val="003A2F60"/>
    <w:rsid w:val="003A4FC5"/>
    <w:rsid w:val="003A555F"/>
    <w:rsid w:val="003C16AD"/>
    <w:rsid w:val="003E607F"/>
    <w:rsid w:val="003F1DA5"/>
    <w:rsid w:val="003F5AE8"/>
    <w:rsid w:val="003F7502"/>
    <w:rsid w:val="0040401C"/>
    <w:rsid w:val="00410820"/>
    <w:rsid w:val="00411515"/>
    <w:rsid w:val="00423CFD"/>
    <w:rsid w:val="0043205C"/>
    <w:rsid w:val="00436F98"/>
    <w:rsid w:val="004422BA"/>
    <w:rsid w:val="00447148"/>
    <w:rsid w:val="00462FCC"/>
    <w:rsid w:val="004631F4"/>
    <w:rsid w:val="00470090"/>
    <w:rsid w:val="00476500"/>
    <w:rsid w:val="00480E67"/>
    <w:rsid w:val="0048216A"/>
    <w:rsid w:val="0048618B"/>
    <w:rsid w:val="00491DFE"/>
    <w:rsid w:val="004967EF"/>
    <w:rsid w:val="004B09B5"/>
    <w:rsid w:val="004B18D7"/>
    <w:rsid w:val="004B5B3F"/>
    <w:rsid w:val="004C198D"/>
    <w:rsid w:val="004C56F3"/>
    <w:rsid w:val="004E07E6"/>
    <w:rsid w:val="004E5E6B"/>
    <w:rsid w:val="004F74CD"/>
    <w:rsid w:val="00522BBD"/>
    <w:rsid w:val="0052496D"/>
    <w:rsid w:val="00535464"/>
    <w:rsid w:val="0053721E"/>
    <w:rsid w:val="00545A07"/>
    <w:rsid w:val="00545B54"/>
    <w:rsid w:val="00551B20"/>
    <w:rsid w:val="005578B2"/>
    <w:rsid w:val="00575D4A"/>
    <w:rsid w:val="005846E3"/>
    <w:rsid w:val="0058683E"/>
    <w:rsid w:val="005C7035"/>
    <w:rsid w:val="005C71EE"/>
    <w:rsid w:val="005C7F72"/>
    <w:rsid w:val="005D7BB3"/>
    <w:rsid w:val="005E263F"/>
    <w:rsid w:val="005F58AE"/>
    <w:rsid w:val="005F660F"/>
    <w:rsid w:val="006106E9"/>
    <w:rsid w:val="00612CEA"/>
    <w:rsid w:val="00616715"/>
    <w:rsid w:val="00617F50"/>
    <w:rsid w:val="00622669"/>
    <w:rsid w:val="00631677"/>
    <w:rsid w:val="00634533"/>
    <w:rsid w:val="0063579A"/>
    <w:rsid w:val="00644273"/>
    <w:rsid w:val="00644424"/>
    <w:rsid w:val="00647F55"/>
    <w:rsid w:val="00652B43"/>
    <w:rsid w:val="00657065"/>
    <w:rsid w:val="0066280E"/>
    <w:rsid w:val="00673CD7"/>
    <w:rsid w:val="00683B43"/>
    <w:rsid w:val="0068492F"/>
    <w:rsid w:val="0068732C"/>
    <w:rsid w:val="00695813"/>
    <w:rsid w:val="00697217"/>
    <w:rsid w:val="006A18CA"/>
    <w:rsid w:val="006B4775"/>
    <w:rsid w:val="006B7923"/>
    <w:rsid w:val="006D551A"/>
    <w:rsid w:val="006E3346"/>
    <w:rsid w:val="006F4CE2"/>
    <w:rsid w:val="006F6E6D"/>
    <w:rsid w:val="0070159E"/>
    <w:rsid w:val="0070557B"/>
    <w:rsid w:val="007132A5"/>
    <w:rsid w:val="0072129B"/>
    <w:rsid w:val="00731AAD"/>
    <w:rsid w:val="007320C2"/>
    <w:rsid w:val="00736918"/>
    <w:rsid w:val="00737E79"/>
    <w:rsid w:val="00745359"/>
    <w:rsid w:val="007631F7"/>
    <w:rsid w:val="0076650B"/>
    <w:rsid w:val="0076799F"/>
    <w:rsid w:val="00781825"/>
    <w:rsid w:val="00786701"/>
    <w:rsid w:val="00786BA7"/>
    <w:rsid w:val="007923A9"/>
    <w:rsid w:val="007940CE"/>
    <w:rsid w:val="007940F3"/>
    <w:rsid w:val="007A0FE3"/>
    <w:rsid w:val="007A32F1"/>
    <w:rsid w:val="007A7AED"/>
    <w:rsid w:val="007B6E1F"/>
    <w:rsid w:val="007C0423"/>
    <w:rsid w:val="007D4818"/>
    <w:rsid w:val="007D6BBC"/>
    <w:rsid w:val="007F08B7"/>
    <w:rsid w:val="007F423C"/>
    <w:rsid w:val="0080055B"/>
    <w:rsid w:val="008101E5"/>
    <w:rsid w:val="008269F6"/>
    <w:rsid w:val="0083450B"/>
    <w:rsid w:val="0085111D"/>
    <w:rsid w:val="00864C61"/>
    <w:rsid w:val="00873106"/>
    <w:rsid w:val="00890E60"/>
    <w:rsid w:val="0089235F"/>
    <w:rsid w:val="00897CAE"/>
    <w:rsid w:val="008B3546"/>
    <w:rsid w:val="008C3AB6"/>
    <w:rsid w:val="008C6504"/>
    <w:rsid w:val="00911B70"/>
    <w:rsid w:val="00911CD0"/>
    <w:rsid w:val="00912A08"/>
    <w:rsid w:val="009159BD"/>
    <w:rsid w:val="00916EF4"/>
    <w:rsid w:val="00916FBD"/>
    <w:rsid w:val="00921D8F"/>
    <w:rsid w:val="009274ED"/>
    <w:rsid w:val="00930AF1"/>
    <w:rsid w:val="0094348C"/>
    <w:rsid w:val="00945081"/>
    <w:rsid w:val="009456A9"/>
    <w:rsid w:val="00970DCB"/>
    <w:rsid w:val="00976A4B"/>
    <w:rsid w:val="009A19B4"/>
    <w:rsid w:val="009A473C"/>
    <w:rsid w:val="009A5F38"/>
    <w:rsid w:val="009B078D"/>
    <w:rsid w:val="009B105B"/>
    <w:rsid w:val="009C438D"/>
    <w:rsid w:val="009D2570"/>
    <w:rsid w:val="009E0607"/>
    <w:rsid w:val="009F16E9"/>
    <w:rsid w:val="009F4A38"/>
    <w:rsid w:val="00A10404"/>
    <w:rsid w:val="00A12D75"/>
    <w:rsid w:val="00A22BF0"/>
    <w:rsid w:val="00A25EAD"/>
    <w:rsid w:val="00A31A59"/>
    <w:rsid w:val="00A46D16"/>
    <w:rsid w:val="00A52A65"/>
    <w:rsid w:val="00A72224"/>
    <w:rsid w:val="00A73C74"/>
    <w:rsid w:val="00A80E9A"/>
    <w:rsid w:val="00A87732"/>
    <w:rsid w:val="00AA6520"/>
    <w:rsid w:val="00AA7740"/>
    <w:rsid w:val="00AB2365"/>
    <w:rsid w:val="00AB549F"/>
    <w:rsid w:val="00AC0C90"/>
    <w:rsid w:val="00AC1291"/>
    <w:rsid w:val="00AF4947"/>
    <w:rsid w:val="00AF543F"/>
    <w:rsid w:val="00B04542"/>
    <w:rsid w:val="00B0522E"/>
    <w:rsid w:val="00B0709D"/>
    <w:rsid w:val="00B32FE8"/>
    <w:rsid w:val="00B345FE"/>
    <w:rsid w:val="00B560A6"/>
    <w:rsid w:val="00B577A8"/>
    <w:rsid w:val="00B7052F"/>
    <w:rsid w:val="00B877EA"/>
    <w:rsid w:val="00B927B8"/>
    <w:rsid w:val="00B93DBF"/>
    <w:rsid w:val="00BB1C59"/>
    <w:rsid w:val="00BC642E"/>
    <w:rsid w:val="00BD1D11"/>
    <w:rsid w:val="00BD2596"/>
    <w:rsid w:val="00BD4AE8"/>
    <w:rsid w:val="00BF0643"/>
    <w:rsid w:val="00BF34AC"/>
    <w:rsid w:val="00C054B6"/>
    <w:rsid w:val="00C056E5"/>
    <w:rsid w:val="00C11DB8"/>
    <w:rsid w:val="00C14109"/>
    <w:rsid w:val="00C1779A"/>
    <w:rsid w:val="00C2148E"/>
    <w:rsid w:val="00C35E75"/>
    <w:rsid w:val="00C526CB"/>
    <w:rsid w:val="00C56E30"/>
    <w:rsid w:val="00C624F1"/>
    <w:rsid w:val="00C66A69"/>
    <w:rsid w:val="00C67C86"/>
    <w:rsid w:val="00C75DE6"/>
    <w:rsid w:val="00C91FFC"/>
    <w:rsid w:val="00CB0150"/>
    <w:rsid w:val="00CB63A5"/>
    <w:rsid w:val="00CB7FA1"/>
    <w:rsid w:val="00CC01DB"/>
    <w:rsid w:val="00CC01E2"/>
    <w:rsid w:val="00CC0702"/>
    <w:rsid w:val="00CC0C03"/>
    <w:rsid w:val="00CC6B25"/>
    <w:rsid w:val="00CE5EF5"/>
    <w:rsid w:val="00CF5102"/>
    <w:rsid w:val="00CF53BB"/>
    <w:rsid w:val="00D05F1D"/>
    <w:rsid w:val="00D16B19"/>
    <w:rsid w:val="00D17C4F"/>
    <w:rsid w:val="00D221A2"/>
    <w:rsid w:val="00D25165"/>
    <w:rsid w:val="00D405A5"/>
    <w:rsid w:val="00D42004"/>
    <w:rsid w:val="00D5666E"/>
    <w:rsid w:val="00D62981"/>
    <w:rsid w:val="00D7357B"/>
    <w:rsid w:val="00D7548B"/>
    <w:rsid w:val="00D80657"/>
    <w:rsid w:val="00D84303"/>
    <w:rsid w:val="00D85A47"/>
    <w:rsid w:val="00D87314"/>
    <w:rsid w:val="00D87789"/>
    <w:rsid w:val="00D87AC7"/>
    <w:rsid w:val="00DA679B"/>
    <w:rsid w:val="00DD0EE9"/>
    <w:rsid w:val="00DE6D2E"/>
    <w:rsid w:val="00DF27A0"/>
    <w:rsid w:val="00DF2F77"/>
    <w:rsid w:val="00E06317"/>
    <w:rsid w:val="00E064BF"/>
    <w:rsid w:val="00E117AF"/>
    <w:rsid w:val="00E140DA"/>
    <w:rsid w:val="00E1720E"/>
    <w:rsid w:val="00E30B4A"/>
    <w:rsid w:val="00E3791B"/>
    <w:rsid w:val="00E44164"/>
    <w:rsid w:val="00E5463A"/>
    <w:rsid w:val="00E607DE"/>
    <w:rsid w:val="00E61AB1"/>
    <w:rsid w:val="00E76A89"/>
    <w:rsid w:val="00E90F24"/>
    <w:rsid w:val="00E942A5"/>
    <w:rsid w:val="00EA2AC1"/>
    <w:rsid w:val="00EC3B6E"/>
    <w:rsid w:val="00EC44E4"/>
    <w:rsid w:val="00EC6AB3"/>
    <w:rsid w:val="00EE1369"/>
    <w:rsid w:val="00EF126B"/>
    <w:rsid w:val="00EF33F8"/>
    <w:rsid w:val="00F153B2"/>
    <w:rsid w:val="00F17C1A"/>
    <w:rsid w:val="00F24AAA"/>
    <w:rsid w:val="00F25C99"/>
    <w:rsid w:val="00F331B9"/>
    <w:rsid w:val="00F33D4A"/>
    <w:rsid w:val="00F3503E"/>
    <w:rsid w:val="00F36C53"/>
    <w:rsid w:val="00F37EBD"/>
    <w:rsid w:val="00F41877"/>
    <w:rsid w:val="00F44628"/>
    <w:rsid w:val="00F56238"/>
    <w:rsid w:val="00F85F6F"/>
    <w:rsid w:val="00F929B7"/>
    <w:rsid w:val="00F93280"/>
    <w:rsid w:val="00F953F0"/>
    <w:rsid w:val="00FB63E1"/>
    <w:rsid w:val="00FD7092"/>
    <w:rsid w:val="00FE3215"/>
    <w:rsid w:val="00FE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FF98B77"/>
  <w15:docId w15:val="{55D92747-FF45-4578-9964-1CAC739EA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494A"/>
    <w:pPr>
      <w:jc w:val="both"/>
    </w:pPr>
    <w:rPr>
      <w:lang w:val="en-GB" w:eastAsia="en-US"/>
    </w:rPr>
  </w:style>
  <w:style w:type="paragraph" w:styleId="Heading1">
    <w:name w:val="heading 1"/>
    <w:basedOn w:val="Normal"/>
    <w:next w:val="Normal"/>
    <w:qFormat/>
    <w:rsid w:val="0022494A"/>
    <w:pPr>
      <w:keepNext/>
      <w:outlineLvl w:val="0"/>
    </w:pPr>
    <w:rPr>
      <w:b/>
    </w:rPr>
  </w:style>
  <w:style w:type="paragraph" w:styleId="Heading2">
    <w:name w:val="heading 2"/>
    <w:aliases w:val="2"/>
    <w:basedOn w:val="Normal"/>
    <w:next w:val="Normal"/>
    <w:qFormat/>
    <w:rsid w:val="0022494A"/>
    <w:pPr>
      <w:widowControl w:val="0"/>
      <w:spacing w:after="240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rsid w:val="0022494A"/>
    <w:pPr>
      <w:keepNext/>
      <w:outlineLvl w:val="2"/>
    </w:pPr>
    <w:rPr>
      <w:b/>
      <w:bCs/>
      <w:sz w:val="18"/>
    </w:rPr>
  </w:style>
  <w:style w:type="paragraph" w:styleId="Heading4">
    <w:name w:val="heading 4"/>
    <w:basedOn w:val="Normal"/>
    <w:next w:val="Normal"/>
    <w:qFormat/>
    <w:rsid w:val="0022494A"/>
    <w:pPr>
      <w:keepNext/>
      <w:jc w:val="center"/>
      <w:outlineLvl w:val="3"/>
    </w:pPr>
    <w:rPr>
      <w:b/>
      <w:bCs/>
      <w:sz w:val="32"/>
    </w:rPr>
  </w:style>
  <w:style w:type="paragraph" w:styleId="Heading5">
    <w:name w:val="heading 5"/>
    <w:basedOn w:val="Normal"/>
    <w:next w:val="Normal"/>
    <w:qFormat/>
    <w:rsid w:val="0022494A"/>
    <w:pPr>
      <w:keepNext/>
      <w:pBdr>
        <w:top w:val="single" w:sz="4" w:space="1" w:color="auto"/>
      </w:pBdr>
      <w:tabs>
        <w:tab w:val="right" w:leader="dot" w:pos="9639"/>
      </w:tabs>
      <w:spacing w:line="360" w:lineRule="atLeast"/>
      <w:jc w:val="center"/>
      <w:outlineLvl w:val="4"/>
    </w:pPr>
    <w:rPr>
      <w:rFonts w:ascii="Arial" w:hAnsi="Arial" w:cs="Arial"/>
      <w:b/>
      <w:bCs/>
      <w:sz w:val="18"/>
    </w:rPr>
  </w:style>
  <w:style w:type="paragraph" w:styleId="Heading6">
    <w:name w:val="heading 6"/>
    <w:basedOn w:val="Normal"/>
    <w:next w:val="Normal"/>
    <w:qFormat/>
    <w:rsid w:val="0022494A"/>
    <w:pPr>
      <w:keepNext/>
      <w:jc w:val="center"/>
      <w:outlineLvl w:val="5"/>
    </w:pPr>
    <w:rPr>
      <w:rFonts w:ascii="Arial" w:hAnsi="Arial" w:cs="Arial"/>
      <w:b/>
      <w:sz w:val="18"/>
    </w:rPr>
  </w:style>
  <w:style w:type="paragraph" w:styleId="Heading7">
    <w:name w:val="heading 7"/>
    <w:basedOn w:val="Normal"/>
    <w:next w:val="Normal"/>
    <w:qFormat/>
    <w:rsid w:val="0022494A"/>
    <w:pPr>
      <w:keepNext/>
      <w:jc w:val="center"/>
      <w:outlineLvl w:val="6"/>
    </w:pPr>
    <w:rPr>
      <w:rFonts w:ascii="Arial" w:hAnsi="Arial"/>
      <w:bCs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aliases w:val="1"/>
    <w:basedOn w:val="Normal"/>
    <w:next w:val="Normal"/>
    <w:autoRedefine/>
    <w:rsid w:val="0022494A"/>
    <w:pPr>
      <w:numPr>
        <w:numId w:val="1"/>
      </w:numPr>
      <w:spacing w:before="240" w:after="360"/>
    </w:pPr>
    <w:rPr>
      <w:b/>
      <w:sz w:val="28"/>
      <w:lang w:val="en-ZA"/>
    </w:rPr>
  </w:style>
  <w:style w:type="paragraph" w:styleId="Header">
    <w:name w:val="header"/>
    <w:basedOn w:val="Normal"/>
    <w:rsid w:val="0022494A"/>
    <w:pPr>
      <w:tabs>
        <w:tab w:val="center" w:pos="4153"/>
        <w:tab w:val="right" w:pos="8306"/>
      </w:tabs>
      <w:jc w:val="left"/>
    </w:pPr>
    <w:rPr>
      <w:lang w:val="en-ZA"/>
    </w:rPr>
  </w:style>
  <w:style w:type="paragraph" w:styleId="BodyText">
    <w:name w:val="Body Text"/>
    <w:basedOn w:val="Normal"/>
    <w:rsid w:val="0022494A"/>
    <w:pPr>
      <w:tabs>
        <w:tab w:val="right" w:leader="dot" w:pos="9639"/>
      </w:tabs>
    </w:pPr>
    <w:rPr>
      <w:rFonts w:ascii="Arial" w:hAnsi="Arial" w:cs="Arial"/>
      <w:b/>
      <w:bCs/>
      <w:sz w:val="18"/>
    </w:rPr>
  </w:style>
  <w:style w:type="character" w:styleId="Hyperlink">
    <w:name w:val="Hyperlink"/>
    <w:rsid w:val="001D73BD"/>
    <w:rPr>
      <w:color w:val="0000FF"/>
      <w:u w:val="single"/>
    </w:rPr>
  </w:style>
  <w:style w:type="table" w:styleId="TableGrid">
    <w:name w:val="Table Grid"/>
    <w:basedOn w:val="TableNormal"/>
    <w:uiPriority w:val="59"/>
    <w:rsid w:val="0036768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7">
    <w:name w:val="p7"/>
    <w:basedOn w:val="Normal"/>
    <w:rsid w:val="00864C61"/>
    <w:pPr>
      <w:widowControl w:val="0"/>
      <w:tabs>
        <w:tab w:val="left" w:pos="204"/>
      </w:tabs>
      <w:autoSpaceDE w:val="0"/>
      <w:autoSpaceDN w:val="0"/>
      <w:adjustRightInd w:val="0"/>
      <w:spacing w:line="198" w:lineRule="atLeast"/>
      <w:jc w:val="left"/>
    </w:pPr>
    <w:rPr>
      <w:sz w:val="24"/>
      <w:szCs w:val="24"/>
      <w:lang w:val="en-US"/>
    </w:rPr>
  </w:style>
  <w:style w:type="paragraph" w:styleId="Footer">
    <w:name w:val="footer"/>
    <w:basedOn w:val="Normal"/>
    <w:rsid w:val="002025F2"/>
    <w:pPr>
      <w:tabs>
        <w:tab w:val="center" w:pos="4153"/>
        <w:tab w:val="right" w:pos="8306"/>
      </w:tabs>
    </w:pPr>
  </w:style>
  <w:style w:type="paragraph" w:customStyle="1" w:styleId="c20">
    <w:name w:val="c20"/>
    <w:basedOn w:val="Normal"/>
    <w:rsid w:val="00897CAE"/>
    <w:pPr>
      <w:widowControl w:val="0"/>
      <w:autoSpaceDE w:val="0"/>
      <w:autoSpaceDN w:val="0"/>
      <w:adjustRightInd w:val="0"/>
      <w:spacing w:line="240" w:lineRule="atLeast"/>
      <w:jc w:val="center"/>
    </w:pPr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A31A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31A59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4C1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ip.org.za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info@saip.org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saip.org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1</Words>
  <Characters>513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C</Company>
  <LinksUpToDate>false</LinksUpToDate>
  <CharactersWithSpaces>6028</CharactersWithSpaces>
  <SharedDoc>false</SharedDoc>
  <HLinks>
    <vt:vector size="18" baseType="variant">
      <vt:variant>
        <vt:i4>196643</vt:i4>
      </vt:variant>
      <vt:variant>
        <vt:i4>6</vt:i4>
      </vt:variant>
      <vt:variant>
        <vt:i4>0</vt:i4>
      </vt:variant>
      <vt:variant>
        <vt:i4>5</vt:i4>
      </vt:variant>
      <vt:variant>
        <vt:lpwstr>mailto:linette.white@saip.org.za</vt:lpwstr>
      </vt:variant>
      <vt:variant>
        <vt:lpwstr/>
      </vt:variant>
      <vt:variant>
        <vt:i4>4718718</vt:i4>
      </vt:variant>
      <vt:variant>
        <vt:i4>3</vt:i4>
      </vt:variant>
      <vt:variant>
        <vt:i4>0</vt:i4>
      </vt:variant>
      <vt:variant>
        <vt:i4>5</vt:i4>
      </vt:variant>
      <vt:variant>
        <vt:lpwstr>mailto:brian.masara@saip.org.za</vt:lpwstr>
      </vt:variant>
      <vt:variant>
        <vt:lpwstr/>
      </vt:variant>
      <vt:variant>
        <vt:i4>2228275</vt:i4>
      </vt:variant>
      <vt:variant>
        <vt:i4>0</vt:i4>
      </vt:variant>
      <vt:variant>
        <vt:i4>0</vt:i4>
      </vt:variant>
      <vt:variant>
        <vt:i4>5</vt:i4>
      </vt:variant>
      <vt:variant>
        <vt:lpwstr>http://www.saip.org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ayachee</dc:creator>
  <cp:lastModifiedBy>Roelf Botha</cp:lastModifiedBy>
  <cp:revision>2</cp:revision>
  <cp:lastPrinted>2018-03-26T08:43:00Z</cp:lastPrinted>
  <dcterms:created xsi:type="dcterms:W3CDTF">2023-02-22T07:13:00Z</dcterms:created>
  <dcterms:modified xsi:type="dcterms:W3CDTF">2023-02-22T07:13:00Z</dcterms:modified>
</cp:coreProperties>
</file>